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3500B" w14:textId="77777777" w:rsidR="00F44653" w:rsidRPr="008C39C8" w:rsidRDefault="00F44653" w:rsidP="00F44653">
      <w:pPr>
        <w:spacing w:line="480" w:lineRule="auto"/>
        <w:rPr>
          <w:rFonts w:ascii="Times New Roman" w:hAnsi="Times New Roman" w:cs="Times New Roman"/>
          <w:b/>
          <w:sz w:val="28"/>
          <w:szCs w:val="24"/>
        </w:rPr>
      </w:pPr>
      <w:bookmarkStart w:id="0" w:name="_Toc71638899"/>
      <w:bookmarkStart w:id="1" w:name="_Toc71639108"/>
      <w:bookmarkStart w:id="2" w:name="_Toc71806480"/>
      <w:bookmarkStart w:id="3" w:name="_Toc81423807"/>
      <w:r w:rsidRPr="005B2A6A">
        <w:rPr>
          <w:rFonts w:ascii="Times New Roman" w:hAnsi="Times New Roman" w:cs="Times New Roman"/>
          <w:b/>
          <w:sz w:val="28"/>
          <w:szCs w:val="24"/>
        </w:rPr>
        <w:t>Thermo-priming triggers species-specific physiological and transcriptome responses in Mediterranean seagrasses</w:t>
      </w:r>
      <w:bookmarkEnd w:id="3"/>
    </w:p>
    <w:p w14:paraId="60091B15" w14:textId="6CABE387" w:rsidR="00D832A5" w:rsidRDefault="00867B48" w:rsidP="008B626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E0D17">
        <w:rPr>
          <w:rFonts w:ascii="Times New Roman" w:hAnsi="Times New Roman" w:cs="Times New Roman"/>
          <w:b/>
          <w:sz w:val="24"/>
          <w:szCs w:val="24"/>
        </w:rPr>
        <w:t xml:space="preserve">Hung </w:t>
      </w:r>
      <w:proofErr w:type="spellStart"/>
      <w:r w:rsidRPr="007E0D17">
        <w:rPr>
          <w:rFonts w:ascii="Times New Roman" w:hAnsi="Times New Roman" w:cs="Times New Roman"/>
          <w:b/>
          <w:sz w:val="24"/>
          <w:szCs w:val="24"/>
        </w:rPr>
        <w:t>Manh</w:t>
      </w:r>
      <w:proofErr w:type="spellEnd"/>
      <w:r w:rsidRPr="007E0D17">
        <w:rPr>
          <w:rFonts w:ascii="Times New Roman" w:hAnsi="Times New Roman" w:cs="Times New Roman"/>
          <w:b/>
          <w:sz w:val="24"/>
          <w:szCs w:val="24"/>
        </w:rPr>
        <w:t xml:space="preserve"> Nguyen,</w:t>
      </w:r>
      <w:r w:rsidRPr="007E0D17">
        <w:rPr>
          <w:sz w:val="24"/>
          <w:szCs w:val="24"/>
        </w:rPr>
        <w:t xml:space="preserve"> </w:t>
      </w:r>
      <w:proofErr w:type="spellStart"/>
      <w:r w:rsidRPr="007E0D17">
        <w:rPr>
          <w:rFonts w:ascii="Times New Roman" w:hAnsi="Times New Roman" w:cs="Times New Roman"/>
          <w:b/>
          <w:sz w:val="24"/>
          <w:szCs w:val="24"/>
        </w:rPr>
        <w:t>Uyen</w:t>
      </w:r>
      <w:proofErr w:type="spellEnd"/>
      <w:r w:rsidRPr="007E0D17">
        <w:rPr>
          <w:rFonts w:ascii="Times New Roman" w:hAnsi="Times New Roman" w:cs="Times New Roman"/>
          <w:b/>
          <w:sz w:val="24"/>
          <w:szCs w:val="24"/>
        </w:rPr>
        <w:t xml:space="preserve"> V. T. Hong</w:t>
      </w:r>
      <w:r w:rsidRPr="007E0D17">
        <w:rPr>
          <w:sz w:val="24"/>
          <w:szCs w:val="24"/>
        </w:rPr>
        <w:t xml:space="preserve">, </w:t>
      </w:r>
      <w:r w:rsidRPr="007E0D17">
        <w:rPr>
          <w:rFonts w:ascii="Times New Roman" w:hAnsi="Times New Roman" w:cs="Times New Roman"/>
          <w:b/>
          <w:sz w:val="24"/>
          <w:szCs w:val="24"/>
        </w:rPr>
        <w:t xml:space="preserve">Miriam </w:t>
      </w:r>
      <w:proofErr w:type="spellStart"/>
      <w:r w:rsidRPr="007E0D17">
        <w:rPr>
          <w:rFonts w:ascii="Times New Roman" w:hAnsi="Times New Roman" w:cs="Times New Roman"/>
          <w:b/>
          <w:sz w:val="24"/>
          <w:szCs w:val="24"/>
        </w:rPr>
        <w:t>Ruocco</w:t>
      </w:r>
      <w:proofErr w:type="spellEnd"/>
      <w:r w:rsidRPr="007E0D1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7E0D17">
        <w:rPr>
          <w:rFonts w:ascii="Times New Roman" w:hAnsi="Times New Roman" w:cs="Times New Roman"/>
          <w:b/>
          <w:sz w:val="24"/>
          <w:szCs w:val="24"/>
        </w:rPr>
        <w:t>Emanuela</w:t>
      </w:r>
      <w:proofErr w:type="spellEnd"/>
      <w:r w:rsidRPr="007E0D1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E0D17">
        <w:rPr>
          <w:rFonts w:ascii="Times New Roman" w:hAnsi="Times New Roman" w:cs="Times New Roman"/>
          <w:b/>
          <w:sz w:val="24"/>
          <w:szCs w:val="24"/>
        </w:rPr>
        <w:t>Dattolo</w:t>
      </w:r>
      <w:proofErr w:type="spellEnd"/>
      <w:r w:rsidRPr="007E0D17">
        <w:rPr>
          <w:rFonts w:ascii="Times New Roman" w:hAnsi="Times New Roman" w:cs="Times New Roman"/>
          <w:b/>
          <w:sz w:val="24"/>
          <w:szCs w:val="24"/>
        </w:rPr>
        <w:t>, Lázaro Marín-Guirao, Mathieu Pernice and Gabriele Procaccini</w:t>
      </w:r>
    </w:p>
    <w:p w14:paraId="7C941116" w14:textId="77777777" w:rsidR="00F44653" w:rsidRDefault="00F44653" w:rsidP="008B626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E07ED0A" w14:textId="2ABF00F2" w:rsidR="00D832A5" w:rsidRDefault="00D832A5" w:rsidP="008B626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data</w:t>
      </w:r>
    </w:p>
    <w:bookmarkEnd w:id="0"/>
    <w:bookmarkEnd w:id="1"/>
    <w:bookmarkEnd w:id="2"/>
    <w:p w14:paraId="7FE3807A" w14:textId="77777777" w:rsidR="00660102" w:rsidRPr="00DD77CC" w:rsidRDefault="00660102" w:rsidP="00660102">
      <w:pPr>
        <w:spacing w:line="360" w:lineRule="auto"/>
        <w:jc w:val="both"/>
        <w:rPr>
          <w:rFonts w:ascii="Times New Roman" w:hAnsi="Times New Roman" w:cs="Times New Roman"/>
          <w:i/>
          <w:sz w:val="24"/>
        </w:rPr>
      </w:pPr>
      <w:r w:rsidRPr="00DD77CC">
        <w:rPr>
          <w:rFonts w:ascii="Times New Roman" w:hAnsi="Times New Roman" w:cs="Times New Roman"/>
          <w:b/>
          <w:i/>
          <w:sz w:val="24"/>
        </w:rPr>
        <w:t xml:space="preserve">Figure </w:t>
      </w:r>
      <w:r>
        <w:rPr>
          <w:rFonts w:ascii="Times New Roman" w:hAnsi="Times New Roman" w:cs="Times New Roman"/>
          <w:b/>
          <w:i/>
          <w:sz w:val="24"/>
        </w:rPr>
        <w:t>S</w:t>
      </w:r>
      <w:r w:rsidRPr="00DD77CC">
        <w:rPr>
          <w:rFonts w:ascii="Times New Roman" w:hAnsi="Times New Roman" w:cs="Times New Roman"/>
          <w:b/>
          <w:i/>
          <w:sz w:val="24"/>
        </w:rPr>
        <w:t>1</w:t>
      </w:r>
      <w:r w:rsidR="00E9028D">
        <w:rPr>
          <w:rFonts w:ascii="Times New Roman" w:hAnsi="Times New Roman" w:cs="Times New Roman"/>
          <w:i/>
          <w:sz w:val="24"/>
        </w:rPr>
        <w:t xml:space="preserve"> PCA </w:t>
      </w:r>
      <w:r>
        <w:rPr>
          <w:rFonts w:ascii="Times New Roman" w:hAnsi="Times New Roman" w:cs="Times New Roman"/>
          <w:i/>
          <w:sz w:val="24"/>
        </w:rPr>
        <w:t>conducted</w:t>
      </w:r>
      <w:r w:rsidRPr="00DD77CC">
        <w:rPr>
          <w:rFonts w:ascii="Times New Roman" w:hAnsi="Times New Roman" w:cs="Times New Roman"/>
          <w:i/>
          <w:sz w:val="24"/>
        </w:rPr>
        <w:t xml:space="preserve"> on read counts of dif</w:t>
      </w:r>
      <w:r>
        <w:rPr>
          <w:rFonts w:ascii="Times New Roman" w:hAnsi="Times New Roman" w:cs="Times New Roman"/>
          <w:i/>
          <w:sz w:val="24"/>
        </w:rPr>
        <w:t>ferent biological replicates from</w:t>
      </w:r>
      <w:r w:rsidRPr="00DD77CC">
        <w:rPr>
          <w:rFonts w:ascii="Times New Roman" w:hAnsi="Times New Roman" w:cs="Times New Roman"/>
          <w:i/>
          <w:sz w:val="24"/>
        </w:rPr>
        <w:t xml:space="preserve"> each</w:t>
      </w:r>
      <w:r>
        <w:rPr>
          <w:rFonts w:ascii="Times New Roman" w:hAnsi="Times New Roman" w:cs="Times New Roman"/>
          <w:i/>
          <w:sz w:val="24"/>
        </w:rPr>
        <w:t xml:space="preserve"> </w:t>
      </w:r>
      <w:bookmarkStart w:id="4" w:name="_GoBack"/>
      <w:bookmarkEnd w:id="4"/>
      <w:r>
        <w:rPr>
          <w:rFonts w:ascii="Times New Roman" w:hAnsi="Times New Roman" w:cs="Times New Roman"/>
          <w:i/>
          <w:sz w:val="24"/>
        </w:rPr>
        <w:t>experimental</w:t>
      </w:r>
      <w:r w:rsidRPr="00DD77CC">
        <w:rPr>
          <w:rFonts w:ascii="Times New Roman" w:hAnsi="Times New Roman" w:cs="Times New Roman"/>
          <w:i/>
          <w:sz w:val="24"/>
        </w:rPr>
        <w:t xml:space="preserve"> treatment</w:t>
      </w:r>
      <w:r w:rsidR="00E9028D">
        <w:rPr>
          <w:rFonts w:ascii="Times New Roman" w:hAnsi="Times New Roman" w:cs="Times New Roman"/>
          <w:i/>
          <w:sz w:val="24"/>
        </w:rPr>
        <w:t xml:space="preserve"> of</w:t>
      </w:r>
      <w:r w:rsidRPr="00DD77CC">
        <w:rPr>
          <w:rFonts w:ascii="Times New Roman" w:hAnsi="Times New Roman" w:cs="Times New Roman"/>
          <w:i/>
          <w:sz w:val="24"/>
        </w:rPr>
        <w:t xml:space="preserve"> each species. </w:t>
      </w:r>
    </w:p>
    <w:p w14:paraId="55C4B68A" w14:textId="77777777" w:rsidR="00660102" w:rsidRPr="00CC1737" w:rsidRDefault="00660102" w:rsidP="0066010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984AB4A" wp14:editId="61ABFF3C">
            <wp:extent cx="5731510" cy="2309752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Fig. AIII.1_PC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AD76" w14:textId="77777777" w:rsidR="00660102" w:rsidRPr="00CC1737" w:rsidRDefault="00660102" w:rsidP="00660102">
      <w:pPr>
        <w:spacing w:line="360" w:lineRule="auto"/>
        <w:rPr>
          <w:rFonts w:ascii="Times New Roman" w:hAnsi="Times New Roman" w:cs="Times New Roman"/>
          <w:sz w:val="24"/>
        </w:rPr>
      </w:pPr>
    </w:p>
    <w:p w14:paraId="02F2157C" w14:textId="77777777" w:rsidR="00660102" w:rsidRPr="00705553" w:rsidRDefault="00660102" w:rsidP="00660102">
      <w:pPr>
        <w:spacing w:line="360" w:lineRule="auto"/>
        <w:rPr>
          <w:rFonts w:ascii="Times New Roman" w:hAnsi="Times New Roman" w:cs="Times New Roman"/>
          <w:sz w:val="24"/>
          <w:lang w:val="en-GB"/>
        </w:rPr>
      </w:pPr>
    </w:p>
    <w:p w14:paraId="1C2EF2AB" w14:textId="77777777" w:rsidR="00D75D7E" w:rsidRPr="00867BA2" w:rsidRDefault="00D75D7E" w:rsidP="00D75D7E">
      <w:pPr>
        <w:spacing w:line="480" w:lineRule="auto"/>
        <w:rPr>
          <w:rFonts w:ascii="Times New Roman" w:hAnsi="Times New Roman" w:cs="Times New Roman"/>
          <w:sz w:val="16"/>
        </w:rPr>
      </w:pPr>
    </w:p>
    <w:p w14:paraId="50203B93" w14:textId="77777777" w:rsidR="00D75D7E" w:rsidRPr="00867BA2" w:rsidRDefault="00D75D7E" w:rsidP="00D75D7E">
      <w:pPr>
        <w:spacing w:line="480" w:lineRule="auto"/>
        <w:rPr>
          <w:rFonts w:ascii="Times New Roman" w:hAnsi="Times New Roman" w:cs="Times New Roman"/>
          <w:sz w:val="16"/>
        </w:rPr>
      </w:pPr>
    </w:p>
    <w:p w14:paraId="7F9A62BF" w14:textId="77777777" w:rsidR="00D75D7E" w:rsidRPr="00867BA2" w:rsidRDefault="00D75D7E" w:rsidP="00D75D7E">
      <w:pPr>
        <w:spacing w:line="480" w:lineRule="auto"/>
        <w:rPr>
          <w:rFonts w:ascii="Times New Roman" w:hAnsi="Times New Roman" w:cs="Times New Roman"/>
          <w:sz w:val="16"/>
        </w:rPr>
      </w:pPr>
    </w:p>
    <w:p w14:paraId="60CB2C40" w14:textId="77777777" w:rsidR="00D75D7E" w:rsidRPr="00867BA2" w:rsidRDefault="00D75D7E" w:rsidP="00D75D7E">
      <w:pPr>
        <w:spacing w:line="480" w:lineRule="auto"/>
        <w:rPr>
          <w:rFonts w:ascii="Times New Roman" w:hAnsi="Times New Roman" w:cs="Times New Roman"/>
          <w:sz w:val="16"/>
        </w:rPr>
      </w:pPr>
    </w:p>
    <w:p w14:paraId="6D6D7E9F" w14:textId="77777777" w:rsidR="00660102" w:rsidRPr="00867BA2" w:rsidRDefault="00660102" w:rsidP="00D75D7E">
      <w:pPr>
        <w:spacing w:line="360" w:lineRule="auto"/>
        <w:rPr>
          <w:rFonts w:ascii="Times New Roman" w:hAnsi="Times New Roman" w:cs="Times New Roman"/>
          <w:sz w:val="16"/>
        </w:rPr>
        <w:sectPr w:rsidR="00660102" w:rsidRPr="00867BA2" w:rsidSect="00F11BB6">
          <w:footerReference w:type="default" r:id="rId9"/>
          <w:type w:val="continuous"/>
          <w:pgSz w:w="11906" w:h="16838" w:code="9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33BC4241" w14:textId="286A8F79" w:rsidR="00660102" w:rsidRPr="00DD77CC" w:rsidRDefault="00660102" w:rsidP="00660102">
      <w:pPr>
        <w:spacing w:line="360" w:lineRule="auto"/>
        <w:ind w:hanging="142"/>
        <w:jc w:val="both"/>
        <w:rPr>
          <w:rFonts w:ascii="Times New Roman" w:hAnsi="Times New Roman" w:cs="Times New Roman"/>
          <w:i/>
          <w:sz w:val="24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 w:rsidR="00476071">
        <w:rPr>
          <w:rFonts w:ascii="Times New Roman" w:hAnsi="Times New Roman" w:cs="Times New Roman"/>
          <w:b/>
          <w:i/>
          <w:sz w:val="24"/>
        </w:rPr>
        <w:t>S1</w:t>
      </w:r>
      <w:r w:rsidR="00476071" w:rsidRPr="00DD77CC">
        <w:rPr>
          <w:rFonts w:ascii="Times New Roman" w:hAnsi="Times New Roman" w:cs="Times New Roman"/>
          <w:i/>
          <w:sz w:val="24"/>
        </w:rPr>
        <w:t xml:space="preserve"> </w:t>
      </w:r>
      <w:r w:rsidRPr="00DD77CC">
        <w:rPr>
          <w:rFonts w:ascii="Times New Roman" w:hAnsi="Times New Roman" w:cs="Times New Roman"/>
          <w:i/>
          <w:sz w:val="24"/>
        </w:rPr>
        <w:t>List of functional annotated sequences belong to cate</w:t>
      </w:r>
      <w:r w:rsidR="00E9028D">
        <w:rPr>
          <w:rFonts w:ascii="Times New Roman" w:hAnsi="Times New Roman" w:cs="Times New Roman"/>
          <w:i/>
          <w:sz w:val="24"/>
        </w:rPr>
        <w:t>gories of interest for P.</w:t>
      </w:r>
      <w:r w:rsidRPr="00DD77CC">
        <w:rPr>
          <w:rFonts w:ascii="Times New Roman" w:hAnsi="Times New Roman" w:cs="Times New Roman"/>
          <w:i/>
          <w:sz w:val="24"/>
        </w:rPr>
        <w:t xml:space="preserve"> oceanica. Query cover, Identity, E-value present BLAST results between a transcriptome generated in this study and a previous transcri</w:t>
      </w:r>
      <w:r>
        <w:rPr>
          <w:rFonts w:ascii="Times New Roman" w:hAnsi="Times New Roman" w:cs="Times New Roman"/>
          <w:i/>
          <w:sz w:val="24"/>
        </w:rPr>
        <w:t xml:space="preserve">ptome from </w:t>
      </w:r>
      <w:proofErr w:type="spellStart"/>
      <w:r>
        <w:rPr>
          <w:rFonts w:ascii="Times New Roman" w:hAnsi="Times New Roman" w:cs="Times New Roman"/>
          <w:i/>
          <w:sz w:val="24"/>
        </w:rPr>
        <w:t>Ruocco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et al., 2020.</w:t>
      </w:r>
      <w:r w:rsidRPr="00DD77CC">
        <w:rPr>
          <w:rFonts w:ascii="Times New Roman" w:hAnsi="Times New Roman" w:cs="Times New Roman"/>
          <w:i/>
          <w:sz w:val="24"/>
        </w:rPr>
        <w:t xml:space="preserve"> </w:t>
      </w:r>
    </w:p>
    <w:tbl>
      <w:tblPr>
        <w:tblW w:w="15983" w:type="dxa"/>
        <w:tblInd w:w="-743" w:type="dxa"/>
        <w:tblLook w:val="04A0" w:firstRow="1" w:lastRow="0" w:firstColumn="1" w:lastColumn="0" w:noHBand="0" w:noVBand="1"/>
      </w:tblPr>
      <w:tblGrid>
        <w:gridCol w:w="2560"/>
        <w:gridCol w:w="2714"/>
        <w:gridCol w:w="760"/>
        <w:gridCol w:w="760"/>
        <w:gridCol w:w="1003"/>
        <w:gridCol w:w="714"/>
        <w:gridCol w:w="714"/>
        <w:gridCol w:w="980"/>
        <w:gridCol w:w="3498"/>
        <w:gridCol w:w="1040"/>
        <w:gridCol w:w="1240"/>
      </w:tblGrid>
      <w:tr w:rsidR="00660102" w:rsidRPr="000626B4" w14:paraId="627C7617" w14:textId="77777777" w:rsidTr="00AD76A0">
        <w:trPr>
          <w:trHeight w:val="408"/>
        </w:trPr>
        <w:tc>
          <w:tcPr>
            <w:tcW w:w="2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68C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eqName</w:t>
            </w:r>
            <w:proofErr w:type="spellEnd"/>
          </w:p>
        </w:tc>
        <w:tc>
          <w:tcPr>
            <w:tcW w:w="2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C0938" w14:textId="77777777" w:rsidR="00660102" w:rsidRPr="005A6DC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it-IT" w:eastAsia="en-GB"/>
              </w:rPr>
            </w:pPr>
            <w:r w:rsidRPr="005A6DC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it-IT" w:eastAsia="en-GB"/>
              </w:rPr>
              <w:t>SeqName in Ruocco et al., 2020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A821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Query cover (%)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C55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Identity   (%)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00B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E-value</w:t>
            </w:r>
          </w:p>
        </w:tc>
        <w:tc>
          <w:tcPr>
            <w:tcW w:w="12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D0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Log2FC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4B28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E9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wissProt</w:t>
            </w:r>
            <w:proofErr w:type="spellEnd"/>
            <w:r w:rsidRPr="00E9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ID </w:t>
            </w:r>
          </w:p>
        </w:tc>
        <w:tc>
          <w:tcPr>
            <w:tcW w:w="36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1FF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escription</w:t>
            </w:r>
          </w:p>
        </w:tc>
        <w:tc>
          <w:tcPr>
            <w:tcW w:w="10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3C58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ene</w:t>
            </w:r>
          </w:p>
        </w:tc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D4F6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ategory</w:t>
            </w:r>
          </w:p>
        </w:tc>
      </w:tr>
      <w:tr w:rsidR="00660102" w:rsidRPr="000626B4" w14:paraId="7D145C34" w14:textId="77777777" w:rsidTr="00AD76A0">
        <w:trPr>
          <w:trHeight w:val="312"/>
        </w:trPr>
        <w:tc>
          <w:tcPr>
            <w:tcW w:w="2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B2F5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4E8E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8229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3BC9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5EB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AC5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Non-primed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491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eat-primed</w:t>
            </w: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AD59" w14:textId="77777777" w:rsidR="00660102" w:rsidRPr="00E9028D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6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C2D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0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08FA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4AD2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660102" w:rsidRPr="000626B4" w14:paraId="2E6471D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2345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336:0753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0A5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4154|c0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EF8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04B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7710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1E-9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899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2A9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49CA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54NS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B8D9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optosis-inducing factor homolog 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38D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if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07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d</w:t>
            </w:r>
          </w:p>
        </w:tc>
      </w:tr>
      <w:tr w:rsidR="00660102" w:rsidRPr="000626B4" w14:paraId="719A8D54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C5D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1916:0787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6355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306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9B2E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0653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70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8B2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74E-11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15F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7F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2EB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M3G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5D47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rine/threonine-protein kinase ATM (EC 2.7.11.1) (Ataxia telangiectasia mutated homolog)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ATM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46C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A25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d</w:t>
            </w:r>
          </w:p>
        </w:tc>
      </w:tr>
      <w:tr w:rsidR="00660102" w:rsidRPr="000626B4" w14:paraId="4F04745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CD25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581:1464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E332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242|c0_g2_i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B6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8D5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FE3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7E-9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036D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39C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03F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FMK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DD5F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and TAZ domain-containing protein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5D1B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A94A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555A7FC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14DD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1403:0241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BEB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2_TRINITY_DN23606_c1_g1_i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95B4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EE3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8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B7E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68E-8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9A66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1B1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E29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BN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94AC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and TAZ domain-containing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648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7D8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0C05161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5A4D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4870:0187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12C3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3715|c6_g1_i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F8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598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4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76F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6E-14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10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9B1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321E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BN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7D03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and TAZ domain-containing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A42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51B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766884D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E38C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10408:1103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4961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3715|c6_g1_i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DBC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244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9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A6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24E-9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283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D2E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36CA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BN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CBA2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and TAZ domain-containing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E68C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732E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7A7616E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CD31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679:0224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A1E6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4489_c1_g3_i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D06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0AF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2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F4BB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9E-13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8B89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D94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B17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BN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C30E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and TAZ domain-containing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C95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E5DE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2779959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9728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0151:0469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CA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56075_c0_g1_i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72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9F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A53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1E-7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734A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AE1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BA8A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382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0EA1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domain-containing protein At1g0439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2AB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1g043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BCA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7C9BF1B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DAEF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8133:1108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B23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5386_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E7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C5F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6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EA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4E-11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707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94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987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8097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2D49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domain-containing protein NPY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295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PY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7D6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456E2D9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5121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3817:0524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4962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8786_c10_g1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182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860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34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822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1E-11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FAB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14F5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D72A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RS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362F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E3 ubiquitin-protein ligase CHIP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8FE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I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8E4C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1A03851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7DE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9523:0397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A923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1935|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765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BCC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3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43A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4E-13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C56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06B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71A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M2P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BF17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E3 ubiquitin-protein ligase SINAT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A98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NA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A89C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4B1D9CE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64E6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3518:0616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A86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1935|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22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4D1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E66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5E-9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34E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52F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903A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M2P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DC0B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E3 ubiquitin-protein ligase SINAT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7C66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NA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7D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15BB1B5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9B31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10179:0833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883B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3148_c2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323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3D24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49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6EEF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21E-13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7FA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F0D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2C3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M2P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9302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E3 ubiquitin-protein ligase SINAT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8C0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NA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81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14CB45C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4FCA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6790:0116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C510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4006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E52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F09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7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6BB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8E-12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95D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B02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590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KK0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388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IN3-binding F-box protein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06A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BF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65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0626B4" w14:paraId="4E6AC5E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06C8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2867:0400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F9E2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4143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863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2C6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ACE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7A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5DE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FHQ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2885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5.7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, peroxisomal (AtHsp15.7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56E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5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092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806125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6545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7350:1285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E039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1712|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B9EA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14E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B865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9E-12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CD2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CBDF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BA4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52V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4ED9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6.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, peroxisom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ACC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6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29D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AF0D45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22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8943:0895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86D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1712|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D78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739E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61E7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9E-12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BFF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2E6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8A34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52V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C9D8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6.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, peroxisom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24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6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093B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F33B82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DD74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5518:0525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9A7C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38450_c0_g2_i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1C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CF0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E94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02E-13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6B5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AF1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668F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3022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4919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7.8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E0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8EB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5DC6D9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B911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10119:0310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A2E0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2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449A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BC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.7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D08A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E-10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2B9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F751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CCB6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3022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4F20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7.8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60A2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04D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5151CE5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549B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8025:0967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9E81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9A8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D904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92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58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C3F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4BEB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84Q7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54B5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 1) (OsHsp17.9A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870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7.9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5FAD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A54D974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22A4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5201:0736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D8C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ED96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25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B54F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660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802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0FE4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84Q7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7579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 1) (OsHsp17.9A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7EA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7.9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4A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3459A4B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6F1B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2HEAT_XDCTM:06274:0882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94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200_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CB48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703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74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F57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2E-10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E5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0A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5AA4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84Q7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1BFF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17.9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 protein 1) (OsHsp17.9A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D7F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7.9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327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E6963C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CF32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3606:0445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288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2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8BB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1CDA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93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A14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2E-11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2F2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DE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ECBB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B089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4ACF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71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ABDB86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57D5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546:0743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623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2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F43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415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9297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3E-12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93A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E28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E5B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B5CC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3C4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C58F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6E4AB7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E60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626:1075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1F0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2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98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6265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A3A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9E-10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587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8FD4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15E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6982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8FA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E6A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C2CDC1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1EDE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004:0547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DD2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1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40A2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5F3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8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2C05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15E-14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A73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CF6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C73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410F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F1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D7D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2290C7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47EE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2291:0736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62DC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2_TRINITY_DN21580_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60E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731D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5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041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4E-8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DFC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4588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5355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C45F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Fragmen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3E1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639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91654D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FFB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2067:056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3DB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38450_c0_g2_i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4BC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D49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51FB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75E-7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FD8D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DD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E2AA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2787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6E64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Fragmen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C8EE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20F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D4A312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37F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969:0992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8DF0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07|c2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195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3F99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24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B433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9E-6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F61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E5D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2C0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0547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30F5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5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 (HSP 18.5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04DA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5-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D43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350707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5F9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171:1086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81DC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2_TRINITY_DN23957_c0_g3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C69C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2365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.86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22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E-11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C48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49E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BA11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C5R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094C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2-Cys peroxiredoxin BAS1-lik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855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5g062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3481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11900B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741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5631:1035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A091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2_TRINITY_DN23957_c0_g3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BB1D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344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.54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CF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5E-10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4B9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FC3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0B9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C5R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0F95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2-Cys peroxiredoxin BAS1-lik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A70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5g062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8F4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2CA746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E27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890:0496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EA41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505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C20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8FDB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D1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17E-14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B36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BA2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25BB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5046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50DB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in CPN60-2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AF8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60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A4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6FCF810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18FC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072:0169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4B94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505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3B9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E6F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723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7E-14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927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041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9B9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5046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A194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in CPN60-2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845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60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EA9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7C48DF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272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4587:1069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BC3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505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860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961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7E3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6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0F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38E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B79C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5046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C104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in CPN60-2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847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60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196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091D5A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729A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152:0414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6AFB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505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089A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CA0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1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00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2E-11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7B7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43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54C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5046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60CB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in CPN60-2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1C2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60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5978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228284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D49F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455:0873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A953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505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A4F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CF53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76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77CA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5E-12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68F7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B0F9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E13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504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6B30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in CPN60-2, mitochondrial (HSP60-2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E84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60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23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BED618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D20B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4776:0921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549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8160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3EB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CC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F5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1E-12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DB4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E1D3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099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9373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4AEF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Early light-induced protein 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824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LIP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9368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0B29DA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2A63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241:1093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FA51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5910|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0D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A4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4B3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91E-6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F8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405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1C1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981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D70C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D7A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3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A5E5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58E7C8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6EC5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5370:0787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62CF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314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8A1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0F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2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181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3E-13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657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F1D4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42AC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981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9EE4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71F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3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D53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C8D837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D657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0417:0472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A9F9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314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9F69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6E82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5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541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42E-11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F743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B697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A704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981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2DA9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7C70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3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BA6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4CECC3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416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175:0253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B007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53|c3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304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272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72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D6D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5E-5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B9F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3E5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874D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71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80BD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055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-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67FB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867B06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95C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6994:0472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6C7E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749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0E5D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EC7B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22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0AA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17E-13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6BD2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2C1A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162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32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C54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cognate 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43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C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54CF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F9FF8A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0F4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5293:0605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8C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749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1348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8F37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14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1DC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1E-4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6D46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F62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9E0A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32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CB4B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cognate 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E4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C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CB95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F7E14F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1C2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2598:0935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E813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038|c4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24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241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3469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91E-12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8D9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D66C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BF71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3618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32C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cognate protein 8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51A2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C8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9EE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6E84E7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6F10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7916:042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038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1902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8A9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BAF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01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421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3E-12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86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13A2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0CC1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2YWQ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C48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1-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978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1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0DF6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C7DD603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D3F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6763:0296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F89E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E39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B302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9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2A5B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3E-12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BAE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81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8B54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69QQ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E2F2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1-2 (HSP81-2) (Heat shock protein 90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453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1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3BA4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04BBB1E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0EF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2824:032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3572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32D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4D4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6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B4A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5E-9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622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052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7D62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707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F301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1-3 (HSP81-3) (Gravity-specific protein GSC 381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4F3B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1-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9C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B5F9C1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61EF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6309:0463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F35B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B64C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4DBF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26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8424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2E-5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FD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45A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7ECB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827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2084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4115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9FB0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629441A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353A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968:0550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D03D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FE3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E27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6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97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19E-15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384C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892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95C1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3618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FA39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2 (Fragmen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D1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5BA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178E9C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81EE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030:0845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65F5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6211|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40A6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113E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6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34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9E-8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192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AB6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D938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3618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0CB9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82 (Fragmen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AF1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62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60F071D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D3ED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1HEAT_XZTWC:08223:1008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0F69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06D3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BEFC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99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F3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61E-14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944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E6EE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081F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32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6742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23E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C02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DC2D06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8F0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1628:0610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83A1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706_c3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A4F5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1AC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1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F8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1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4B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82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044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32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228E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9061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B226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A253A4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218A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6163:0342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85D3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3317|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CB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9156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F5C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7E-14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BA9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3E25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FD2C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IF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57FE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protein 90-5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854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F30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DFA018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A622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835:1064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5603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3297|c1_g1_i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81D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68E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8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DF4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14E-12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D6D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F2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7EF1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D270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EAB7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55E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1D87EE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90EC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387:0924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C7D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93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888C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23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331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4E-13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C96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3BA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899D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23CC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23A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2B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8FAFDB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8484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7176:0172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A34D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9326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A83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55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79B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4E-13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B1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970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563C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2B40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10A0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A325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3252C4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52FB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850:1023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4B3E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6B4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84E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1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7CF5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42E-13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A55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BB7A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245E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FC77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319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1F94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A9C2EA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7F1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6740:0240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ABDF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8BB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6FE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9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B84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3E-12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5BF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0CA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2931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2A6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552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6E3C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73E323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6270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338:0357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8B5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35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78E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2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FA7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18E-10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3DE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54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F06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3B93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556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555E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CB9AF4D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8A4D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4683:0693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D5E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B3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3BE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0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C0B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4E-12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293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E92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D1FA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510C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 (AtHSP90.6) (AtHsp90-6) (Heat shock protein 89-1) (Hsp89-1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28A5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63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C2A5329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6F37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9865:0296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010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7773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349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74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82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BA2E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65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570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5B9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B36E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F4JFN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723C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 shock protein 90-6, mitochondrial (AtHSP90.6) (AtHsp90-6) (Heat shock protein 89-1) (Hsp89-1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533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9A2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3D70B7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51DF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2180:0662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7C6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6410|c0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3F5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B02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1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C169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23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B66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C16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8FA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853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644F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corbate peroxidase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1A9E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X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EDB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1F170B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02A2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4880:1175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DE40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6410|c0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27E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C417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1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8A8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8E-10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AC12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056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4215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853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06F6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corbate peroxidase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ED05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X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B27C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0D51E1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95D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142:072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9201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6410|c0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199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BFF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622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3E-10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96E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C32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6B7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853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B1F0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corbate peroxidase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40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X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F85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DBA4BAB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00CC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1481:0523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1A5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0916_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878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F18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95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15A3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2E-14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E6EA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70C5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1A7D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4853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F5E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corbate peroxidase, cytosolic (AP) (EC 1.11.1.11) (PsAPx01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AB9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X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DD3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C20629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5CA6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7444:1093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348E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18757|c0_g2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0C4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07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1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4E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7E-12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BD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ADC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0A6D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3893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C8DC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prolyl cis-trans isomerase FKBP6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7A3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KBP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4C9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265F753" w14:textId="77777777" w:rsidTr="00AD76A0">
        <w:trPr>
          <w:trHeight w:val="102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2333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10099:0688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67A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18757|c0_g2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855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E03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8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A414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61E-13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699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149E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BB6E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893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4429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prolyl cis-trans isomerase FKBP62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PIase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FKBP62) (EC 5.2.1.8) (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eptidyl-prolyl isomerase) (FK506-binding protein 62) (AtFKBP62) (Immunophilin FKBP62) (Peptidylprolyl isomerase ROF1) (Protein ROTAMASE FKBP 1)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otamase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B54B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KBP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D398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D9D3F16" w14:textId="77777777" w:rsidTr="00AD76A0">
        <w:trPr>
          <w:trHeight w:val="102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DCC7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228:0879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AF77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2110|c0_g1_i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33B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203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3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F3C5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17E-8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B1AD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0A0C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34C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893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98B4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prolyl cis-trans isomerase FKBP62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PIase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FKBP62) (EC 5.2.1.8) (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eptidyl-prolyl isomerase) (FK506-binding protein 62) (AtFKBP62) (Immunophilin FKBP62) (Peptidylprolyl isomerase ROF1) (Protein ROTAMASE FKBP 1)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otamase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626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KBP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CEEA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93C556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9F97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935:0526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45F9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6575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2F18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896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6C0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99E-9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4FA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6157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2089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3211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4F9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glutathione S-transferas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A19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6-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9FA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6FD4A84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3F8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10491:1058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66A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6575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BE4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FF49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7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81FE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2E-9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D88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513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16D5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3211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DD9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glutathione S-transferas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1054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6-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39B2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35BC14A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8CAB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0735:0830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5B25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1989|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8522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3AC9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4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190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4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C731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8066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ACF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O2403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CCDD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phospholipid hydroperoxide glutathione peroxidase (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GPx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 (EC 1.11.1.12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118E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PXle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53C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4FA946E3" w14:textId="77777777" w:rsidTr="00AD76A0">
        <w:trPr>
          <w:trHeight w:val="612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2DC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2HEAT_XZTWC:04370:1478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08C9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19797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ED1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88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6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C53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4E-8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A38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345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63FD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2WXD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B5C2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of photosystem II 1) (Photosystem II subunit 1) (OsPsbS1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BA1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S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721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8811D6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144F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035:0766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F6AA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231|c5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C82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F5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48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48A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E-12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D04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7006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659A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206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9983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1FD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51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475F78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1DA3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413:0699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CB1F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231|c5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335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1C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91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5E-12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11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A92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6048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206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8ED3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10A9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0BBE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4AFE1F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784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645:0352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499F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19797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3152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E9D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7D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6E-14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EBB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EA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8A61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206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8F3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P22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7DA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735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1427E92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B8AD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819:0174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A49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231|c5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A6F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B9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6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11D4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53E-14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51D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44A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9A64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206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D785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P22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E8D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477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88050DA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E57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6476:1154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BDD5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12931|c1_g3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AF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DB7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6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99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23E-15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806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1FD7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4941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202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13CF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tromal 7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eat shock-related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EC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624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3D0BF24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7A3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554:0439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3A3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907_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A211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04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.08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7A5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2E-7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E1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A99D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829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QL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B424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peroxide dismutase [Cu-Zn]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BADE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OD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9B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78AA03B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B799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1667:0409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AAB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4315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8C5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7371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8D5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7E-12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05F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CFBC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33A9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FMX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A6E2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uperoxide dismutase [Fe] 3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148E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SD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5B0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0AE072E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CB6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0719:0183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483A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4561|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F6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D05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7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A25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3E-10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434F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1B1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A51F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FMX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88AB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uperoxide dismutase [Fe] 3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F4C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SD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75A4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3447A5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BD9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563:0260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DF96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0122|c0_g2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544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1AD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5805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3E-7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69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19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2DD2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8LGG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A81B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niversal stress protein A-like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E7E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3g015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26E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5EF633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FEE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8603:0498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EAC5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5934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5F1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9C8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1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D05F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6E-12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BEE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B3F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AFBE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8LGG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A13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niversal stress protein A-like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A1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3g015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17DA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6FB3D45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EBA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10314:1084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282D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2275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359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BB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7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94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9E-9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E6A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AD9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A83D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8LGG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FB50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niversal stress protein A-like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1A2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3g015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57A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254E1B8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383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9709:0845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609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2275_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F12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06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55C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81E-8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1AE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D65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4ADE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8LGG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FD92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niversal stress protein A-like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42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3g015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505D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0626B4" w14:paraId="5AFEAFC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6DF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10245:1199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0B25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8203_c5_g5_i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643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51F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4196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3E-10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F86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A56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4D1E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0564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42FF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tochrome b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16D1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tB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34BC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4B50C5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AAF7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1600:0930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AB2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8203_c5_g5_i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842B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5871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9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C077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E-5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7747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AD1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2A7D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0564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D7BE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tochrome b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751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tB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B87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B3D5510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6B1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961:0816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6BE4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95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0A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1A0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FA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5B6C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1410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DM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7F8B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B-2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 type I CAB-1B-21) (LHCI-730 chlorophyll a/b binding protein) (Light-harvesting complex I 2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67A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C Ib-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16B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65FC6FE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5319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8325:1428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1B1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F6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D24C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8294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54E5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BDB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6E41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DM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956A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B-2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 type I CAB-1B-21) (LHCI-730 chlorophyll a/b binding protein) (Light-harvesting complex I 2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EB1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C Ib-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874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A390B8A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1CB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9018:0485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878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BAB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598E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7075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99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ECBD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F5C7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DM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AF4D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B-2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 type I CAB-1B-21) (LHCI-730 chlorophyll a/b binding protein) (Light-harvesting complex I 2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0552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C Ib-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023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5241CF63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C983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7475:1099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F26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3279|c1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A7E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975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14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E2D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3E-13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1E20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82A1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732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DM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5348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B-2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 type I CAB-1B-21) (LHCI-730 chlorophyll a/b binding protein) (Light-harvesting complex I 21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CC9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C Ib-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EF96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543A954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DD7F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9767:0462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1FD4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9242|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DBC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2C3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.84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15E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E-8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130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121D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CCFA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427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75EF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C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 CAB-1C) (LHCP) (Fragments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D1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5F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06804A46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3B66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CONTROL_XDCTM:01603:1304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9AB2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6B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1A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1BE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9D6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CAC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1F7E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0975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F469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3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 CAB-3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3A5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D9D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A40B7EF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E120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785:0398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5A18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1B65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D2EB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576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E8F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8F7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FCDD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2749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8B66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7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 CAB-7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A6C9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437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90D3F36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D0E4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208:1469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E4C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A93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808A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0F9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B209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A5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EBA2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246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8872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C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 CAB-C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55E9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EA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0CDB76F7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EBD2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093:0517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B666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419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F3A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B9B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399B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C1E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C2F9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246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A692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C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 CAB-C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FF6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13CF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4D54D74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8E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3432:1412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FE1E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A9DB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1F2F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2B40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0BF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E13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D6C8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04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9679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type I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AB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B89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13D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0918DE67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92E0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0321:1289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6FEE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FD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739A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B4F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071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26D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BA17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04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D5F8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type I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AB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6214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737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4DF8378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D20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733:1459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E7B1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D05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948D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B17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7FF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497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FBBE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04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7B7A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type I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AB) (LHCP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D406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CA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FB4365C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3758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2969:0710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805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BAF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3FA4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649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7B7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CA1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70F5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9291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4FB8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allerge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i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g 3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1BF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C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01D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4CC7D6A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4F0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378:0812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3613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55D5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B7F3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C57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AA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EF43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B7EC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4045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A825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Oxygen-evolving enhancer protein 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OEE1) (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of oxygen evolving system of photosystem II) (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hylakoid membrane protein) (OEC 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F1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6A17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137BB54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40DA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4206:0283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41D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50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4DF4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77E4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9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C2C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16E-14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34D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2CD2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4411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4045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912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Oxygen-evolving enhancer protein 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OEE1) (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of oxygen evolving system of photosystem II) (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hylakoid membrane protein) (OEC 3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A6C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899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FEAEA3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A4BF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8847:0442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0793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1342|c5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778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0BD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9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E0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05E-14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15F7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8E0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E01A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1605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270E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Oxygen-evolving enhancer protein 2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25D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D92F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57BAD05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8F2F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10036:1236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DA82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1342|c5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993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BCF5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36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D64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6E-11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077B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D9B9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7EB1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1605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1E6E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Oxygen-evolving enhancer protein 2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41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B27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725D059" w14:textId="77777777" w:rsidTr="00AD76A0">
        <w:trPr>
          <w:trHeight w:val="816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05C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4811:1454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6B6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1378|c0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9CB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EE3F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96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C88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9E-9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6EE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0C4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7EC5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605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2671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Oxygen-evolving enhancer protein 2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OEE2) (2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of oxygen evolving system of photosystem II) (2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hylakoid membrane protein) (OEC 2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A0B5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1D9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FDF7B3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6B34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1887:109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8BFE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8102_c5_g4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6C6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F799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3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833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2E-8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39D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A71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563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3BAP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05AD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 P700 chlorophyll a apoprotein A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AE8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13D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51B551C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6C69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0870:1082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985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8102_c5_g4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A741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3D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3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898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82E-7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D74B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D2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A43D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3BAP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A4D1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 P700 chlorophyll a apoprotein A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B3C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21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9B860E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10F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8191:1240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C870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10451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4E8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9E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9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E22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7E-13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9A9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37B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6FC5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41385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B27D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XI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35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3A7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17329B7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9343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0636:0190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4D65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399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F7D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B91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9E8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F0B1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942B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UI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1BD7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XI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PSI-L) (PSI subunit V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DC3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43C8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2BEB5E3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412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7701:1087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6060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445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2B51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8F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8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E27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8E-13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34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CAE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50E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9Q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CA9B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 subunit 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714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CBE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6BD2525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B4C3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6762:0232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803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BF03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C0C5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E1B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AF1F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176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E201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49Q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211E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Photosystem I subunit O (PSI-O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4EAF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5B8E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737C2F0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E0C9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226:0586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65BE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116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7DA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CF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4BC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447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54C8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49Q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5BC5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Photosystem I subunit O (PSI-O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76B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691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7EE4D82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55C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7535:0089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0AAE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9C6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EA72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E53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1D1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CB7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6FDD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49Q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4B03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Photosystem I subunit O (PSI-O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088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5D9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9AFDF5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5C96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2HEAT_XZTWC:07875:0702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6D7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38FA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9D0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872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E5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4D0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A7D5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69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6858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CBA7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88C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6A70A54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862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242:0277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9DE2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1C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47C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587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A63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989F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E52D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69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D165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DDF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120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05489FE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99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366:0285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2E42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7DB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F9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F6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6F06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E6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DE87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69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BCE1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DE5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B91E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6A48C19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7D7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4751:0333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8430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10B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C5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F3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ED7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3BED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DE24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4016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D937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FB48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10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52C1535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70A7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6401:0543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8ED1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D5DB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1B3D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DF2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B76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55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18B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69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1EAD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C29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49E1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940539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DD9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880:0844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EB68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5089|c0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E25E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FD65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52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FC5B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7E-2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1CB9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C10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79B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0618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33F1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8FD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F3E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3D913EA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46C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9384:0701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0383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92E4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6E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D74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B392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C61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8539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69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A83D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0C8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0E6C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77B1A1CE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E2E0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4370:0471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9228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8420|c0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D85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218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7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A4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4E-8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94F3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086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824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0618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25BC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10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olypeptide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ight-inducible tissue-specific ST-LS1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985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5B4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E381B2D" w14:textId="77777777" w:rsidTr="00AD76A0">
        <w:trPr>
          <w:trHeight w:val="102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949D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773:0127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23CB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42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0AF5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96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6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74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59E-13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503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97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0EED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O4934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6B5F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ore complex proteins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Y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-arginine-metabolizing enzyme) (L-AME) [Cleaved into: Photosystem II protein psbY-1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psbY-A1); Photosystem II protein psbY-2,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psbY-A2)]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0CA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6F2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6A3EBA25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7617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2211:1365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F7F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B91D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7F02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EC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1DF8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A1DD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46A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4QJB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E39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87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9DE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BE4C9F3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194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7638:0917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F5C1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DA6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8C1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1A0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F6A2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974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3597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6GN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C70C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7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7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7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FDC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B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F81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42D4F07C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344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367:0342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B98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81DD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D00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5319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D05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3E13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4A63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3W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A847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(PSII D1 protein) (EC 1.10.3.9) (Photosystem II Q(B)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9CC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A1A7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149EFD6A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AAEE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415:1362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5607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56615_c1_g3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268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B9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163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E-11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5AF3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7D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83A7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0C40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7A23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I (PSII-I) (PSII 4.8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656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103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7B76593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C905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0601:1350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3D3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843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D459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28C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3369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252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D1F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9FU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455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reactio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J (PSII-J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BE4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J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6EC5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0626B4" w14:paraId="5E55CCE9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8897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969:0428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4E6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EF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E4E6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4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27E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2E-1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7D0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C371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B1FF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604B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F02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EEA0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57DBD07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2FEE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709:1296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9D23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249D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7B0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507B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8E-10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6F3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4731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F1A5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3047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99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30DF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1582F31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A2CB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864:0935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34CF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D69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94A2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9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D98D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8E-11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DAA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2054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273A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C94B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9E7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59D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1D99BF8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4E03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8580:1286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B1E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740B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B3C0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A6F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3E-10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19E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BA7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4D33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722D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F9D3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F39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0A98F38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6080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4230:1150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F71F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35C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E9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94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9BE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7E-9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C1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186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60F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2EC9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AD0B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5EC5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2BF7C0AC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2D8F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6103:1007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B00B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4656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6EC5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544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C86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5E-9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6478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BD5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4B47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O6569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CE41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50 (Protein SMALL AUXIN UP RNA 50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8426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5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7DA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5CFA24A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74DE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4118:0284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01A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44620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FB3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6E3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1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C62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62E-10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2CAF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01A3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F00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GU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6DEA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uxin-responsive protein SAUR7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DF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UR7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5BB2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51C8003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D182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621:0328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5335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6503_c4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F64E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EB2A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8AE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32E-11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A30D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FD2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9E17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IE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B81F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Q motif-containing protein 2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526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Q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2050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owth</w:t>
            </w:r>
          </w:p>
        </w:tc>
      </w:tr>
      <w:tr w:rsidR="00660102" w:rsidRPr="000626B4" w14:paraId="6B8B39D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CFEA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8871:0521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1D06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910_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54F7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78A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D1F1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7E-15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F86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757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C5FA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K7E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ED5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19E6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REBP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46F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53B8650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6D67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7671:0351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08F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910_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AC9F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3DC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1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9D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5E-11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77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9C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B2F6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K7E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5C26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0E2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REBP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0FD7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7F96214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9344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791:1268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8D7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910_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E9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AC9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38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FA6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8E-7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F58D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F343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44B6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K7E6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E55D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BA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REBP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A46A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4B3A805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971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1HEAT_XZTWC:06185:0813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CB97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5092|c1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7E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4A7B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1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29B6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02E-10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9C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1F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EA9A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UE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E5C6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CRF4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D0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RF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048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2BA408B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1EE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4111:0712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B46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9988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9516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593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67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AD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9E-11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F127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8DA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D611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2736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3402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RAP2-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990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AP2-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482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59231E8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FD99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876:1011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BE9D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5330|c1_g1_i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607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362B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67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F4B2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2E-11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3830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70F5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46E5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MAL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A1BD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F1-interacting factor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898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IF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9EC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7EF05EB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7F3A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10323:0820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AD46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1358|c1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3A75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6D3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204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4E-8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FE1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2090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626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2XK3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6279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omeobox-leucine zipper protein HOX3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9B6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OX3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5D1D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3E90668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DF64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5713:0541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F032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2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8A9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9F9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8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2B5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9E-12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8D34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E08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B7C3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A486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8E7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F5C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112F1A9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432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081:1349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1CBF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9AC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6FC8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6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3A36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95E-11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FD1A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BA2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8357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7547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F60F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F5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455B44A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BE96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5607:0348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5640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2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2A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D5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6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FC9D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5E-10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EC8B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1A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4650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4AAA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1B0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110B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109E9BD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898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891:1167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D3DB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2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4588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46FB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3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66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2E-10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5F1D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C40D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1441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EE09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B6C8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E74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52044E5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E3B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4452:0534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39C1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2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BBB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9B03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9887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5E-8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430D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8CA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CDA0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3FFD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B1D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6652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6B2B828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EDF3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250:0907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4FE0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215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C78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06B5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35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2FE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E-7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CF89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9A0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73BA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V58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8ADE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protein-bridging factor 1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4DD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BF1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0020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732330BD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ADB0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0334:0291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20DC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005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7BB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464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0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ABCD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3E-12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B0E7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607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61BE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0468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8BA3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athogenesis-related genes transcriptional activator PTI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BC4C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TI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85A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3BE99354" w14:textId="77777777" w:rsidTr="00AD76A0">
        <w:trPr>
          <w:trHeight w:val="40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1B4A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391:1217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B429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005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6FE0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C95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56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7C83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E-10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8D6E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9052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991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0468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B892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athogenesis-related genes transcriptional activator PTI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984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TI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841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479290A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5C40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3875:1501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DF11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5585|c1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71A8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1B4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5AF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3E-7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5BA6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C584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3A6B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3WU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F64D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WRKY transcription factor 5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71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WRKY5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4C9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20D77A7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403D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787:1219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489F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45585|c1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E16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305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ECE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9E-5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4A8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2812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AC5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3WU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A24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WRKY transcription factor 5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76F1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WRKY5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D9A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6BA48AA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0D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2582:1322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2CB7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522_c0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52B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7F30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2C2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49E-6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812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BDCF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84CF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3WU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D6EC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WRKY transcription factor 5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FD15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WRKY5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B28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3234B8E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9560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4608:0486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5D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54798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6D4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D32A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2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D26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2E-10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D9F2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689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99AF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K933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AA01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EFFECTOR OF TRANSCRIPTION 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B77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C11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14C62CB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622F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0603:0579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7A47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7474|c0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0B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F01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5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B63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7E-8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1F9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F95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3A64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ASX9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FD25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bHLH144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4D2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HLH14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D3D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751A15F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278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4862:0637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C29D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2561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E78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CF37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6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4EF6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E-9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10DB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83AB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237E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2HIV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7918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bHLH3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7C4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HLH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8AE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48B8AD1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AC0C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1000:1230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1CCA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4192_c0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639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E56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6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4F8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5E-11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ED70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B7FF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9D9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K5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0A3A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JUNGBRUNNEN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2C47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JUB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8B73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3AD1D324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5207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1129:0886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BA8F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4192_c0_g2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E9C1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728A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59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34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54E-10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DF5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BD7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15D4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K55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38BC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JUNGBRUNNEN 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890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JUB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800C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6D34DAA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DDC8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666:0174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2EA3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893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FDD0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027D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5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5676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5E-8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DB8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98E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01F4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DE1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07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MYB108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149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1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337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51553E9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53FF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237:0900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4A88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9691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2E25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126F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6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2023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4E-8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BE2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59A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554D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42379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5110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MYB7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C0F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4B4B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1674BED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578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965:1129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FE25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37097|c1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85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DE5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FDE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E-8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9EEC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AB0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799A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39162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EBBA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TGA4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154E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GA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D3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1EEF33D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94D6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7437:0812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AE2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9275|c0_g1_i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4F5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7EF3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3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23A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86E-10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C47E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672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7B93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NQH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8D3A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initiation factor TFIID subunit 1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CD71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AF1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0E8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476A188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4287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2472:0227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1AFB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22187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E6F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07F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5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C5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23E-10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505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1BC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58AB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XEC3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88E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WRKY transcription factor 4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E25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WRKY4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894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0626B4" w14:paraId="07EBBEF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CC14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363:0494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065E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21|c2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28BA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4C17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71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C6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E-11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3230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22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F251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GB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F6F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romati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modeling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At4g0426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505D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4g042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CFB9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60B2F63C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188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6039:0916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E482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21|c2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410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B7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68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EF4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5E-11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696C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9E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A29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GB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50D1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romati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modeling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At4g0426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4241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4g042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86B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4061E58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D38D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8153:0225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1A5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21|c2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DCA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18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2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5DAA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17E-10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18DE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CFB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4EC7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GB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0A13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romati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modeling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At4g0426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6A5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4g042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F6F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5EABA52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0364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1717:1335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E21E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21|c2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36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5337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521F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E-9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40B2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D4AA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7022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GB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A5F4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romati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modeling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At4g0426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5B06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4g042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C83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4CC7D47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C45B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1HEAT_XDCTM:00156:1028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CBC8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721|c2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86E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32D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94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D2A7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12E-9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208F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DE1D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EACB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4JGB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56CC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romatin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modeling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At4g0426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B0F3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4g042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4AE8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2E9C276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FDE1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8869:0422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A71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047_c3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E41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924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E50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89E-13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046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08D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7F7A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5916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4202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 H3.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30C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TR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2C7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4AACA9FA" w14:textId="77777777" w:rsidTr="00AD76A0">
        <w:trPr>
          <w:trHeight w:val="252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D09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649:1362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2F41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7047_c3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2D7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CD6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8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C68B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07E-12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9427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B1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ED4C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5916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51B7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 H3.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DA9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TR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4A7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200AAC8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1AC5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781:0467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E761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207|c1_g1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5A92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5F6C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8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84AE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3E-12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ED6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02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78C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5916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64CC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 H3.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C55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TR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F1B6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29566A9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8E79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3780:0357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83E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9241_c1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3C15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BE5F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4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20EA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5E-12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8A8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316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BE4A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5PP3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FC95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-lysine N-methyltransferase ATXR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BCCF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XR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3E8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7696177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BB4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2620:0568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49B3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9241_c1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4442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799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932C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07E-12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DC4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EE62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0670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5PP3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DFB0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-lysine N-methyltransferase ATXR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3C9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XR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252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7223BFE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295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511:0454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0D04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3_TRINITY_DN49241_c1_g1_i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33B7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02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1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E00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1E-9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8CB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5BA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CE89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5PP3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4ABC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-lysine N-methyltransferase ATXR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F86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XR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4A67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0442DCAB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51CF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0723:0395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4FDE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9932|c3_g1_i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C8BE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53B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05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B5B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9E-7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73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6A3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B01E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XI75 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5CA9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histone-arginine methyltransferase CARM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A1FD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RM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3F67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7052AD10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850C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0620:0952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E4A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2231|c0_g1_i2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29F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4C00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9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7711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5E-10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B0B3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A718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34B5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YXZ7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E6B5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arginine N-methyltransferase 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234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MT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A3A1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igenetic</w:t>
            </w:r>
          </w:p>
        </w:tc>
      </w:tr>
      <w:tr w:rsidR="00660102" w:rsidRPr="000626B4" w14:paraId="44F3600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6279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DCTM:00634:11814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896C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42F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25B0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9C1E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F95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018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8D65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46F5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080B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24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0A1B4C28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D4C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159:0351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A567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351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314D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2D28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4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3198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05E-14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60D8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1DF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A8A4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6AB8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EC0D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9DD4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426A076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5601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HEAT_XZTWC:05437:1041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3353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351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DF6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D28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7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68C4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1E-14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A14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2BB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DBF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222B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AD45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021B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7EC6925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D9E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273:0549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A09B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351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3FA1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D1B5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D4A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67E-13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0FE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2760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66FA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5A78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9457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B4C3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529E5DEE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A248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6420:03088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8E73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1_TR23518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A6F4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C229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08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85B0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81E-10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7A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B9C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60E8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7688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1815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AF9D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2B290AD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6443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863:0495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4844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16747|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40A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5FD9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D99E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4E-12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6719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152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8C0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880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6BC5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18.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lass I heat shock protein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325E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18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1C46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73282B56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2EA3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9120:0449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650B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865|c4_g3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15D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E272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5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0181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3E-14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93B4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384E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F879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1594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A3C0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DA67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2B90D31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36D6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9220:0500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659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314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DA6D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6A2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62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FA5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9E-13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2825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FA03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16E6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5A09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E90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6016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0B40BD5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DF66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1163:0776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20B2E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865|c4_g3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3CE0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3FF7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38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B79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94E-12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7C3C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92A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C864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73C0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6151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49AB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6AE14DB1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ADE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7045:1153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B832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1_TR28865|c4_g3_i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47D1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8F9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237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8E-10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57A7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8F4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91D0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B94C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, mitochondrial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33B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C24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19129DB2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E78D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216:03587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E7533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D5A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A72D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.88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0EA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8E-11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0075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76DC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245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B19C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826D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7714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497575DA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7FC4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8845:0794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A74B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991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E06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.73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DB28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2E-11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6A91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13B6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0FF2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8D362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21F2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2E9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6ABCDD0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716F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9577:07720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8FBB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D6A3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12FA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39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EDC4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4E-12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6A21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4E23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7F32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7494C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E2A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8FE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694650B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00E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ZTWC:07736:03939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8647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2A69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E7AC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7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D2E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6E-12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DC0C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C8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EC2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2C659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1BE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138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7FD17D17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2CC6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5596:1015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7678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C5C8B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35E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11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BF75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57E-11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BF02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939F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E09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11616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903AF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F4B8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2495FA93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8CFA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4092:04216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2C33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6BE89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86D2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54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053C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8E-11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AAE4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C50A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EEA5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1C781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71E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CD8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65D2DCBF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AA70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3540:05305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69847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A26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E1AC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5752C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1E-115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D3A8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09021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5E90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97D5F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B83F6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2397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1E45689D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B81C5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6970:11182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627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471C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CE2F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.83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CD0A3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6E-8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CD70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305C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0BCD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A5EE0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68322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54F7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0626B4" w14:paraId="626821E5" w14:textId="77777777" w:rsidTr="00AD76A0">
        <w:trPr>
          <w:trHeight w:val="288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B238D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HEAT_XDCTM:03851:12773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FD43A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2_TRINITY_DN35249_c0_g1_i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DA684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9C9BA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.41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CD21D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75E-8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91C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5B90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60F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JQ9</w:t>
            </w:r>
          </w:p>
        </w:tc>
        <w:tc>
          <w:tcPr>
            <w:tcW w:w="3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54378" w14:textId="77777777" w:rsidR="00660102" w:rsidRPr="000626B4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ructose-bisphosphate aldolase 6, cytosoli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A223E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BA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08195" w14:textId="77777777" w:rsidR="00660102" w:rsidRPr="000626B4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0626B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</w:tbl>
    <w:p w14:paraId="4FE93631" w14:textId="62D9296A" w:rsidR="00660102" w:rsidRPr="00DD77CC" w:rsidRDefault="00660102" w:rsidP="00660102">
      <w:pPr>
        <w:tabs>
          <w:tab w:val="left" w:pos="1200"/>
        </w:tabs>
        <w:spacing w:line="360" w:lineRule="auto"/>
        <w:jc w:val="both"/>
        <w:rPr>
          <w:rFonts w:ascii="Times New Roman" w:hAnsi="Times New Roman" w:cs="Times New Roman"/>
          <w:i/>
          <w:sz w:val="32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 w:rsidR="00476071">
        <w:rPr>
          <w:rFonts w:ascii="Times New Roman" w:hAnsi="Times New Roman" w:cs="Times New Roman"/>
          <w:b/>
          <w:i/>
          <w:sz w:val="24"/>
        </w:rPr>
        <w:t>S2</w:t>
      </w:r>
      <w:r w:rsidR="00476071" w:rsidRPr="00DD77CC">
        <w:rPr>
          <w:rFonts w:ascii="Times New Roman" w:hAnsi="Times New Roman" w:cs="Times New Roman"/>
          <w:i/>
          <w:sz w:val="24"/>
        </w:rPr>
        <w:t xml:space="preserve"> </w:t>
      </w:r>
      <w:r w:rsidRPr="00DD77CC">
        <w:rPr>
          <w:rFonts w:ascii="Times New Roman" w:hAnsi="Times New Roman" w:cs="Times New Roman"/>
          <w:i/>
          <w:sz w:val="24"/>
        </w:rPr>
        <w:t>List of functional annotated sequences belong to</w:t>
      </w:r>
      <w:r w:rsidR="00E9028D">
        <w:rPr>
          <w:rFonts w:ascii="Times New Roman" w:hAnsi="Times New Roman" w:cs="Times New Roman"/>
          <w:i/>
          <w:sz w:val="24"/>
        </w:rPr>
        <w:t xml:space="preserve"> categories of interest for C.</w:t>
      </w:r>
      <w:r w:rsidRPr="00DD77CC">
        <w:rPr>
          <w:rFonts w:ascii="Times New Roman" w:hAnsi="Times New Roman" w:cs="Times New Roman"/>
          <w:i/>
          <w:sz w:val="24"/>
        </w:rPr>
        <w:t xml:space="preserve"> nodosa. Query cover, Identity, E-value present BLAST results between a transcriptome generated in this study and a previous transcriptome from </w:t>
      </w:r>
      <w:proofErr w:type="spellStart"/>
      <w:r w:rsidRPr="00DD77CC">
        <w:rPr>
          <w:rFonts w:ascii="Times New Roman" w:hAnsi="Times New Roman" w:cs="Times New Roman"/>
          <w:i/>
          <w:sz w:val="24"/>
        </w:rPr>
        <w:t>Ruocco</w:t>
      </w:r>
      <w:proofErr w:type="spellEnd"/>
      <w:r w:rsidRPr="00DD77CC">
        <w:rPr>
          <w:rFonts w:ascii="Times New Roman" w:hAnsi="Times New Roman" w:cs="Times New Roman"/>
          <w:i/>
          <w:sz w:val="24"/>
        </w:rPr>
        <w:t xml:space="preserve"> et al., 2017.  </w:t>
      </w:r>
    </w:p>
    <w:tbl>
      <w:tblPr>
        <w:tblW w:w="16018" w:type="dxa"/>
        <w:tblInd w:w="-885" w:type="dxa"/>
        <w:tblLook w:val="04A0" w:firstRow="1" w:lastRow="0" w:firstColumn="1" w:lastColumn="0" w:noHBand="0" w:noVBand="1"/>
      </w:tblPr>
      <w:tblGrid>
        <w:gridCol w:w="2519"/>
        <w:gridCol w:w="1440"/>
        <w:gridCol w:w="652"/>
        <w:gridCol w:w="759"/>
        <w:gridCol w:w="921"/>
        <w:gridCol w:w="714"/>
        <w:gridCol w:w="714"/>
        <w:gridCol w:w="892"/>
        <w:gridCol w:w="4547"/>
        <w:gridCol w:w="1683"/>
        <w:gridCol w:w="1177"/>
      </w:tblGrid>
      <w:tr w:rsidR="00660102" w:rsidRPr="00AC2A08" w14:paraId="60164DAC" w14:textId="77777777" w:rsidTr="00AD76A0">
        <w:trPr>
          <w:trHeight w:val="264"/>
        </w:trPr>
        <w:tc>
          <w:tcPr>
            <w:tcW w:w="25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0D42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eqName</w:t>
            </w:r>
            <w:proofErr w:type="spellEnd"/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7107E" w14:textId="77777777" w:rsidR="00660102" w:rsidRPr="00C35D0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it-IT" w:eastAsia="en-GB"/>
              </w:rPr>
            </w:pPr>
            <w:r w:rsidRPr="00C35D0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it-IT" w:eastAsia="en-GB"/>
              </w:rPr>
              <w:t>SeqName in Ruocco et al., 2017</w:t>
            </w:r>
          </w:p>
        </w:tc>
        <w:tc>
          <w:tcPr>
            <w:tcW w:w="6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07A1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Query cover (%)</w:t>
            </w:r>
          </w:p>
        </w:tc>
        <w:tc>
          <w:tcPr>
            <w:tcW w:w="7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835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Identity   (%)</w:t>
            </w:r>
          </w:p>
        </w:tc>
        <w:tc>
          <w:tcPr>
            <w:tcW w:w="9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B49B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E-value</w:t>
            </w:r>
          </w:p>
        </w:tc>
        <w:tc>
          <w:tcPr>
            <w:tcW w:w="1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84E3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Log2FC</w:t>
            </w:r>
          </w:p>
        </w:tc>
        <w:tc>
          <w:tcPr>
            <w:tcW w:w="8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D9888" w14:textId="77777777" w:rsidR="00660102" w:rsidRPr="00E9028D" w:rsidRDefault="00E9028D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E9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wissProt</w:t>
            </w:r>
            <w:proofErr w:type="spellEnd"/>
            <w:r w:rsidRPr="00E9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ID</w:t>
            </w:r>
            <w:r w:rsidR="00660102" w:rsidRPr="00E9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4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159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escription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C764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ene Name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36E2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ategory</w:t>
            </w:r>
          </w:p>
        </w:tc>
      </w:tr>
      <w:tr w:rsidR="00660102" w:rsidRPr="00AC2A08" w14:paraId="730D9F6F" w14:textId="77777777" w:rsidTr="00AD76A0">
        <w:trPr>
          <w:trHeight w:val="264"/>
        </w:trPr>
        <w:tc>
          <w:tcPr>
            <w:tcW w:w="25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EA87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17CB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6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9C3F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7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F5B2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9D0F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3A5F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Non-prim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210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eat-primed</w:t>
            </w:r>
          </w:p>
        </w:tc>
        <w:tc>
          <w:tcPr>
            <w:tcW w:w="8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1D0AF" w14:textId="77777777" w:rsidR="00660102" w:rsidRPr="00E9028D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4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F8CC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6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8D23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6321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660102" w:rsidRPr="00AC2A08" w14:paraId="2A9BE7A6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4CC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7469:0577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287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9881_g1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4EE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1961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D3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4E-7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FF6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F09B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544E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8W58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1BA2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ATP-dependent zinc metalloprotease FTSH 8,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AtFTSH8) (EC 3.4.24.-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E0D6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TSH8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60A7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AC2A08" w14:paraId="2F4C47CB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2872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4342:061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81D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8700_g1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A13A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10C4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1612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E-10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E39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C4B4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0CA9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80K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80C8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domain-containing protein At1g5576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6119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1g5576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E2A5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AC2A08" w14:paraId="22ECAB4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B02F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4586:0188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CF3B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8700_g1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E08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AB9A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0160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7E-12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E6E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EEAC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E3B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80K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9638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domain-containing protein At1g5576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D1F6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1g5576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333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AC2A08" w14:paraId="0EFBB043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4009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5911:1207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7580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8700_g1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7EC3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DC94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A33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6E-10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9FA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57E3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82A6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680K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F4EC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TB/POZ domain-containing protein At1g5576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E7D0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1g5576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ECFE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AC2A08" w14:paraId="5E8DF411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5A2C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2563:1282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36F9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6417_g2_i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D850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5DAD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AA21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E-8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F04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5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57AF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AA2D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5U43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6789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E3 ubiquitin-protein ligase UBR3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E1D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br3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0DCA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Yellow</w:t>
            </w:r>
          </w:p>
        </w:tc>
      </w:tr>
      <w:tr w:rsidR="00660102" w:rsidRPr="00AC2A08" w14:paraId="290F827C" w14:textId="77777777" w:rsidTr="00AD76A0">
        <w:trPr>
          <w:trHeight w:val="50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9249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9244:0295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7F3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3622_g1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3353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CC5A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7C00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E-13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ED25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235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E57A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O6528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4F28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20 kDa chaperonin, chloroplastic (Chaperonin 10) (Ch-CPN10) (Cpn10) (Chaperonin 20) (Protein Cpn21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9684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PN2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35FD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06738CDC" w14:textId="77777777" w:rsidTr="00AD76A0">
        <w:trPr>
          <w:trHeight w:val="74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D934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1486:0723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036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39D9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A5A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3AC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6D51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A423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B879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4IB9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E2BA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Alkaline ceramidase (AlkCDase) (Alkaline CDase) (AtACER) (EC 3.5.1.-) (Acyl-CoA independent ceramide synthase 1) (AtCES1) (Alkaline ceramidase YPC1) (AtYPC1) (Alkaline dihydroceramidase ACER) (Alkaline phytoceramidase) (aPHC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DD10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ER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E34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53EF61D6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F8FA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7695:0209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6578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7A9E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06E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86DB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5B5E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F85F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3B0B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4931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681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talase isozyme 1 (EC 1.11.1.6) (Fragment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8639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T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164A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4D33D1A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42A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3936:0344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F00C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2206_g2_i1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E5CD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B751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27C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E-12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CE66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44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8DF2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0E3C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343A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e protein ClpB3  mitochondrial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6FC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LPB3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BAD4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2CCFEEA1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F422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0449:125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A5C8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3114_g1_i6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CE9B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9B0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D051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8E-7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96F7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60AE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D6EF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QYI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6461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naJ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omolog subfamily B member 1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C4DE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najb1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482E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3152269C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26E3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5752:061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B9BC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5563_g1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52DE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479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C40F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24E-8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516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33C2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6667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TQ2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526E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naJ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homolog subfamily C member 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B06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najc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5D1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7F6FDF68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F8E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1316:0261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D762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0832_g1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E97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93F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8F9E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E-10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7ADD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40C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B370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09189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B412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cognate 70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ED91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A5D0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192740B0" w14:textId="77777777" w:rsidTr="00AD76A0">
        <w:trPr>
          <w:trHeight w:val="732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AA16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1244:0237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BEC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1895_g1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DEA5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4B01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59A4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E-11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BFB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61B2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95C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SIF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85DA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protein 90-5,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AtHSP90.5) (AtHsp90-5) (Heat shock protein 88-1) (Hsp88-1) (Hsp90C) (Protein EMBRYO DEFECTIVE 1956) (Protein chlorate-resistance 88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E498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90-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8B4A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45D640B3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9677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438:103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4388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927C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8A30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2852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E-10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A111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9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76F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C27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652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43BE8" w14:textId="77777777" w:rsidR="00660102" w:rsidRPr="00E81A01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 w:eastAsia="en-GB"/>
              </w:rPr>
            </w:pPr>
            <w:proofErr w:type="spellStart"/>
            <w:r w:rsidRPr="00E81A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 w:eastAsia="en-GB"/>
              </w:rPr>
              <w:t>Peroxidase</w:t>
            </w:r>
            <w:proofErr w:type="spellEnd"/>
            <w:r w:rsidRPr="00E81A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 w:eastAsia="en-GB"/>
              </w:rPr>
              <w:t xml:space="preserve"> 12 (</w:t>
            </w:r>
            <w:proofErr w:type="spellStart"/>
            <w:r w:rsidRPr="00E81A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 w:eastAsia="en-GB"/>
              </w:rPr>
              <w:t>Atperox</w:t>
            </w:r>
            <w:proofErr w:type="spellEnd"/>
            <w:r w:rsidRPr="00E81A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 w:eastAsia="en-GB"/>
              </w:rPr>
              <w:t xml:space="preserve"> P12) (EC 1.11.1.7) (ATP4a) (PRXR6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B0ED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1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54CF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6A21B50C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CE9D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391:120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4D77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4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E1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8C3D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D5B2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E-10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FD25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639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B829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O8082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D745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25 (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perox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25) (EC 1.11.1.7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4B16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2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786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7D3693EF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B87C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685:0374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48F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295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B5FC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709D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9E-1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1A38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7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B0F6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B372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F2DA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6534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4AF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6AB2E794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2C0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8525:0273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4AF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D66B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B153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8A0F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E-12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3E4F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3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4C62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1C28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03CA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4F3A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3D44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07CAA2D8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AFF6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921:0600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7FD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32F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832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7023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E-115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63C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3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BB0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17C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1AFC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0CBD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7F40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5E4B4364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5DF3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10479:080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CA9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267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8A4D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9488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E-10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0ADF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1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E18A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615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9BDF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A710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EAC0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166CB73F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36E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4421:0320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84B7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4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4886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6FC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7D9C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5E-12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53B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AD56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60D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4767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177B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821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563A7213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A30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5232:056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15E1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49A8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5A5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C0DB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8E-9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6988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1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5EFE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10C6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631B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F542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C98B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2D3DBB67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7307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4337:1253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74A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4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B2D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A0A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079D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2E-11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FD5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3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9F6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ED1C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23CC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13E7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6EAE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228CA9C3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B31D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HEAT2_XZTWC:07645:0315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2D8C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4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2E01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F37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770D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2E-13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1083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0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794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A7B5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9F38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0236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A604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1A366C18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95E2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10297:0548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CEBF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581_g3_i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5EDC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FACD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24E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17E-5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069F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6.3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F239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459E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7QEU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9BFC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oxidase 5 (EC 1.11.1.7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FB6A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SVIVT000371590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FBBD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70689ECC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9CA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323:116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F748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0832_g4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6524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F7BE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2494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E-11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1CC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8DF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8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2FA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295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06A6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mediator of RNA polymerase II transcription subunit 37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F66A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-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2288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1F196304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0F25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342:0194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CF12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0832_g4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C5C6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CEB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6A49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E-12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4D62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755F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352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295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70BF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mediator of RNA polymerase II transcription subunit 37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3C06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-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9F56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6B2C1599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531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812:0696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7790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0832_g4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A26A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9C84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5567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E-13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B53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B63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7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FCBF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295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0BA8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mediator of RNA polymerase II transcription subunit 37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12B0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-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D99A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2775529D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5737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5083:0947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A560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0832_g4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3D35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87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4E8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E-11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0AF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4D75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4DE4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295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FDE7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bable mediator of RNA polymerase II transcription subunit 37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A6E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70-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D57F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33ACA66B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F127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1143:0958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8F3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286_g5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9BE6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9EFE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42D4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E-9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F2E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785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6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39CD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L0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5303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rotein PROTON GRADIENT REGULATION 5 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595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GR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C253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2CB21C8F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91EE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519:060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2669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286_g5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5B7C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8DA6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4F9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2E-11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900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EE78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6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46D8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L0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B6F5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rotein PROTON GRADIENT REGULATION 5 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B7AD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GR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EF0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7BF8F29D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E64F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664:018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B7A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286_g5_i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B22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466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898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7E-8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BF8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D86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0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B443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SL0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44A7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rotein PROTON GRADIENT REGULATION 5 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AA84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GR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58F5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reen</w:t>
            </w:r>
          </w:p>
        </w:tc>
      </w:tr>
      <w:tr w:rsidR="00660102" w:rsidRPr="00AC2A08" w14:paraId="3413AF9F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0747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7269:1159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09D6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07D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C664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D19C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823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973B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9B64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09WY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2D0D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tochrome b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24B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tB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1E75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6FC04465" w14:textId="77777777" w:rsidTr="00AD76A0">
        <w:trPr>
          <w:trHeight w:val="540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5432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8086:0442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E13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6081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758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89C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BE6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6FC8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F76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2751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ADA6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151,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LHCII type II CAB-151) (LHCP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9780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-15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ECA3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011B8FFE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CBB2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8489:0229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550C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92BF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9D4F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AEC6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C16D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8.1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6084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79C0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70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8858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hyll a-b binding protein 1D (LHCII type I CAB-1D) (LHCP) (Fragment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7DB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1D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4B61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721AF0C5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B6C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4674:085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2B56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3886_g1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D52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099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C8F7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3E-4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8DAB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4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B7C7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1CC5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2752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94F3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8 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E05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B8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8CCF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17329783" w14:textId="77777777" w:rsidTr="00AD76A0">
        <w:trPr>
          <w:trHeight w:val="540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B0C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473:0657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080E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24150_g1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DFED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7B2D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599E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E-11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D458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3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F80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7EFF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519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EE01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hyll a-b binding protein type 2 member 2 (Chlorophyll a-b binding protein type II 2) (CAB) (LHCP) (Fragment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836F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/A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15C6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22AE4662" w14:textId="77777777" w:rsidTr="00AD76A0">
        <w:trPr>
          <w:trHeight w:val="516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B49F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7731:047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611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24150_g1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3F56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9DA2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3591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E-14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EC84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8F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0EC9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5192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301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hyll a-b binding protein type 2 member 2 (Chlorophyll a-b binding protein type II 2) (CAB) (LHCP) (Fragment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101A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/A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81DD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7A662218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EEE1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6411:1017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FCFE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81C0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72A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70EE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33BF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F2A5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9639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P10049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E89F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hyll a-b binding protein type I,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loroplastic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(CAB) (LHCP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E17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/A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8573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7A6D0EAB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6DDB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5173:1322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49E0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E751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FB0D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F7FF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C32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0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159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4C586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AUT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AA21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 P700 chlorophyll a apoprotein A1 (EC 1.97.1.12) (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075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F8CE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0464CD56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8C26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7220:0426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2B0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937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113D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3FFD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BC7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3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C1F4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95FB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MTN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965F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 P700 chlorophyll a apoprotein A1 (EC 1.97.1.12) (PSI-A) (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98BF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AAD3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34B4D9F6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61D5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6091:0928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0FFF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047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C4F1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3491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733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8AD5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E2F8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BAM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1465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ubunit IX (PSI-J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4AB8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J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478A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6B5B561D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768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8542:0725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2E44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391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3D60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6F75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B261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1DCD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B1D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49Q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DA81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Photosystem I subunit O (PSI-O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5BD7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AO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1580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14374795" w14:textId="77777777" w:rsidTr="00AD76A0">
        <w:trPr>
          <w:trHeight w:val="288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989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487:0134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7F1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2C78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AA5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D723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D6A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0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E14A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AA0DB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4GYQ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9E41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16F0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E0DE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6DB5F585" w14:textId="77777777" w:rsidTr="00AD76A0">
        <w:trPr>
          <w:trHeight w:val="288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1E6B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793:087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BB35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B324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466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132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DCD6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EB2C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D508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6H5G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691B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41C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4FB3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169E2EB7" w14:textId="77777777" w:rsidTr="00AD76A0">
        <w:trPr>
          <w:trHeight w:val="288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8E44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2948:112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A667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9A1A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B1C8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2E60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52B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5FF5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18EE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4QJB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47D7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E7C5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44F2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3BCE6253" w14:textId="77777777" w:rsidTr="00AD76A0">
        <w:trPr>
          <w:trHeight w:val="288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2F34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7837:074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AD71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267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050A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37FF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2256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9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1394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0463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6YG7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2A6F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21C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C7C6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42B0C8A8" w14:textId="77777777" w:rsidTr="00AD76A0">
        <w:trPr>
          <w:trHeight w:val="288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EE63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0419:0387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3951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7E0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85A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0E02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3665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A30A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A86F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C1I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7651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hotosystem II CP43 reaction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nter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(PSII 43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) (Protein CP-43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E6DF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C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563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6C0BD5C1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9E9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CONTROL_XDCTM:01448:028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7AEC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7BAB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1E1F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63CC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5C6B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4B44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7C7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49CA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8441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D2 protein (PSII D2 protein) (EC 1.10.3.9) (Photosystem Q(A) protein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9E6A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D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3421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661DAF92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4460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1914:0686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1AC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0AED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F764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A0A7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F59C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2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51C1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25EC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TNF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A4D9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(PSII D1 protein) (EC 1.10.3.9) (Photosystem II Q(B) protein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38C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2EAF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017FF65D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4EB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0151:1103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920F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35C5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9FB3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7AB7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92A4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7B4E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46E0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TNF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D76B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(PSII D1 protein) (EC 1.10.3.9) (Photosystem II Q(B) protein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FBC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9A23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5A1BF201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B08F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10459:0563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44BB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8A7B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71AF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1709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A568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60AD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AA61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TNF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2548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(PSII D1 protein) (EC 1.10.3.9) (Photosystem II Q(B) protein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0FA1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D9D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402C2716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EA8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7550:0813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41E0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17B6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86F2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A06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FA32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5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D6A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FA92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A6MMS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A06A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(PSII D1 protein) (EC 1.10.3.9) (Photosystem II Q(B) protein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D1BD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E5C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5A4FB6F1" w14:textId="77777777" w:rsidTr="00AD76A0">
        <w:trPr>
          <w:trHeight w:val="5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4536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6964:069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F9FA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CCD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EBAF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326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6F3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0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669E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893B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11A0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799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stem II protein D1 1 (PSII D1 protein 1) (EC 1.10.3.9) (Photosystem II Q(B) protein 1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CD3E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bA</w:t>
            </w:r>
            <w:proofErr w:type="spellEnd"/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ABE3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</w:tr>
      <w:tr w:rsidR="00660102" w:rsidRPr="00AC2A08" w14:paraId="21956480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A248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1584:0396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814E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4857_g7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5BA4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90F8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4F20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E-11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5BD6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0D1F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4DD7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K7E6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19A3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6046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REBP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4985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760DE302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D57F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1271:063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58EC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4732_g5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4A8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ED59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5C73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E-10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ADD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5FC4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C3FC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8H0T5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8A00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thylene-responsive transcription factor ERF073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FD17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RF073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4A9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188D4BB8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ABC5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6846:0543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9005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5948_g3_i10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F118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02E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6AE2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E-115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698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440B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2F90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0DI1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77D5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loral homeotic protein APETALA 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16F7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P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E0CC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57370E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E9D5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10236:089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822F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3610_g2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18B3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7572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7B2F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3E-12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476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172A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4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B09A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XBH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EF88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related protein Myb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16B8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4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6BFA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35473EA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F958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421:0414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831A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3610_g2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6F81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6B5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9B7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5E-7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6DB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603D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9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259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XBH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4436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related protein Myb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ABFC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4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CFF3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3E3E705F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BD24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3127:1147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DE0E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3287_g1_i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AD1B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C4FB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B117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E-105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926D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1.6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3090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0B7F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GCL7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8BD76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AC domain-containing protein 7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925C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AC074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BB2F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5A83ED3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9CBE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463:0744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FF2C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577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19A5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CC7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E-10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7DB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7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30EE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6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F635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297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3265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CCA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F61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CA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73D9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7FFB37B0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0BC9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793:1208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A8C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D59D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8A0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7670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9E-7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99FD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8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6AC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44BE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297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7EBA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CCA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8BA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CA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C80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08F06A97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4CE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6359:0879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1E6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5F8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06A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AAB3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49E-7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5F4A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6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940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4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AFFE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297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835C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CCA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077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CA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1BB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039CC61D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5E95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2100:1178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66BB4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EA6D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366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A2CD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6E-7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62FE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9C4C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9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F084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297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E04B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CCA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756F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CA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0190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77C6036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EC3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ZTWC:06895:1116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2E8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5F45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BD05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4D44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6E-7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F86F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AC61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5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F52E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92973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B3D6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CCA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B98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CA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17E7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746FE53C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3C31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5855:119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F600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F7B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693F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6DB5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7E-11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A9C4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9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A6F0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4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1C5C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DDD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6B79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E618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7FC2898A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A186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DCTM:09981:1097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5CBC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868C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7F34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BEC7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5E-7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B61A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D338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0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DC9C9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2E96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0F5E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5E7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58FEF937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367A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3631:048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C102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4F2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368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624A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7E-13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7D57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1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C05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3DDD0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1595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D443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E8AC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5BFB58DE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95A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078:1029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956B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FF6D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E03B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0E9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9E-10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CCC4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2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54B2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9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14ED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9B38B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C79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BD65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2BD0B5A4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D277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5737:1249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10DB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8633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2721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EE8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E-8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E67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2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72D8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9EE3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4253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B78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0816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82F901C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5260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TROL_XZTWC:06662:0105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09F0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2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1AA2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8B07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743D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3E-8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24AD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1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D519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2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F54D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666D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33F0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51CD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57ED6B0B" w14:textId="77777777" w:rsidTr="00AD76A0">
        <w:trPr>
          <w:trHeight w:val="516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86AB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1_XDCTM:06049:1356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2176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7569_g1_i1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914C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FC76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8679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64E-9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917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2.4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892D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3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50B94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6R0H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A1AB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HY (MYB-related transcription factor LHY) (Protein LATE ELONGATED HYPOCOTYL)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97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H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0064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0C043A12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0670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4669:0740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5B51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6952_g3_i10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816FB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6BE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588A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8E-7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765E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5.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DFBF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89F95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700D9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ED10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utative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yb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family transcription factor At1g146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6A2D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1g1460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2A22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1373E992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46DFA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HEAT2_XZTWC:01767:1180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BD475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24EA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0B88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32A8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2FB3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6BF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2BE1C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3E811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435E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or of rDNA transcription protein 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4B0F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RT1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5C99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C91F322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44A9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8400:008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EB123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6952_g3_i1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E789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4E96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B2F9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1E-5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DBAE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3.5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095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A3C8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40D0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DDA38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wo-component response regulator ARR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9506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RR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EC394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ED55D04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94E9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9857:0369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9F97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6952_g3_i7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EE1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3B8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F526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E-10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625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4.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1EDF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3CDD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Q9LTH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C7D2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 factor BO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A4F61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OA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330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7FE88C37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E505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6451:0782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E3842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41581_g1_i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11D7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3F76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72BD3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E-1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8E55D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404F8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F4BF3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  <w:lang w:val="en-GB" w:eastAsia="en-GB"/>
              </w:rPr>
              <w:t>Q9LJG8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18969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SIL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15CB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SIL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E643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cription</w:t>
            </w:r>
          </w:p>
        </w:tc>
      </w:tr>
      <w:tr w:rsidR="00660102" w:rsidRPr="00AC2A08" w14:paraId="45D77A62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81730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DCTM:00817:0752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E53FF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7274_g1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9230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1584C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5419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7E-8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1F98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D6D75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CDFB1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E805D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 mitochondrial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3B5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34980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  <w:tr w:rsidR="00660102" w:rsidRPr="00AC2A08" w14:paraId="654EF4EB" w14:textId="77777777" w:rsidTr="00AD76A0">
        <w:trPr>
          <w:trHeight w:val="264"/>
        </w:trPr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D4FE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AT2_XZTWC:07172:0148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1AD7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37274_g1_i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8B2FF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7DB7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A7316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E-11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088E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B0947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FAC87" w14:textId="77777777" w:rsidR="00660102" w:rsidRPr="00E9028D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E9028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46254</w:t>
            </w:r>
          </w:p>
        </w:tc>
        <w:tc>
          <w:tcPr>
            <w:tcW w:w="4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A98AC" w14:textId="77777777" w:rsidR="00660102" w:rsidRPr="00AC2A08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Heat shock 22 </w:t>
            </w:r>
            <w:proofErr w:type="spellStart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Da</w:t>
            </w:r>
            <w:proofErr w:type="spellEnd"/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rotein  mitochondrial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F252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SP2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02D1A" w14:textId="77777777" w:rsidR="00660102" w:rsidRPr="00AC2A08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C2A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ory</w:t>
            </w:r>
          </w:p>
        </w:tc>
      </w:tr>
    </w:tbl>
    <w:p w14:paraId="2116B73C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7F8046CB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7728DD51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75BF6B20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4B7DB0D2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2FF54E6B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70CE2873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2FF2ABDB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0BB7AF94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20D76B07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0331B01B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243DB701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6EA267DF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6777C3EE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78A46D48" w14:textId="77777777" w:rsidR="00E9028D" w:rsidRDefault="00E9028D" w:rsidP="00660102">
      <w:pPr>
        <w:rPr>
          <w:rFonts w:ascii="Times New Roman" w:hAnsi="Times New Roman" w:cs="Times New Roman"/>
          <w:sz w:val="24"/>
        </w:rPr>
      </w:pPr>
    </w:p>
    <w:p w14:paraId="57014B9B" w14:textId="77777777" w:rsidR="00660102" w:rsidRDefault="00660102" w:rsidP="00660102">
      <w:pPr>
        <w:rPr>
          <w:rFonts w:ascii="Times New Roman" w:hAnsi="Times New Roman" w:cs="Times New Roman"/>
          <w:sz w:val="24"/>
        </w:rPr>
      </w:pPr>
    </w:p>
    <w:p w14:paraId="67BE5B3D" w14:textId="7918EF94" w:rsidR="00660102" w:rsidRPr="00DD77CC" w:rsidRDefault="00660102" w:rsidP="00660102">
      <w:pPr>
        <w:jc w:val="both"/>
        <w:rPr>
          <w:rFonts w:ascii="Times New Roman" w:hAnsi="Times New Roman" w:cs="Times New Roman"/>
          <w:i/>
          <w:sz w:val="32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 w:rsidR="00476071">
        <w:rPr>
          <w:rFonts w:ascii="Times New Roman" w:hAnsi="Times New Roman" w:cs="Times New Roman"/>
          <w:b/>
          <w:i/>
          <w:sz w:val="24"/>
        </w:rPr>
        <w:t>S3</w:t>
      </w:r>
      <w:r w:rsidR="00476071" w:rsidRPr="00DD77CC">
        <w:rPr>
          <w:rFonts w:ascii="Times New Roman" w:hAnsi="Times New Roman" w:cs="Times New Roman"/>
          <w:i/>
          <w:sz w:val="24"/>
        </w:rPr>
        <w:t xml:space="preserve"> </w:t>
      </w:r>
      <w:r w:rsidRPr="00DD77CC">
        <w:rPr>
          <w:rFonts w:ascii="Times New Roman" w:hAnsi="Times New Roman" w:cs="Times New Roman"/>
          <w:i/>
          <w:sz w:val="24"/>
        </w:rPr>
        <w:t>List of enriched GO-BPs (FRD &lt; 0.05) from</w:t>
      </w:r>
      <w:r>
        <w:rPr>
          <w:rFonts w:ascii="Times New Roman" w:hAnsi="Times New Roman" w:cs="Times New Roman"/>
          <w:i/>
          <w:sz w:val="24"/>
        </w:rPr>
        <w:t xml:space="preserve"> non-primed</w:t>
      </w:r>
      <w:r w:rsidR="00E9028D">
        <w:rPr>
          <w:rFonts w:ascii="Times New Roman" w:hAnsi="Times New Roman" w:cs="Times New Roman"/>
          <w:i/>
          <w:sz w:val="24"/>
        </w:rPr>
        <w:t xml:space="preserve"> P.</w:t>
      </w:r>
      <w:r w:rsidRPr="00DD77CC">
        <w:rPr>
          <w:rFonts w:ascii="Times New Roman" w:hAnsi="Times New Roman" w:cs="Times New Roman"/>
          <w:i/>
          <w:sz w:val="24"/>
        </w:rPr>
        <w:t xml:space="preserve"> oceanica. GO-BPs relate to thermal stress response are in </w:t>
      </w:r>
      <w:r w:rsidRPr="00DD77CC">
        <w:rPr>
          <w:rFonts w:ascii="Times New Roman" w:hAnsi="Times New Roman" w:cs="Times New Roman"/>
          <w:b/>
          <w:i/>
          <w:sz w:val="24"/>
        </w:rPr>
        <w:t>bold</w:t>
      </w:r>
      <w:r w:rsidRPr="00DD77CC">
        <w:rPr>
          <w:rFonts w:ascii="Times New Roman" w:hAnsi="Times New Roman" w:cs="Times New Roman"/>
          <w:i/>
          <w:sz w:val="24"/>
        </w:rPr>
        <w:t xml:space="preserve">. </w:t>
      </w:r>
    </w:p>
    <w:tbl>
      <w:tblPr>
        <w:tblW w:w="15266" w:type="dxa"/>
        <w:tblInd w:w="-572" w:type="dxa"/>
        <w:tblLook w:val="04A0" w:firstRow="1" w:lastRow="0" w:firstColumn="1" w:lastColumn="0" w:noHBand="0" w:noVBand="1"/>
      </w:tblPr>
      <w:tblGrid>
        <w:gridCol w:w="1052"/>
        <w:gridCol w:w="5753"/>
        <w:gridCol w:w="818"/>
        <w:gridCol w:w="1052"/>
        <w:gridCol w:w="5501"/>
        <w:gridCol w:w="1090"/>
      </w:tblGrid>
      <w:tr w:rsidR="00660102" w:rsidRPr="004F39F9" w14:paraId="6BD2AD37" w14:textId="77777777" w:rsidTr="00AD76A0">
        <w:trPr>
          <w:trHeight w:val="228"/>
        </w:trPr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F1C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5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58FE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E613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5569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55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7111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717A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</w:tr>
      <w:tr w:rsidR="00660102" w:rsidRPr="004F39F9" w14:paraId="6FBFB300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C117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0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7C1A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hea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CE3F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&lt; 1e-3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2020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338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3853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eranyl diphosphat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AE9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01</w:t>
            </w:r>
          </w:p>
        </w:tc>
      </w:tr>
      <w:tr w:rsidR="00660102" w:rsidRPr="004F39F9" w14:paraId="10116E9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2FF4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755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admium 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DA0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&lt; 1e-3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634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338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63F3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eranylgeranyl diphosphat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4F39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01</w:t>
            </w:r>
          </w:p>
        </w:tc>
      </w:tr>
      <w:tr w:rsidR="00660102" w:rsidRPr="004F39F9" w14:paraId="28E51FA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CCA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13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B69E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e-mediated protein complex assembl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A1B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0E-2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E0F3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08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B55C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tion homeostasi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76D9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11</w:t>
            </w:r>
          </w:p>
        </w:tc>
      </w:tr>
      <w:tr w:rsidR="00660102" w:rsidRPr="004F39F9" w14:paraId="7B52156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B96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542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796A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hydrogen peroxid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B033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40E-2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8506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8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1EC1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inflorescence meristem growth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0D2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3</w:t>
            </w:r>
          </w:p>
        </w:tc>
      </w:tr>
      <w:tr w:rsidR="00660102" w:rsidRPr="004F39F9" w14:paraId="1A281E9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B975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6107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8A6D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haperone-mediated protein fold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44FB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90E-1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38E6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40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BCF2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loem nitrate loading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7DA8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3</w:t>
            </w:r>
          </w:p>
        </w:tc>
      </w:tr>
      <w:tr w:rsidR="00660102" w:rsidRPr="004F39F9" w14:paraId="6652718F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AC97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7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EE98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osmotic str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225C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0E-1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02A8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33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CFBE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arnesyl diphosphat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7910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3</w:t>
            </w:r>
          </w:p>
        </w:tc>
      </w:tr>
      <w:tr w:rsidR="00660102" w:rsidRPr="004F39F9" w14:paraId="4B737F9F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B5C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8ADB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opper 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DDC3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90E-1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5F8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8749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abscisic acid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EB78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9</w:t>
            </w:r>
          </w:p>
        </w:tc>
      </w:tr>
      <w:tr w:rsidR="00660102" w:rsidRPr="004F39F9" w14:paraId="1314F86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3DED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89D0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response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arrikin</w:t>
            </w:r>
            <w:proofErr w:type="spellEnd"/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D9F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0E-1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A25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9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F6AA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ozon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C938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9</w:t>
            </w:r>
          </w:p>
        </w:tc>
      </w:tr>
      <w:tr w:rsidR="00660102" w:rsidRPr="004F39F9" w14:paraId="2AB27B4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AC7E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017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rsenic-containing substanc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951E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0E-1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7E7A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93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FD31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ipeptide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284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46</w:t>
            </w:r>
          </w:p>
        </w:tc>
      </w:tr>
      <w:tr w:rsidR="00660102" w:rsidRPr="004F39F9" w14:paraId="1EBB93CE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0EE8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47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C45D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ethanol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FAF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0E-1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D778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834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F2BE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termination of adult lifespa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4A0D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56</w:t>
            </w:r>
          </w:p>
        </w:tc>
      </w:tr>
      <w:tr w:rsidR="00660102" w:rsidRPr="004F39F9" w14:paraId="4CAD21D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1F9B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6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4A31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teroid hormone receptor complex assembl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16E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0E-1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B2B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03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43DD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import into chloroplast stroma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5D29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64</w:t>
            </w:r>
          </w:p>
        </w:tc>
      </w:tr>
      <w:tr w:rsidR="00660102" w:rsidRPr="004F39F9" w14:paraId="3B155DB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7B1B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8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A4C7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eat acclim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62E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90E-1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2DA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0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5513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peroxid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A636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81</w:t>
            </w:r>
          </w:p>
        </w:tc>
      </w:tr>
      <w:tr w:rsidR="00660102" w:rsidRPr="004F39F9" w14:paraId="32FFDB33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9C8E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AE2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seed germin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DB1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C9E7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1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7ABB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loem sucrose loading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39B0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11</w:t>
            </w:r>
          </w:p>
        </w:tc>
      </w:tr>
      <w:tr w:rsidR="00660102" w:rsidRPr="004F39F9" w14:paraId="0BDAA347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9041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002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E30D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auer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larval developme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5273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F154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001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0B8B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ocomo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9F4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41</w:t>
            </w:r>
          </w:p>
        </w:tc>
      </w:tr>
      <w:tr w:rsidR="00660102" w:rsidRPr="004F39F9" w14:paraId="41C5AB4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685A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5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22D9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salt str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CA0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AE3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6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B789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nitrat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E48A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42</w:t>
            </w:r>
          </w:p>
        </w:tc>
      </w:tr>
      <w:tr w:rsidR="00660102" w:rsidRPr="004F39F9" w14:paraId="2EA2B1B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955C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27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CA4F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calcium 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139E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0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6FFC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69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02DB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ad ion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7BCC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76</w:t>
            </w:r>
          </w:p>
        </w:tc>
      </w:tr>
      <w:tr w:rsidR="00660102" w:rsidRPr="004F39F9" w14:paraId="727830B8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921A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85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E0CB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state gland developme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BAA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96D7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903B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min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1222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84</w:t>
            </w:r>
          </w:p>
        </w:tc>
      </w:tr>
      <w:tr w:rsidR="00660102" w:rsidRPr="004F39F9" w14:paraId="487EC3E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1FB0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0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822D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old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E8A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0E-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7252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93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89B0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ipeptide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FA02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12</w:t>
            </w:r>
          </w:p>
        </w:tc>
      </w:tr>
      <w:tr w:rsidR="00660102" w:rsidRPr="004F39F9" w14:paraId="10C939FD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DDA9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02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8C29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refold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E7AA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E-1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4BB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9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D8B0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mbryo development ending in birth or egg hatching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AA78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23</w:t>
            </w:r>
          </w:p>
        </w:tc>
      </w:tr>
      <w:tr w:rsidR="00660102" w:rsidRPr="004F39F9" w14:paraId="57B151E5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59E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EF03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ytokini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1ECD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60E-1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7021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1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70E7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lcon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80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72</w:t>
            </w:r>
          </w:p>
        </w:tc>
      </w:tr>
      <w:tr w:rsidR="00660102" w:rsidRPr="004F39F9" w14:paraId="0718E33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FA8A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11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65FD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xidation-reduction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8A6E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10E-1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700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49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692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lasmodesmata-mediated intercellular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F99B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11</w:t>
            </w:r>
          </w:p>
        </w:tc>
      </w:tr>
      <w:tr w:rsidR="00660102" w:rsidRPr="004F39F9" w14:paraId="2F16660F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07CE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332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3B8C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tomatal closur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4797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0E-0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B06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97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CA9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telomerase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FE3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21</w:t>
            </w:r>
          </w:p>
        </w:tc>
      </w:tr>
      <w:tr w:rsidR="00660102" w:rsidRPr="004F39F9" w14:paraId="5DCBB73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623C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37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6F9A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ellular heat acclim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3971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00E-0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9168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19DC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salicylic acid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E63E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38</w:t>
            </w:r>
          </w:p>
        </w:tc>
      </w:tr>
      <w:tr w:rsidR="00660102" w:rsidRPr="004F39F9" w14:paraId="516F8102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07D3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1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1793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wound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3BD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40E-0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5AF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50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933A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JUN kinase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F74C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43</w:t>
            </w:r>
          </w:p>
        </w:tc>
      </w:tr>
      <w:tr w:rsidR="00660102" w:rsidRPr="004F39F9" w14:paraId="6BAD6F65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502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1450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igh light intensit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2062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90E-0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282C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2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09F4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dolebutyric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acid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B587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69</w:t>
            </w:r>
          </w:p>
        </w:tc>
      </w:tr>
      <w:tr w:rsidR="00660102" w:rsidRPr="004F39F9" w14:paraId="2545A84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76F4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52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5AF5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androgen receptor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3A83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A28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63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3634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rganophosphat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6D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77</w:t>
            </w:r>
          </w:p>
        </w:tc>
      </w:tr>
      <w:tr w:rsidR="00660102" w:rsidRPr="004F39F9" w14:paraId="51BDF613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616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56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7905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mbryo implant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267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7FE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627E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coneogenesi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594E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89</w:t>
            </w:r>
          </w:p>
        </w:tc>
      </w:tr>
      <w:tr w:rsidR="00660102" w:rsidRPr="004F39F9" w14:paraId="6A376AF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60B6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44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103E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ndothelial cell differenti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E99E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2A0C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0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F1AA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secre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E7E7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93</w:t>
            </w:r>
          </w:p>
        </w:tc>
      </w:tr>
      <w:tr w:rsidR="00660102" w:rsidRPr="004F39F9" w14:paraId="1F201AE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01CC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0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C4F2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lower developme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5CE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0194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367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7BB7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kinase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0E2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16</w:t>
            </w:r>
          </w:p>
        </w:tc>
      </w:tr>
      <w:tr w:rsidR="00660102" w:rsidRPr="004F39F9" w14:paraId="34D4B15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3EC2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7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65EE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ntibiotic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4284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ADE0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114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4740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-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umaryl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alcohol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4274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2</w:t>
            </w:r>
          </w:p>
        </w:tc>
      </w:tr>
      <w:tr w:rsidR="00660102" w:rsidRPr="004F39F9" w14:paraId="2DF8CA3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4B79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1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4EDC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fen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response to bacterium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2F32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1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66BB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253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E474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iratory burst involved in inflammatory respons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26BA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98</w:t>
            </w:r>
          </w:p>
        </w:tc>
      </w:tr>
      <w:tr w:rsidR="00660102" w:rsidRPr="004F39F9" w14:paraId="63329912" w14:textId="77777777" w:rsidTr="00AD76A0">
        <w:trPr>
          <w:trHeight w:val="27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2BD6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11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90A5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microtubule polymerization or depolymer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D56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1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E439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58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417F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T cell differenti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8B20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01</w:t>
            </w:r>
          </w:p>
        </w:tc>
      </w:tr>
      <w:tr w:rsidR="00660102" w:rsidRPr="004F39F9" w14:paraId="7DBE9E85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7424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302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63F2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reactive oxygen specie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0F50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50E-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533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164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5E8E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steoblast differenti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3D3B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35</w:t>
            </w:r>
          </w:p>
        </w:tc>
      </w:tr>
      <w:tr w:rsidR="00660102" w:rsidRPr="004F39F9" w14:paraId="49F7B92E" w14:textId="77777777" w:rsidTr="00AD76A0">
        <w:trPr>
          <w:trHeight w:val="270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4629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9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7ABC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permine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4BD9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B1A3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79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BD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olar large rRNA transcription by RNA polymerase I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FD9E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38</w:t>
            </w:r>
          </w:p>
        </w:tc>
      </w:tr>
      <w:tr w:rsidR="00660102" w:rsidRPr="004F39F9" w14:paraId="6AAD435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7E5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GO:003150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F52B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-containing complex local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5749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5FE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6077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E58F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mple leaf morphogenesi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7CC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58</w:t>
            </w:r>
          </w:p>
        </w:tc>
      </w:tr>
      <w:tr w:rsidR="00660102" w:rsidRPr="004F39F9" w14:paraId="0634A7B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F9B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5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28EE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fold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9D4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45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259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8B0D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active oxygen species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404B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89</w:t>
            </w:r>
          </w:p>
        </w:tc>
      </w:tr>
      <w:tr w:rsidR="00660102" w:rsidRPr="004F39F9" w14:paraId="206D20F6" w14:textId="77777777" w:rsidTr="00AD76A0">
        <w:trPr>
          <w:trHeight w:val="28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2A77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46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E67F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ine decarboxylation via glycine cleavage system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7B81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D1A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036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5CED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negative regulation of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fen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response to insec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BE4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16</w:t>
            </w:r>
          </w:p>
        </w:tc>
      </w:tr>
      <w:tr w:rsidR="00660102" w:rsidRPr="004F39F9" w14:paraId="28E76EB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6410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8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9843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unfolded protei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1B6D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4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09B9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19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ECEC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blood coagul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E40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76</w:t>
            </w:r>
          </w:p>
        </w:tc>
      </w:tr>
      <w:tr w:rsidR="00660102" w:rsidRPr="004F39F9" w14:paraId="6A335337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EBE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1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A09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water depriv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0F4D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7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D74E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AC6E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itamin E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DE8A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15</w:t>
            </w:r>
          </w:p>
        </w:tc>
      </w:tr>
      <w:tr w:rsidR="00660102" w:rsidRPr="004F39F9" w14:paraId="0D89A45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C4B2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5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D1A9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hlorat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329B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372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62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4E60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ircadian rhythm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974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17</w:t>
            </w:r>
          </w:p>
        </w:tc>
      </w:tr>
      <w:tr w:rsidR="00660102" w:rsidRPr="004F39F9" w14:paraId="484958B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176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7FD0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oly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2CBE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67A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21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BB3D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rpen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F6F3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48</w:t>
            </w:r>
          </w:p>
        </w:tc>
      </w:tr>
      <w:tr w:rsidR="00660102" w:rsidRPr="004F39F9" w14:paraId="3C04D5E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DE50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82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861B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stabil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95BF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A96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43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709A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moval of superoxide radical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A61C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51</w:t>
            </w:r>
          </w:p>
        </w:tc>
      </w:tr>
      <w:tr w:rsidR="00660102" w:rsidRPr="004F39F9" w14:paraId="2875C0A3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F8A0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76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F6A2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rcomerogenesis</w:t>
            </w:r>
            <w:proofErr w:type="spellEnd"/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8A0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247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96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FCE2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tosol to endoplasmic reticulum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753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37</w:t>
            </w:r>
          </w:p>
        </w:tc>
      </w:tr>
      <w:tr w:rsidR="00660102" w:rsidRPr="004F39F9" w14:paraId="476E10C9" w14:textId="77777777" w:rsidTr="00AD76A0">
        <w:trPr>
          <w:trHeight w:val="255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C036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24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A9C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keletal muscle myosin thick filament assembl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328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AF4E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66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37A0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negative regulation of lipopolysaccharide-medi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DF6B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37</w:t>
            </w:r>
          </w:p>
        </w:tc>
      </w:tr>
      <w:tr w:rsidR="00660102" w:rsidRPr="004F39F9" w14:paraId="5227F08B" w14:textId="77777777" w:rsidTr="00AD76A0">
        <w:trPr>
          <w:trHeight w:val="273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6CE1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78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DA88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ndoplasmic reticulum tubular network organ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7A1F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8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CF6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9B22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auxi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3C42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44</w:t>
            </w:r>
          </w:p>
        </w:tc>
      </w:tr>
      <w:tr w:rsidR="00660102" w:rsidRPr="004F39F9" w14:paraId="3B1DC5E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3D41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1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B8CA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export from nucleu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EF16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D78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67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E425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R7 cell differenti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49CB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207</w:t>
            </w:r>
          </w:p>
        </w:tc>
      </w:tr>
      <w:tr w:rsidR="00660102" w:rsidRPr="004F39F9" w14:paraId="57E68C27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E985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41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6545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peptidyl-prolyl isomer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F2D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2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94A5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7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6313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iron ion homeostasi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9FE1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31</w:t>
            </w:r>
          </w:p>
        </w:tc>
      </w:tr>
      <w:tr w:rsidR="00660102" w:rsidRPr="004F39F9" w14:paraId="272800F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BAA6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5236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ntose-phosphate shu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B4B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0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94E7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200124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4E52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negative regulation of extrinsic apoptotic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athway in absence of ligand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8F2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316</w:t>
            </w:r>
          </w:p>
        </w:tc>
      </w:tr>
      <w:tr w:rsidR="00660102" w:rsidRPr="004F39F9" w14:paraId="6CF7809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A73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74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AF90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ydrogen peroxide ca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193D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1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134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5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A82E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rug transmembrane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C02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23</w:t>
            </w:r>
          </w:p>
        </w:tc>
      </w:tr>
      <w:tr w:rsidR="00660102" w:rsidRPr="004F39F9" w14:paraId="03D8CE5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C1E5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4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46CD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ed germin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00C0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3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980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1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F6A3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hloroplast-nucleus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BDEA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24</w:t>
            </w:r>
          </w:p>
        </w:tc>
      </w:tr>
      <w:tr w:rsidR="00660102" w:rsidRPr="004F39F9" w14:paraId="29C7FF2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078C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9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66BB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propanoid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E59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40E-0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58BD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4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28B5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nitric oxid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7CF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28</w:t>
            </w:r>
          </w:p>
        </w:tc>
      </w:tr>
      <w:tr w:rsidR="00660102" w:rsidRPr="004F39F9" w14:paraId="7DA24F33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4811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24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8335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keletal muscle thin filament assembl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6FD4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06BA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35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FE3F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interleukin-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8D72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66</w:t>
            </w:r>
          </w:p>
        </w:tc>
      </w:tr>
      <w:tr w:rsidR="00660102" w:rsidRPr="004F39F9" w14:paraId="3525BD9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5508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6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F7F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ale sex differenti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BA81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B60A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54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8B82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anthocyanin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D417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505</w:t>
            </w:r>
          </w:p>
        </w:tc>
      </w:tr>
      <w:tr w:rsidR="00660102" w:rsidRPr="004F39F9" w14:paraId="5940334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6FC4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90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9395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ukocyte migr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6B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D336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6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A8CE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erol ether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D401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623</w:t>
            </w:r>
          </w:p>
        </w:tc>
      </w:tr>
      <w:tr w:rsidR="00660102" w:rsidRPr="004F39F9" w14:paraId="28D04FC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B255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7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48DE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meristem growth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527E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8468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40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63D5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uron apopto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C61C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693</w:t>
            </w:r>
          </w:p>
        </w:tc>
      </w:tr>
      <w:tr w:rsidR="00660102" w:rsidRPr="004F39F9" w14:paraId="7F1C7D9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19DD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5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160C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respir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A8F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EE0F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28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9CF6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it-IT" w:eastAsia="en-GB"/>
              </w:rPr>
              <w:t>cellular response to manganese 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5A01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747</w:t>
            </w:r>
          </w:p>
        </w:tc>
      </w:tr>
      <w:tr w:rsidR="00660102" w:rsidRPr="004F39F9" w14:paraId="033A1146" w14:textId="77777777" w:rsidTr="00AD76A0">
        <w:trPr>
          <w:trHeight w:val="201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B93E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3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6C53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meristem structural organiz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97C5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5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41BF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90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12D4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tection of light stimulus involved in visual percep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26A7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31</w:t>
            </w:r>
          </w:p>
        </w:tc>
      </w:tr>
      <w:tr w:rsidR="00660102" w:rsidRPr="004F39F9" w14:paraId="7EC3E9A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61F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34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BA37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type I interfer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B0B4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DB1F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49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00EB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UV-A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25E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74</w:t>
            </w:r>
          </w:p>
        </w:tc>
      </w:tr>
      <w:tr w:rsidR="00660102" w:rsidRPr="004F39F9" w14:paraId="40F8A210" w14:textId="77777777" w:rsidTr="00AD76A0">
        <w:trPr>
          <w:trHeight w:val="193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607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5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8E41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xidative photosynthetic carbon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2DE5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2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841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04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6285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import into mitochondrial intermembrane spac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56A3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917</w:t>
            </w:r>
          </w:p>
        </w:tc>
      </w:tr>
      <w:tr w:rsidR="00660102" w:rsidRPr="004F39F9" w14:paraId="2C9DA75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E10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5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7BC9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cellular organism ag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B2CE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3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63BE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9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62B8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ogen fix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F81A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004</w:t>
            </w:r>
          </w:p>
        </w:tc>
      </w:tr>
      <w:tr w:rsidR="00660102" w:rsidRPr="004F39F9" w14:paraId="745385D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91C4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36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DC22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af developme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F2D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E9EC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18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F596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tivation of MAPK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63F3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019</w:t>
            </w:r>
          </w:p>
        </w:tc>
      </w:tr>
      <w:tr w:rsidR="00660102" w:rsidRPr="004F39F9" w14:paraId="700B6492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305D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829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3D68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permidine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9050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1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3BD0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6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7B8A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ed dormancy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44D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258</w:t>
            </w:r>
          </w:p>
        </w:tc>
      </w:tr>
      <w:tr w:rsidR="00660102" w:rsidRPr="004F39F9" w14:paraId="481F0B5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383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166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0581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ypoxia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08C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9B63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F967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bsence of ligh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B7E0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314</w:t>
            </w:r>
          </w:p>
        </w:tc>
      </w:tr>
      <w:tr w:rsidR="00660102" w:rsidRPr="004F39F9" w14:paraId="1D3B6505" w14:textId="77777777" w:rsidTr="00AD76A0">
        <w:trPr>
          <w:trHeight w:val="167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1F96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1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A534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tivation of cysteine-type endopeptidase activity involved in apopto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A1A6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5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4613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31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2A63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lagellated sperm motil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E81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36</w:t>
            </w:r>
          </w:p>
        </w:tc>
      </w:tr>
      <w:tr w:rsidR="00660102" w:rsidRPr="004F39F9" w14:paraId="22769BA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F2FF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5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08EB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trahydrofolate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0F1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4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568B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44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5A7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ipid oxid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267D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398</w:t>
            </w:r>
          </w:p>
        </w:tc>
      </w:tr>
      <w:tr w:rsidR="00660102" w:rsidRPr="004F39F9" w14:paraId="36EAAE23" w14:textId="77777777" w:rsidTr="00AD76A0">
        <w:trPr>
          <w:trHeight w:val="159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EAC9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5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EE80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flammatory respons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92F7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E9BB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09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8406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NF-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appaB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ranscription factor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C6E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411</w:t>
            </w:r>
          </w:p>
        </w:tc>
      </w:tr>
      <w:tr w:rsidR="00660102" w:rsidRPr="004F39F9" w14:paraId="7808D6F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7407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77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1079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affinose transpor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C4CE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FCE4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2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8694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ron ion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AD42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491</w:t>
            </w:r>
          </w:p>
        </w:tc>
      </w:tr>
      <w:tr w:rsidR="00660102" w:rsidRPr="004F39F9" w14:paraId="6C031478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ADD6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21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C8A0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lipid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8DE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A9CB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817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B309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cysteine oxid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3B9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514</w:t>
            </w:r>
          </w:p>
        </w:tc>
      </w:tr>
      <w:tr w:rsidR="00660102" w:rsidRPr="004F39F9" w14:paraId="3D99C2B5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53F9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4A72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bscisic acid transpor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E026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E9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2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5F22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erbivor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70C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612</w:t>
            </w:r>
          </w:p>
        </w:tc>
      </w:tr>
      <w:tr w:rsidR="00660102" w:rsidRPr="004F39F9" w14:paraId="16095760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F61D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91E8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response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jasmonic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acid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57F2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AFD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0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C736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ogen compound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487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671</w:t>
            </w:r>
          </w:p>
        </w:tc>
      </w:tr>
      <w:tr w:rsidR="00660102" w:rsidRPr="004F39F9" w14:paraId="562C189F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9CA4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6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2D04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serine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DFC3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135C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50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7DF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autophag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6551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685</w:t>
            </w:r>
          </w:p>
        </w:tc>
      </w:tr>
      <w:tr w:rsidR="00660102" w:rsidRPr="004F39F9" w14:paraId="786CD9F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969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003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0B3E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rmaphrodite genitalia development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1A61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CA02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240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9116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ignal transduction involved in mitotic 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D3A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766</w:t>
            </w:r>
          </w:p>
        </w:tc>
      </w:tr>
      <w:tr w:rsidR="00660102" w:rsidRPr="004F39F9" w14:paraId="61927DE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F12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GO:0019371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E4AA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clooxygenase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2B37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B17E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6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0933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phosphoryl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C9BD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857</w:t>
            </w:r>
          </w:p>
        </w:tc>
      </w:tr>
      <w:tr w:rsidR="00660102" w:rsidRPr="004F39F9" w14:paraId="25691A42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53D7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072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3042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ron ion homeostasi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3E9F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3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2BA3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2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E868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gra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BCBD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897</w:t>
            </w:r>
          </w:p>
        </w:tc>
      </w:tr>
      <w:tr w:rsidR="00660102" w:rsidRPr="004F39F9" w14:paraId="560CD34C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10D3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77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4325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redox stat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4B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3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8B5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39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C2D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mbrane disassembl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3F6B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914</w:t>
            </w:r>
          </w:p>
        </w:tc>
      </w:tr>
      <w:tr w:rsidR="00660102" w:rsidRPr="004F39F9" w14:paraId="72137CE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2FE6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26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574B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temperature stimulu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AF05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2F0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25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E2B4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iotic spindle midzone assembl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E551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01</w:t>
            </w:r>
          </w:p>
        </w:tc>
      </w:tr>
      <w:tr w:rsidR="00660102" w:rsidRPr="004F39F9" w14:paraId="56455D3E" w14:textId="77777777" w:rsidTr="00AD76A0">
        <w:trPr>
          <w:trHeight w:val="169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C1F3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3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725E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positive regulation of gibberellic acid medi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4DD9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4B95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71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6811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iotic heteroduplex form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3245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01</w:t>
            </w:r>
          </w:p>
        </w:tc>
      </w:tr>
      <w:tr w:rsidR="00660102" w:rsidRPr="004F39F9" w14:paraId="024BEDE8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6EC3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30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1BC6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ne-carbon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55F8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ED36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06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E42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meiotic metaphase I plate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gression</w:t>
            </w:r>
            <w:proofErr w:type="spellEnd"/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0F46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01</w:t>
            </w:r>
          </w:p>
        </w:tc>
      </w:tr>
      <w:tr w:rsidR="00660102" w:rsidRPr="004F39F9" w14:paraId="2CAB3E2B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2876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52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0E45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nthol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3D1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6EE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650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25E6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F6-mediated unfolded protein respons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BF38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176</w:t>
            </w:r>
          </w:p>
        </w:tc>
      </w:tr>
      <w:tr w:rsidR="00660102" w:rsidRPr="004F39F9" w14:paraId="3636287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CB83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729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3B92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rphine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1BB5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DEE9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200037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646A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negative regulation of reactive oxygen specie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273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283</w:t>
            </w:r>
          </w:p>
        </w:tc>
      </w:tr>
      <w:tr w:rsidR="00660102" w:rsidRPr="004F39F9" w14:paraId="0E37B822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AF6C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97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A2E2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lar nucleus fus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A2D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C90F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8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2AFF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floral meristem growth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4AAC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392</w:t>
            </w:r>
          </w:p>
        </w:tc>
      </w:tr>
      <w:tr w:rsidR="00660102" w:rsidRPr="004F39F9" w14:paraId="33FB764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FBA4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38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B26E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DNA binding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FC98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30B9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25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FBD7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ductive pentose-phosphate cycl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4B83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35</w:t>
            </w:r>
          </w:p>
        </w:tc>
      </w:tr>
      <w:tr w:rsidR="00660102" w:rsidRPr="004F39F9" w14:paraId="50AC16B7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5AEC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FD7F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microbial phytotoxi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D3BB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56E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75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AFF6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rboxylic acid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5460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84</w:t>
            </w:r>
          </w:p>
        </w:tc>
      </w:tr>
      <w:tr w:rsidR="00660102" w:rsidRPr="004F39F9" w14:paraId="46FCFA6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04FB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06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EBBC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ositive regulation of apopto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79AC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9FFC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24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5C78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tin rod assembl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3C7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614</w:t>
            </w:r>
          </w:p>
        </w:tc>
      </w:tr>
      <w:tr w:rsidR="00660102" w:rsidRPr="004F39F9" w14:paraId="6A66DDE0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F92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53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197A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rotein K63-link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ubiquitination</w:t>
            </w:r>
            <w:proofErr w:type="spellEnd"/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44A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6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9C5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007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CF75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potassium ion homeostasi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938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654</w:t>
            </w:r>
          </w:p>
        </w:tc>
      </w:tr>
      <w:tr w:rsidR="00660102" w:rsidRPr="004F39F9" w14:paraId="3C315C1F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AB95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1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3EAD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popto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5C79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7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8067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2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CC5B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lant-type hypersensitive respons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F58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669</w:t>
            </w:r>
          </w:p>
        </w:tc>
      </w:tr>
      <w:tr w:rsidR="00660102" w:rsidRPr="004F39F9" w14:paraId="5F52824A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DDC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0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36D2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-etiolat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EB5C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7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F5F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1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CF53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alactos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92EB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727</w:t>
            </w:r>
          </w:p>
        </w:tc>
      </w:tr>
      <w:tr w:rsidR="00660102" w:rsidRPr="004F39F9" w14:paraId="0BA3C803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D40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37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5C7C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itamin K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D63D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B63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1141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C7B8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lignin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BB0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727</w:t>
            </w:r>
          </w:p>
        </w:tc>
      </w:tr>
      <w:tr w:rsidR="00660102" w:rsidRPr="004F39F9" w14:paraId="37A6F38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CE56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257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A1AE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rbohydrate storag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6F26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D1A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46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5E1A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desicc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D63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727</w:t>
            </w:r>
          </w:p>
        </w:tc>
      </w:tr>
      <w:tr w:rsidR="00660102" w:rsidRPr="004F39F9" w14:paraId="786DAA2E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8E40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58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F8DB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localization to mitochondrio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BBA4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9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5529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49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E31D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ox H/ACA snoRNA 3'-end processing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9D2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993</w:t>
            </w:r>
          </w:p>
        </w:tc>
      </w:tr>
      <w:tr w:rsidR="00660102" w:rsidRPr="004F39F9" w14:paraId="459847DD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6AF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7144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A010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rug metabol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669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0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536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669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0856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lomerase RNA stabiliz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9F35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993</w:t>
            </w:r>
          </w:p>
        </w:tc>
      </w:tr>
      <w:tr w:rsidR="00660102" w:rsidRPr="004F39F9" w14:paraId="2DC5A9A7" w14:textId="77777777" w:rsidTr="00AD76A0">
        <w:trPr>
          <w:trHeight w:val="191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9B03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51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B14E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gulation of DNA damage response, signal transduction by p53 class mediator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D24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3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5D7E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986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74E9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P synthesis coupled proton transpor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FDD9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3</w:t>
            </w:r>
          </w:p>
        </w:tc>
      </w:tr>
      <w:tr w:rsidR="00660102" w:rsidRPr="004F39F9" w14:paraId="09643604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A287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3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E101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unsaturated fatty acid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B9C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4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A98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31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7F0A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ATP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85EA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73</w:t>
            </w:r>
          </w:p>
        </w:tc>
      </w:tr>
      <w:tr w:rsidR="00660102" w:rsidRPr="004F39F9" w14:paraId="74F9155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8E8E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325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BE1A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affinose family oligosaccharide biosynthesi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8CB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5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14CC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26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B260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tetrameriz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2CD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89</w:t>
            </w:r>
          </w:p>
        </w:tc>
      </w:tr>
      <w:tr w:rsidR="00660102" w:rsidRPr="004F39F9" w14:paraId="223893E0" w14:textId="77777777" w:rsidTr="00AD76A0">
        <w:trPr>
          <w:trHeight w:val="229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3A8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04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117A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 cycle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4A9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6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7972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208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F8E6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NF-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appaB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ranscription factor activit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63B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132</w:t>
            </w:r>
          </w:p>
        </w:tc>
      </w:tr>
      <w:tr w:rsidR="00660102" w:rsidRPr="004F39F9" w14:paraId="57DAB26D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DB52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7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B0BD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ethylene-activ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1B7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6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E7F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31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7773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gulation of hydrogen peroxide me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52E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36</w:t>
            </w:r>
          </w:p>
        </w:tc>
      </w:tr>
      <w:tr w:rsidR="00660102" w:rsidRPr="004F39F9" w14:paraId="43E4BCD1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BD4A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8026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977A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eptidyl-lysine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nomethylation</w:t>
            </w:r>
            <w:proofErr w:type="spellEnd"/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F7CF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8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9AD8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005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3DF7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tochondrion organization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027D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466</w:t>
            </w:r>
          </w:p>
        </w:tc>
      </w:tr>
      <w:tr w:rsidR="00660102" w:rsidRPr="004F39F9" w14:paraId="08706929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C7EB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08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6BFD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hreonine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AC1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1D56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422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5EEC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ripheral nervous system developmen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5E78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676</w:t>
            </w:r>
          </w:p>
        </w:tc>
      </w:tr>
      <w:tr w:rsidR="00660102" w:rsidRPr="004F39F9" w14:paraId="331EF5E8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EFD1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588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F77B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hydrogen peroxide medi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FF7E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9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625A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563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F04C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erol catabol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73E5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738</w:t>
            </w:r>
          </w:p>
        </w:tc>
      </w:tr>
      <w:tr w:rsidR="00660102" w:rsidRPr="004F39F9" w14:paraId="17A26A5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C93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979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3ADF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6422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0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4FFC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408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549D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xylipin biosynthetic process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D863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828</w:t>
            </w:r>
          </w:p>
        </w:tc>
      </w:tr>
      <w:tr w:rsidR="00660102" w:rsidRPr="004F39F9" w14:paraId="04BBF2D6" w14:textId="77777777" w:rsidTr="00AD76A0">
        <w:trPr>
          <w:trHeight w:val="228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619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693</w:t>
            </w:r>
          </w:p>
        </w:tc>
        <w:tc>
          <w:tcPr>
            <w:tcW w:w="5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A9BF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noterpene biosynthetic proces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F74E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0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4B8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2520</w:t>
            </w:r>
          </w:p>
        </w:tc>
        <w:tc>
          <w:tcPr>
            <w:tcW w:w="55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3E26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mmune system development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102F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979</w:t>
            </w:r>
          </w:p>
        </w:tc>
      </w:tr>
    </w:tbl>
    <w:p w14:paraId="395FB031" w14:textId="77777777" w:rsidR="00660102" w:rsidRDefault="00660102" w:rsidP="00660102">
      <w:pPr>
        <w:tabs>
          <w:tab w:val="left" w:pos="6468"/>
        </w:tabs>
        <w:jc w:val="both"/>
        <w:rPr>
          <w:rFonts w:ascii="Times New Roman" w:hAnsi="Times New Roman" w:cs="Times New Roman"/>
          <w:b/>
          <w:i/>
          <w:sz w:val="24"/>
        </w:rPr>
      </w:pPr>
    </w:p>
    <w:p w14:paraId="26F72756" w14:textId="77777777" w:rsidR="0041315B" w:rsidRDefault="0041315B" w:rsidP="00660102">
      <w:pPr>
        <w:tabs>
          <w:tab w:val="left" w:pos="6468"/>
        </w:tabs>
        <w:jc w:val="both"/>
        <w:rPr>
          <w:rFonts w:ascii="Times New Roman" w:hAnsi="Times New Roman" w:cs="Times New Roman"/>
          <w:b/>
          <w:i/>
          <w:sz w:val="24"/>
        </w:rPr>
      </w:pPr>
    </w:p>
    <w:p w14:paraId="72ACD86B" w14:textId="77777777" w:rsidR="0041315B" w:rsidRDefault="0041315B" w:rsidP="00660102">
      <w:pPr>
        <w:tabs>
          <w:tab w:val="left" w:pos="6468"/>
        </w:tabs>
        <w:jc w:val="both"/>
        <w:rPr>
          <w:rFonts w:ascii="Times New Roman" w:hAnsi="Times New Roman" w:cs="Times New Roman"/>
          <w:b/>
          <w:i/>
          <w:sz w:val="24"/>
        </w:rPr>
      </w:pPr>
    </w:p>
    <w:p w14:paraId="6BF77A54" w14:textId="77777777" w:rsidR="0041315B" w:rsidRDefault="0041315B" w:rsidP="00660102">
      <w:pPr>
        <w:tabs>
          <w:tab w:val="left" w:pos="6468"/>
        </w:tabs>
        <w:jc w:val="both"/>
        <w:rPr>
          <w:rFonts w:ascii="Times New Roman" w:hAnsi="Times New Roman" w:cs="Times New Roman"/>
          <w:b/>
          <w:i/>
          <w:sz w:val="24"/>
        </w:rPr>
      </w:pPr>
    </w:p>
    <w:p w14:paraId="101CD34B" w14:textId="77777777" w:rsidR="0041315B" w:rsidRDefault="0041315B" w:rsidP="00660102">
      <w:pPr>
        <w:tabs>
          <w:tab w:val="left" w:pos="6468"/>
        </w:tabs>
        <w:jc w:val="both"/>
        <w:rPr>
          <w:rFonts w:ascii="Times New Roman" w:hAnsi="Times New Roman" w:cs="Times New Roman"/>
          <w:b/>
          <w:i/>
          <w:sz w:val="24"/>
        </w:rPr>
      </w:pPr>
    </w:p>
    <w:p w14:paraId="3CE29194" w14:textId="47E3248E" w:rsidR="00660102" w:rsidRPr="00DD77CC" w:rsidRDefault="00660102" w:rsidP="00660102">
      <w:pPr>
        <w:tabs>
          <w:tab w:val="left" w:pos="6468"/>
        </w:tabs>
        <w:jc w:val="both"/>
        <w:rPr>
          <w:rFonts w:ascii="Times New Roman" w:hAnsi="Times New Roman" w:cs="Times New Roman"/>
          <w:i/>
          <w:sz w:val="32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 w:rsidR="00476071">
        <w:rPr>
          <w:rFonts w:ascii="Times New Roman" w:hAnsi="Times New Roman" w:cs="Times New Roman"/>
          <w:b/>
          <w:i/>
          <w:sz w:val="24"/>
        </w:rPr>
        <w:t>S4</w:t>
      </w:r>
      <w:r w:rsidR="00476071" w:rsidRPr="00DD77CC">
        <w:rPr>
          <w:rFonts w:ascii="Times New Roman" w:hAnsi="Times New Roman" w:cs="Times New Roman"/>
          <w:i/>
          <w:sz w:val="24"/>
        </w:rPr>
        <w:t xml:space="preserve"> </w:t>
      </w:r>
      <w:r w:rsidRPr="00DD77CC">
        <w:rPr>
          <w:rFonts w:ascii="Times New Roman" w:hAnsi="Times New Roman" w:cs="Times New Roman"/>
          <w:i/>
          <w:sz w:val="24"/>
        </w:rPr>
        <w:t>List of enriched GO-BPs (FRD &lt; 0.05) from</w:t>
      </w:r>
      <w:r w:rsidR="00D53E1D">
        <w:rPr>
          <w:rFonts w:ascii="Times New Roman" w:hAnsi="Times New Roman" w:cs="Times New Roman"/>
          <w:i/>
          <w:sz w:val="24"/>
        </w:rPr>
        <w:t xml:space="preserve"> heat-primed P.</w:t>
      </w:r>
      <w:r>
        <w:rPr>
          <w:rFonts w:ascii="Times New Roman" w:hAnsi="Times New Roman" w:cs="Times New Roman"/>
          <w:i/>
          <w:sz w:val="24"/>
        </w:rPr>
        <w:t xml:space="preserve"> oceanica</w:t>
      </w:r>
      <w:r w:rsidRPr="00DD77CC">
        <w:rPr>
          <w:rFonts w:ascii="Times New Roman" w:hAnsi="Times New Roman" w:cs="Times New Roman"/>
          <w:i/>
          <w:sz w:val="24"/>
        </w:rPr>
        <w:t xml:space="preserve">. GO-BPs relate to thermal stress response are in </w:t>
      </w:r>
      <w:r w:rsidRPr="00DD77CC">
        <w:rPr>
          <w:rFonts w:ascii="Times New Roman" w:hAnsi="Times New Roman" w:cs="Times New Roman"/>
          <w:b/>
          <w:i/>
          <w:sz w:val="24"/>
        </w:rPr>
        <w:t>bold</w:t>
      </w:r>
      <w:r w:rsidRPr="00DD77CC">
        <w:rPr>
          <w:rFonts w:ascii="Times New Roman" w:hAnsi="Times New Roman" w:cs="Times New Roman"/>
          <w:i/>
          <w:sz w:val="24"/>
        </w:rPr>
        <w:t>.</w:t>
      </w:r>
    </w:p>
    <w:tbl>
      <w:tblPr>
        <w:tblW w:w="15176" w:type="dxa"/>
        <w:tblInd w:w="-572" w:type="dxa"/>
        <w:tblLook w:val="04A0" w:firstRow="1" w:lastRow="0" w:firstColumn="1" w:lastColumn="0" w:noHBand="0" w:noVBand="1"/>
      </w:tblPr>
      <w:tblGrid>
        <w:gridCol w:w="1052"/>
        <w:gridCol w:w="4618"/>
        <w:gridCol w:w="960"/>
        <w:gridCol w:w="1100"/>
        <w:gridCol w:w="6586"/>
        <w:gridCol w:w="860"/>
      </w:tblGrid>
      <w:tr w:rsidR="00660102" w:rsidRPr="004F39F9" w14:paraId="3E6BF34B" w14:textId="77777777" w:rsidTr="00AD76A0">
        <w:trPr>
          <w:trHeight w:val="204"/>
        </w:trPr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B07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4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A57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C099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89F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6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98B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70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</w:tr>
      <w:tr w:rsidR="00660102" w:rsidRPr="004F39F9" w14:paraId="1DF9F21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15B1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048D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response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karriki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71E8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2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AB9E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3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B51E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ositive regulation of gibberellic acid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1C33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98</w:t>
            </w:r>
          </w:p>
        </w:tc>
      </w:tr>
      <w:tr w:rsidR="00660102" w:rsidRPr="004F39F9" w14:paraId="4FFB7D3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142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1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7E88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lco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139C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80E-1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21E9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C99D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in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79BA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</w:t>
            </w:r>
          </w:p>
        </w:tc>
      </w:tr>
      <w:tr w:rsidR="00660102" w:rsidRPr="004F39F9" w14:paraId="1BF5591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F39C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2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8C49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grav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9B8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0E-1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18F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0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421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secre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54C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02</w:t>
            </w:r>
          </w:p>
        </w:tc>
      </w:tr>
      <w:tr w:rsidR="00660102" w:rsidRPr="004F39F9" w14:paraId="70FE843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6B76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54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7605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anthocyanin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77C4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10E-1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6F8F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2176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9374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ubstantia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gra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developmen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97C3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1</w:t>
            </w:r>
          </w:p>
        </w:tc>
      </w:tr>
      <w:tr w:rsidR="00660102" w:rsidRPr="004F39F9" w14:paraId="6422DCA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3546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13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ABA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haperone-mediated protein complex assemb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7AEE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E-1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FB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7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8119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osmotic str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7AF0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32</w:t>
            </w:r>
          </w:p>
        </w:tc>
      </w:tr>
      <w:tr w:rsidR="00660102" w:rsidRPr="004F39F9" w14:paraId="175B63B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2AE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0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45F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he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47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00E-1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89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1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E97C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sphate ion transpor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10F7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51</w:t>
            </w:r>
          </w:p>
        </w:tc>
      </w:tr>
      <w:tr w:rsidR="00660102" w:rsidRPr="004F39F9" w14:paraId="28913F8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ECE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9EF3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response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jasmonic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aci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B679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10E-1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154A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21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8A9B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rpen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834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56</w:t>
            </w:r>
          </w:p>
        </w:tc>
      </w:tr>
      <w:tr w:rsidR="00660102" w:rsidRPr="004F39F9" w14:paraId="05ADAB2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EB8A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E57E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admium 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FEB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0E-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E37F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20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570A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leucin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3E1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58</w:t>
            </w:r>
          </w:p>
        </w:tc>
      </w:tr>
      <w:tr w:rsidR="00660102" w:rsidRPr="004F39F9" w14:paraId="50753CD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BFD3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235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FF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lfat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ransmembran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02CF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8B85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877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4FAE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organic ion homeostasi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A888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8</w:t>
            </w:r>
          </w:p>
        </w:tc>
      </w:tr>
      <w:tr w:rsidR="00660102" w:rsidRPr="004F39F9" w14:paraId="36FD7F1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C30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78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E101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ndoplasmic reticulum tubular network organiz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4D6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20E-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4E0C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599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F7E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ehalo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biosynthe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628F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36</w:t>
            </w:r>
          </w:p>
        </w:tc>
      </w:tr>
      <w:tr w:rsidR="00660102" w:rsidRPr="004F39F9" w14:paraId="20CCC8E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1718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70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CBED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at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197B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70E-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72DD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51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748F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gulation of DNA damage respon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6B86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46</w:t>
            </w:r>
          </w:p>
        </w:tc>
      </w:tr>
      <w:tr w:rsidR="00660102" w:rsidRPr="004F39F9" w14:paraId="6717903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4AB1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0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5B69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-etiol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B12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3E34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403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2E83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 wall macromolecul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291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54</w:t>
            </w:r>
          </w:p>
        </w:tc>
      </w:tr>
      <w:tr w:rsidR="00660102" w:rsidRPr="004F39F9" w14:paraId="52189D0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4911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98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F8DB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paragi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C04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5F26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4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1B7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low fluence blue light stimulus by blue low-fluence system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457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289</w:t>
            </w:r>
          </w:p>
        </w:tc>
      </w:tr>
      <w:tr w:rsidR="00660102" w:rsidRPr="004F39F9" w14:paraId="33073B1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C2E7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54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E814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hydrogen peroxi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BE5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BE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55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DC8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 wall organiz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28EA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08</w:t>
            </w:r>
          </w:p>
        </w:tc>
      </w:tr>
      <w:tr w:rsidR="00660102" w:rsidRPr="004F39F9" w14:paraId="5CB9DC8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2B19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52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44F6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ateral root develop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7F2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7D9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4914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ntose-phosphate shun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6864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11</w:t>
            </w:r>
          </w:p>
        </w:tc>
      </w:tr>
      <w:tr w:rsidR="00660102" w:rsidRPr="004F39F9" w14:paraId="0B0370E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D40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24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9C8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keletal muscle myosin thick filament assemb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1CFA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7B64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954C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abscisic acid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47F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16</w:t>
            </w:r>
          </w:p>
        </w:tc>
      </w:tr>
      <w:tr w:rsidR="00660102" w:rsidRPr="004F39F9" w14:paraId="32C32D8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FAC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76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85CB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arcomerogene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ACFC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298B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08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A0CA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tion homeostasi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56BB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29</w:t>
            </w:r>
          </w:p>
        </w:tc>
      </w:tr>
      <w:tr w:rsidR="00660102" w:rsidRPr="004F39F9" w14:paraId="69EDBDC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6048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6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8BE9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nitr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51B0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40E-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B73E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6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B198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serine biosynthe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FF0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31</w:t>
            </w:r>
          </w:p>
        </w:tc>
      </w:tr>
      <w:tr w:rsidR="00660102" w:rsidRPr="004F39F9" w14:paraId="01B95B6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3F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5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676C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hlor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684C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0CF1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802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658F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eptidyl-lysine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nomethylation</w:t>
            </w:r>
            <w:proofErr w:type="spellEnd"/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EBB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38</w:t>
            </w:r>
          </w:p>
        </w:tc>
      </w:tr>
      <w:tr w:rsidR="00660102" w:rsidRPr="004F39F9" w14:paraId="553A83E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434D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0AD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opper 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036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7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CD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8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5F97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inflorescence meristem growth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0B19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355</w:t>
            </w:r>
          </w:p>
        </w:tc>
      </w:tr>
      <w:tr w:rsidR="00660102" w:rsidRPr="004F39F9" w14:paraId="7F67959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384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61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DCEF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ellular response to sucrose starv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2F6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5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A43E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485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D11D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establishment of protein localization to telomer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28C9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02</w:t>
            </w:r>
          </w:p>
        </w:tc>
      </w:tr>
      <w:tr w:rsidR="00660102" w:rsidRPr="004F39F9" w14:paraId="79212DF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299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24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0187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keletal muscle thin filament assemb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7826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3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200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3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BE2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arbon dioxid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88D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1</w:t>
            </w:r>
          </w:p>
        </w:tc>
      </w:tr>
      <w:tr w:rsidR="00660102" w:rsidRPr="004F39F9" w14:paraId="0939EC3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4DB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90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B88C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ukocyte migr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9FFB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7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2B1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4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68EE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gluco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744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17</w:t>
            </w:r>
          </w:p>
        </w:tc>
      </w:tr>
      <w:tr w:rsidR="00660102" w:rsidRPr="004F39F9" w14:paraId="77EEEAA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86E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24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8A5C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nitr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C78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70E-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5B19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0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D3A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peroxid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2FAD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31</w:t>
            </w:r>
          </w:p>
        </w:tc>
      </w:tr>
      <w:tr w:rsidR="00660102" w:rsidRPr="004F39F9" w14:paraId="3FC0348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872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5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A648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salt str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26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750F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1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021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bacterium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F68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76</w:t>
            </w:r>
          </w:p>
        </w:tc>
      </w:tr>
      <w:tr w:rsidR="00660102" w:rsidRPr="004F39F9" w14:paraId="5887C94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CD2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4C01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lenat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AC7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0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0680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4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2C88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amma-aminobutyric acid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C40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21</w:t>
            </w:r>
          </w:p>
        </w:tc>
      </w:tr>
      <w:tr w:rsidR="00660102" w:rsidRPr="004F39F9" w14:paraId="10B4FF5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1056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9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A0AA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permi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688D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40E-0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B5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6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7C34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yptophan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748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21</w:t>
            </w:r>
          </w:p>
        </w:tc>
      </w:tr>
      <w:tr w:rsidR="00660102" w:rsidRPr="004F39F9" w14:paraId="1954D10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46B1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30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644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reactive oxygen speci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D4C4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0E-0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91D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1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ADE1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export from nucleu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6BFB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32</w:t>
            </w:r>
          </w:p>
        </w:tc>
      </w:tr>
      <w:tr w:rsidR="00660102" w:rsidRPr="004F39F9" w14:paraId="2A70422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2D5D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8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1DDE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eat acclim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B20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2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6BE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7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1670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ethylene-activ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A33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48</w:t>
            </w:r>
          </w:p>
        </w:tc>
      </w:tr>
      <w:tr w:rsidR="00660102" w:rsidRPr="004F39F9" w14:paraId="4210AE2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EEA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97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C13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telomerase activ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DD2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774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298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D9CE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tochondrial respiratory chain complex I assembl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83A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52</w:t>
            </w:r>
          </w:p>
        </w:tc>
      </w:tr>
      <w:tr w:rsidR="00660102" w:rsidRPr="004F39F9" w14:paraId="7A8ADF6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4F6E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06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0469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amino acid ca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1C4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A272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98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C44E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P synthesis coupled proton transpor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C2D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56</w:t>
            </w:r>
          </w:p>
        </w:tc>
      </w:tr>
      <w:tr w:rsidR="00660102" w:rsidRPr="004F39F9" w14:paraId="365104A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9211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716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79C3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mmonium ion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C58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3D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8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1DA3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duced systemic resistanc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E53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56</w:t>
            </w:r>
          </w:p>
        </w:tc>
      </w:tr>
      <w:tr w:rsidR="00660102" w:rsidRPr="004F39F9" w14:paraId="022EA50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B794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865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80B4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nion transmembran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94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9C0D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6107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012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haperone-mediated protein fold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0F11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14</w:t>
            </w:r>
          </w:p>
        </w:tc>
      </w:tr>
      <w:tr w:rsidR="00660102" w:rsidRPr="004F39F9" w14:paraId="422901A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C51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115B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salicylic aci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C8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50E-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82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46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9E3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exonucleolytic trimming to generate mature 3'-end of 5.8S rRNA from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icistronic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rRNA transcript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DB08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21</w:t>
            </w:r>
          </w:p>
        </w:tc>
      </w:tr>
      <w:tr w:rsidR="00660102" w:rsidRPr="004F39F9" w14:paraId="3B6B0CA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0633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25A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mi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5E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B5C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69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B381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ad ion transpor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2D3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82</w:t>
            </w:r>
          </w:p>
        </w:tc>
      </w:tr>
      <w:tr w:rsidR="00660102" w:rsidRPr="004F39F9" w14:paraId="65D0C7E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1572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A6AD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mine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24A0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3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E825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5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823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fen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respon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17C0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19</w:t>
            </w:r>
          </w:p>
        </w:tc>
      </w:tr>
      <w:tr w:rsidR="00660102" w:rsidRPr="004F39F9" w14:paraId="674E6C5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2BAB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1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1123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wound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4696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48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338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02D1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DNA bind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E8C0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74</w:t>
            </w:r>
          </w:p>
        </w:tc>
      </w:tr>
      <w:tr w:rsidR="00660102" w:rsidRPr="004F39F9" w14:paraId="6A16E9B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00FB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8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8AB5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rsenic-containing subst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1EEB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0A31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41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DD92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lybdate ion export from vacuol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FF27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86</w:t>
            </w:r>
          </w:p>
        </w:tc>
      </w:tr>
      <w:tr w:rsidR="00660102" w:rsidRPr="004F39F9" w14:paraId="0510396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342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GO:000973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7CC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aux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0E7F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694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7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254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iron ion homeostasi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10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795</w:t>
            </w:r>
          </w:p>
        </w:tc>
      </w:tr>
      <w:tr w:rsidR="00660102" w:rsidRPr="004F39F9" w14:paraId="660BEAE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65A6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53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767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yperosmotic salinity respon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49D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0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8977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8C9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oly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C3BB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23</w:t>
            </w:r>
          </w:p>
        </w:tc>
      </w:tr>
      <w:tr w:rsidR="00660102" w:rsidRPr="004F39F9" w14:paraId="37350D3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F1F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47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B341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ethan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9D7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0D98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2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6C7F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dolebutyric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acid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2557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6</w:t>
            </w:r>
          </w:p>
        </w:tc>
      </w:tr>
      <w:tr w:rsidR="00660102" w:rsidRPr="004F39F9" w14:paraId="6979C98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9F6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3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FBFE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meristem structural organiz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19E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8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49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37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CFAC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poxygena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450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00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98</w:t>
            </w:r>
          </w:p>
        </w:tc>
      </w:tr>
      <w:tr w:rsidR="00660102" w:rsidRPr="004F39F9" w14:paraId="0D1416C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5F37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0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A4D3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lower develop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0EBC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283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1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5CF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light stimulu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468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11</w:t>
            </w:r>
          </w:p>
        </w:tc>
      </w:tr>
      <w:tr w:rsidR="00660102" w:rsidRPr="004F39F9" w14:paraId="5FCD0E2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2A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7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9AE7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cellular response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lfat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tarv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7CA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0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7C9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63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E018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rganophosphat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213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17</w:t>
            </w:r>
          </w:p>
        </w:tc>
      </w:tr>
      <w:tr w:rsidR="00660102" w:rsidRPr="004F39F9" w14:paraId="67E612C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4B99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1DF3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seed germin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A57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50E-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08CB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5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DF7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fold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68D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24</w:t>
            </w:r>
          </w:p>
        </w:tc>
      </w:tr>
      <w:tr w:rsidR="00660102" w:rsidRPr="004F39F9" w14:paraId="5489119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B82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93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3E48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ipeptid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D25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083F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12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2911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tochondrial electron transport, NADH to ubiquinon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4DF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928</w:t>
            </w:r>
          </w:p>
        </w:tc>
      </w:tr>
      <w:tr w:rsidR="00660102" w:rsidRPr="004F39F9" w14:paraId="61A2169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2AA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6041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C74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growth hormo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3AA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134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34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8660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type I interfer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EC54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014</w:t>
            </w:r>
          </w:p>
        </w:tc>
      </w:tr>
      <w:tr w:rsidR="00660102" w:rsidRPr="004F39F9" w14:paraId="673B476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A9AA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33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C61D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tomatal closu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27F8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217C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487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3C0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ositive regulation of telomerase RNA localization to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jal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bod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6D9B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034</w:t>
            </w:r>
          </w:p>
        </w:tc>
      </w:tr>
      <w:tr w:rsidR="00660102" w:rsidRPr="004F39F9" w14:paraId="519FBFB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E29E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1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98E2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water depriv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54B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E36A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2DC5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ytokini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CAAC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065</w:t>
            </w:r>
          </w:p>
        </w:tc>
      </w:tr>
      <w:tr w:rsidR="00660102" w:rsidRPr="004F39F9" w14:paraId="012A069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A0D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44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2E1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ndothelial cell differenti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69A4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8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A434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221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4DE2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telomere maintenance via telomera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C523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15</w:t>
            </w:r>
          </w:p>
        </w:tc>
      </w:tr>
      <w:tr w:rsidR="00660102" w:rsidRPr="004F39F9" w14:paraId="421AC41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B41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27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798A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calcium 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90EE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4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C5BA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48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5CD7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crosporocyte differenti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760D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56</w:t>
            </w:r>
          </w:p>
        </w:tc>
      </w:tr>
      <w:tr w:rsidR="00660102" w:rsidRPr="004F39F9" w14:paraId="5B6B267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71D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93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7E8A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ipeptid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5B31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3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5A5A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1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08EA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tivation of cysteine-type endopeptidase activity involved in apopto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2D4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18</w:t>
            </w:r>
          </w:p>
        </w:tc>
      </w:tr>
      <w:tr w:rsidR="00660102" w:rsidRPr="004F39F9" w14:paraId="0F0FB87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E69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002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D371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auer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larval develop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8701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FDA7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2FF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indole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cosinolat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biosynthe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7F2E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23</w:t>
            </w:r>
          </w:p>
        </w:tc>
      </w:tr>
      <w:tr w:rsidR="00660102" w:rsidRPr="004F39F9" w14:paraId="1674569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11A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259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45FF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active oxygen species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1DB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9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B861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04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3330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ar retention of pre-mRNA with aberrant 3'-ends at the site of transcrip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B9A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275</w:t>
            </w:r>
          </w:p>
        </w:tc>
      </w:tr>
      <w:tr w:rsidR="00660102" w:rsidRPr="004F39F9" w14:paraId="634F0D3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BDD8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DDCE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bsence of ligh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775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0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C3F7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50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740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autophag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D08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285</w:t>
            </w:r>
          </w:p>
        </w:tc>
      </w:tr>
      <w:tr w:rsidR="00660102" w:rsidRPr="004F39F9" w14:paraId="0816514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C097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2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1E4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uxin polar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A57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4BDD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420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3F6F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MP salvag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61F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13</w:t>
            </w:r>
          </w:p>
        </w:tc>
      </w:tr>
      <w:tr w:rsidR="00660102" w:rsidRPr="004F39F9" w14:paraId="2DC115A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9E4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0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92AD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col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D17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4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25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6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B40A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serin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C8AA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33</w:t>
            </w:r>
          </w:p>
        </w:tc>
      </w:tr>
      <w:tr w:rsidR="00660102" w:rsidRPr="004F39F9" w14:paraId="174EDDC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2C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12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D5D7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snRNA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eudouridin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ynthe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740B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7.4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9DBC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03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16FC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UT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B1E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508</w:t>
            </w:r>
          </w:p>
        </w:tc>
      </w:tr>
      <w:tr w:rsidR="00660102" w:rsidRPr="004F39F9" w14:paraId="6D28337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F11C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9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8F99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ogen fix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D20C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1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042B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58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C7C6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floral meristem determinac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DB3D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548</w:t>
            </w:r>
          </w:p>
        </w:tc>
      </w:tr>
      <w:tr w:rsidR="00660102" w:rsidRPr="004F39F9" w14:paraId="67DA2AB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A39B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4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4D5D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gative regulation of response to water depriv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D0B2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3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098E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78ED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microbial phytotoxi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ED6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557</w:t>
            </w:r>
          </w:p>
        </w:tc>
      </w:tr>
      <w:tr w:rsidR="00660102" w:rsidRPr="004F39F9" w14:paraId="62C829B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E60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829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95B9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permidi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B301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05E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4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35E6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thion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9499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597</w:t>
            </w:r>
          </w:p>
        </w:tc>
      </w:tr>
      <w:tr w:rsidR="00660102" w:rsidRPr="004F39F9" w14:paraId="6F73E89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492B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11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61E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xidation-reduction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486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1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AF72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22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F80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ametophyte developmen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EE78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654</w:t>
            </w:r>
          </w:p>
        </w:tc>
      </w:tr>
      <w:tr w:rsidR="00660102" w:rsidRPr="004F39F9" w14:paraId="3BAFA77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014C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02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9B0E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refold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4072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415D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2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112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ron ion transpor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8FD0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693</w:t>
            </w:r>
          </w:p>
        </w:tc>
      </w:tr>
      <w:tr w:rsidR="00660102" w:rsidRPr="004F39F9" w14:paraId="1F2ADEB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7993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49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431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ox H/ACA snoRNA 3'-end process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3DC7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CA40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5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D9D9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trahydrofolat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3ED7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36</w:t>
            </w:r>
          </w:p>
        </w:tc>
      </w:tr>
      <w:tr w:rsidR="00660102" w:rsidRPr="004F39F9" w14:paraId="1F00A21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F6B6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66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FC2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lomerase RNA stabiliz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029D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141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003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0D7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ermaphrodite genitalia developmen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0365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7</w:t>
            </w:r>
          </w:p>
        </w:tc>
      </w:tr>
      <w:tr w:rsidR="00660102" w:rsidRPr="004F39F9" w14:paraId="4CCB6DE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E5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37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34D5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yclooxygenase pathw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E66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7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7FB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77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64B5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affinose transpor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29F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78</w:t>
            </w:r>
          </w:p>
        </w:tc>
      </w:tr>
      <w:tr w:rsidR="00660102" w:rsidRPr="004F39F9" w14:paraId="6639BEC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24F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16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7177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bscisic acid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B982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9EAD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5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3E52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flammatory respon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938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891</w:t>
            </w:r>
          </w:p>
        </w:tc>
      </w:tr>
      <w:tr w:rsidR="00660102" w:rsidRPr="004F39F9" w14:paraId="5D6A2B0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8253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168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A74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rsenate ion transmembrane tran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773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3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FF8D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2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F56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ethylen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3B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908</w:t>
            </w:r>
          </w:p>
        </w:tc>
      </w:tr>
      <w:tr w:rsidR="00660102" w:rsidRPr="004F39F9" w14:paraId="67840E9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B3D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03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D021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import into chloroplast strom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6150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2.6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A43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46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63A7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ine decarboxylation via glycine cleavage system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72B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919</w:t>
            </w:r>
          </w:p>
        </w:tc>
      </w:tr>
      <w:tr w:rsidR="00660102" w:rsidRPr="004F39F9" w14:paraId="212EB36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028C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1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8E1B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loem sucrose load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DC4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2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A95D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200124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3313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negative regulation of intrinsic apoptotic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4229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042</w:t>
            </w:r>
          </w:p>
        </w:tc>
      </w:tr>
      <w:tr w:rsidR="00660102" w:rsidRPr="004F39F9" w14:paraId="1D1485E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515A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52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EAC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enthol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D43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5E5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597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800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hotosynthesi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3594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081</w:t>
            </w:r>
          </w:p>
        </w:tc>
      </w:tr>
      <w:tr w:rsidR="00660102" w:rsidRPr="004F39F9" w14:paraId="2DF1C17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1E6F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729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F80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rphin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919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3.6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5F91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871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24CC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glutamate import across plasma membran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9BE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081</w:t>
            </w:r>
          </w:p>
        </w:tc>
      </w:tr>
      <w:tr w:rsidR="00660102" w:rsidRPr="004F39F9" w14:paraId="5CC543A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6BB5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12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D76F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ate assimil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96E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6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3E5E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386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6E04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sitive regulation of dendrite extens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5C64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187</w:t>
            </w:r>
          </w:p>
        </w:tc>
      </w:tr>
      <w:tr w:rsidR="00660102" w:rsidRPr="004F39F9" w14:paraId="27CF48E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122A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9048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C2BD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mRNA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eudouridin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ynthe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B1E5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7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C8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259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E0D41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transport into membrane raf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F287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187</w:t>
            </w:r>
          </w:p>
        </w:tc>
      </w:tr>
      <w:tr w:rsidR="00660102" w:rsidRPr="004F39F9" w14:paraId="2E5AE557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B7A5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26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1219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temperature stimulu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26A5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8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10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326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511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ositive regulation of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umor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necrosis factor-medi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DDF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187</w:t>
            </w:r>
          </w:p>
        </w:tc>
      </w:tr>
      <w:tr w:rsidR="00660102" w:rsidRPr="004F39F9" w14:paraId="2CC5E2D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CF77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4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DBD2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sucr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DB0C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9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3533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48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B3D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light intensit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C60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367</w:t>
            </w:r>
          </w:p>
        </w:tc>
      </w:tr>
      <w:tr w:rsidR="00660102" w:rsidRPr="004F39F9" w14:paraId="0C86359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C4C5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2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87CB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UV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568A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5.4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C7EE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8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DFCA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unfolded protei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343A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394</w:t>
            </w:r>
          </w:p>
        </w:tc>
      </w:tr>
      <w:tr w:rsidR="00660102" w:rsidRPr="004F39F9" w14:paraId="1D10CDC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450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22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6BC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onocyte differenti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FC3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0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6B7E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49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AE39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box C/D snoRNA 3'-end process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96E7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496</w:t>
            </w:r>
          </w:p>
        </w:tc>
      </w:tr>
      <w:tr w:rsidR="00660102" w:rsidRPr="004F39F9" w14:paraId="15A42D7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3751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1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F710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fen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response to bacter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027E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7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7CD9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9025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7F42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histone glutamine methyl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2AA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496</w:t>
            </w:r>
          </w:p>
        </w:tc>
      </w:tr>
      <w:tr w:rsidR="00660102" w:rsidRPr="004F39F9" w14:paraId="28FDBED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540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89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402F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gni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335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8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19CB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2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587B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malexin biosynthe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9D7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594</w:t>
            </w:r>
          </w:p>
        </w:tc>
      </w:tr>
      <w:tr w:rsidR="00660102" w:rsidRPr="004F39F9" w14:paraId="69830E6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F36A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lastRenderedPageBreak/>
              <w:t>GO:004237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FB8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itamin K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F9B0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0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C368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05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5066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lyadenylation-dependent snoRNA 3'-end process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4699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792</w:t>
            </w:r>
          </w:p>
        </w:tc>
      </w:tr>
      <w:tr w:rsidR="00660102" w:rsidRPr="004F39F9" w14:paraId="7349731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9C1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18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4FA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GMP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F0E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8.4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B0C8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04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C13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import into mitochondrial intermembrane spac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CD52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856</w:t>
            </w:r>
          </w:p>
        </w:tc>
      </w:tr>
      <w:tr w:rsidR="00660102" w:rsidRPr="004F39F9" w14:paraId="0CB0E3C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1D97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99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020B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water homeosta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3E3B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3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30D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74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C731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ydrogen peroxide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7D41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106</w:t>
            </w:r>
          </w:p>
        </w:tc>
      </w:tr>
      <w:tr w:rsidR="00660102" w:rsidRPr="004F39F9" w14:paraId="0D67B96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211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9040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4AB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loem nitrate load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D0C1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60E-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61A5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919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C32D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arginine methylation, to asymmetrical-dimethyl arginin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87D9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114</w:t>
            </w:r>
          </w:p>
        </w:tc>
      </w:tr>
      <w:tr w:rsidR="00660102" w:rsidRPr="004F39F9" w14:paraId="494741B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0047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7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96DC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meristem grow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640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00E-0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296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533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0D9F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eptidyl-tyrosine dephosphoryl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9D2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266</w:t>
            </w:r>
          </w:p>
        </w:tc>
      </w:tr>
      <w:tr w:rsidR="00660102" w:rsidRPr="004F39F9" w14:paraId="21B1D84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03EC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9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52E7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propanoid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43A5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FBF0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F4C3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abscisic acid-activ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B1B4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292</w:t>
            </w:r>
          </w:p>
        </w:tc>
      </w:tr>
      <w:tr w:rsidR="00660102" w:rsidRPr="004F39F9" w14:paraId="0C1E6F1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29D5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82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F1D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stabiliz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ABFD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F88E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03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FD4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ar polyadenylation-dependent tRNA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8743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17</w:t>
            </w:r>
          </w:p>
        </w:tc>
      </w:tr>
      <w:tr w:rsidR="00660102" w:rsidRPr="004F39F9" w14:paraId="69F5C37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9A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714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0817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rug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38CB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B3F0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5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E8A1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str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4B9B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52</w:t>
            </w:r>
          </w:p>
        </w:tc>
      </w:tr>
      <w:tr w:rsidR="00660102" w:rsidRPr="004F39F9" w14:paraId="7319161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8EDE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5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C3EF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ulticellular organism ag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67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22F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46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06D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cylglycerol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87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86</w:t>
            </w:r>
          </w:p>
        </w:tc>
      </w:tr>
      <w:tr w:rsidR="00660102" w:rsidRPr="004F39F9" w14:paraId="45DDF7C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0F24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68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69B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hotosynthesis, light rea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F462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214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166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9CC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ypoxia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77AC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597</w:t>
            </w:r>
          </w:p>
        </w:tc>
      </w:tr>
      <w:tr w:rsidR="00660102" w:rsidRPr="004F39F9" w14:paraId="2D5E19B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DB0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0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D06D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itrogen compound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D210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8F41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1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FB6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popto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2AC7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685</w:t>
            </w:r>
          </w:p>
        </w:tc>
      </w:tr>
      <w:tr w:rsidR="00660102" w:rsidRPr="004F39F9" w14:paraId="2AEF864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DFAF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667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2B6D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antibioti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E3F4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DB44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588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AA20C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hydrogen peroxide mediated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896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726</w:t>
            </w:r>
          </w:p>
        </w:tc>
      </w:tr>
      <w:tr w:rsidR="00660102" w:rsidRPr="004F39F9" w14:paraId="7E541F6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FBC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5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E1D8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fruct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F7B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F3DB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F504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ycine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8641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758</w:t>
            </w:r>
          </w:p>
        </w:tc>
      </w:tr>
      <w:tr w:rsidR="00660102" w:rsidRPr="004F39F9" w14:paraId="3815B2F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52E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8342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vitamin E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5BFF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53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27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C713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erbivor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02B3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868</w:t>
            </w:r>
          </w:p>
        </w:tc>
      </w:tr>
      <w:tr w:rsidR="00660102" w:rsidRPr="004F39F9" w14:paraId="28DD695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FA87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5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A4F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istid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A5E8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87A7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8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F0DE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ndoleacetic acid biosynthet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46B1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939</w:t>
            </w:r>
          </w:p>
        </w:tc>
      </w:tr>
      <w:tr w:rsidR="00660102" w:rsidRPr="004F39F9" w14:paraId="51D4AAF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DE3A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53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2487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phenylalan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3DBA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F1D6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77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86AB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redox stat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33C7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977</w:t>
            </w:r>
          </w:p>
        </w:tc>
      </w:tr>
      <w:tr w:rsidR="00660102" w:rsidRPr="004F39F9" w14:paraId="56A21D9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EB6C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8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6678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ositive regulation of cellular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fens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E763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A037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103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3736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ar polyadenylation-dependent rRNA ca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FE0D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12</w:t>
            </w:r>
          </w:p>
        </w:tc>
      </w:tr>
      <w:tr w:rsidR="00660102" w:rsidRPr="004F39F9" w14:paraId="1C2D8F05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9A4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7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A516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oxidative str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145D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3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15A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97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4ECD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istone H3-R17 methyl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F2A7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24</w:t>
            </w:r>
          </w:p>
        </w:tc>
      </w:tr>
      <w:tr w:rsidR="00660102" w:rsidRPr="004F39F9" w14:paraId="08186BC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480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60F8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high light intens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E6C6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3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CA3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97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B4973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histone H3-R26 methylatio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D78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24</w:t>
            </w:r>
          </w:p>
        </w:tc>
      </w:tr>
      <w:tr w:rsidR="00660102" w:rsidRPr="004F39F9" w14:paraId="6C7CC99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BCE9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407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074A2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oxin ca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72A2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4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979C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1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0BB8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viru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7F3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045</w:t>
            </w:r>
          </w:p>
        </w:tc>
      </w:tr>
      <w:tr w:rsidR="00660102" w:rsidRPr="004F39F9" w14:paraId="52C3EBE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E03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36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BD6D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af develop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E502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58B7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190207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3F69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sal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919E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103</w:t>
            </w:r>
          </w:p>
        </w:tc>
      </w:tr>
      <w:tr w:rsidR="00660102" w:rsidRPr="004F39F9" w14:paraId="4A4613B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5B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530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B7C36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aurine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8D6C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05E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17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7F2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euron projection development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EE5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273</w:t>
            </w:r>
          </w:p>
        </w:tc>
      </w:tr>
      <w:tr w:rsidR="00660102" w:rsidRPr="004F39F9" w14:paraId="74007D8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E147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314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D92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1 to G0 transi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C5E33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6B5F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3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0146F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ne-carbon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CAD4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317</w:t>
            </w:r>
          </w:p>
        </w:tc>
      </w:tr>
      <w:tr w:rsidR="00660102" w:rsidRPr="004F39F9" w14:paraId="30E11CB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C336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1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CD967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ligosaccharide metabol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CF5E0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5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141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41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515A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nt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-kaurene oxidation to kaurenoic acid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B8598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327</w:t>
            </w:r>
          </w:p>
        </w:tc>
      </w:tr>
      <w:tr w:rsidR="00660102" w:rsidRPr="004F39F9" w14:paraId="0B70E2C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6918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211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A0970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nisotropic cell grow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8F14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6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CA6E6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01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C6A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stablishment of cell polarit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0F3A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507</w:t>
            </w:r>
          </w:p>
        </w:tc>
      </w:tr>
      <w:tr w:rsidR="00660102" w:rsidRPr="004F39F9" w14:paraId="2983105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7D4D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5072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DF87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iron ion homeosta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14FA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7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8DD5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4475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0CE4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4 snRNA 3'-end process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6CBB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531</w:t>
            </w:r>
          </w:p>
        </w:tc>
      </w:tr>
      <w:tr w:rsidR="00660102" w:rsidRPr="004F39F9" w14:paraId="2A7A551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79F8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78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07695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biological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1F8D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4FBBF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6266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A907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-glycan processing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53B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628</w:t>
            </w:r>
          </w:p>
        </w:tc>
      </w:tr>
      <w:tr w:rsidR="00660102" w:rsidRPr="004F39F9" w14:paraId="7E06B64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8475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39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C4C14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iron 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715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CA4F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54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0BF8A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-acetylneuraminate metabolic proces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F2F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628</w:t>
            </w:r>
          </w:p>
        </w:tc>
      </w:tr>
      <w:tr w:rsidR="00660102" w:rsidRPr="004F39F9" w14:paraId="4D15AF6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C21AD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118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E02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rRNA </w:t>
            </w:r>
            <w:proofErr w:type="spellStart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seudouridine</w:t>
            </w:r>
            <w:proofErr w:type="spellEnd"/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synthe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8577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05084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2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D9B18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light intensity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3919A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829</w:t>
            </w:r>
          </w:p>
        </w:tc>
      </w:tr>
      <w:tr w:rsidR="00660102" w:rsidRPr="004F39F9" w14:paraId="04FD08E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65F47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36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1F95E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unsaturated fatty acid biosynthetic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84512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86AC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913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16B19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nsory perception of bitter tast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6663E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929</w:t>
            </w:r>
          </w:p>
        </w:tc>
      </w:tr>
      <w:tr w:rsidR="00660102" w:rsidRPr="004F39F9" w14:paraId="30732B3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C52F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315</w:t>
            </w:r>
          </w:p>
        </w:tc>
        <w:tc>
          <w:tcPr>
            <w:tcW w:w="4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035B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nidium form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59F49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8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C9C91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80</w:t>
            </w:r>
          </w:p>
        </w:tc>
        <w:tc>
          <w:tcPr>
            <w:tcW w:w="6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F59FD" w14:textId="77777777" w:rsidR="00660102" w:rsidRPr="004F39F9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floral meristem growth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C2DBB" w14:textId="77777777" w:rsidR="00660102" w:rsidRPr="004F39F9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4F39F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994</w:t>
            </w:r>
          </w:p>
        </w:tc>
      </w:tr>
    </w:tbl>
    <w:p w14:paraId="4D4D8D02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33277020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0B0552C5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66450C8E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01FF9E3F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466697A0" w14:textId="77777777" w:rsidR="00660102" w:rsidRPr="00DD77CC" w:rsidRDefault="00660102" w:rsidP="00660102">
      <w:pPr>
        <w:tabs>
          <w:tab w:val="left" w:pos="6468"/>
        </w:tabs>
        <w:rPr>
          <w:rFonts w:ascii="Times New Roman" w:hAnsi="Times New Roman" w:cs="Times New Roman"/>
          <w:i/>
          <w:sz w:val="32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i/>
          <w:sz w:val="24"/>
        </w:rPr>
        <w:t>S</w:t>
      </w:r>
      <w:r w:rsidR="00D75D7E">
        <w:rPr>
          <w:rFonts w:ascii="Times New Roman" w:hAnsi="Times New Roman" w:cs="Times New Roman"/>
          <w:b/>
          <w:i/>
          <w:sz w:val="24"/>
        </w:rPr>
        <w:t>6</w:t>
      </w:r>
      <w:r w:rsidRPr="00DD77CC">
        <w:rPr>
          <w:rFonts w:ascii="Times New Roman" w:hAnsi="Times New Roman" w:cs="Times New Roman"/>
          <w:i/>
          <w:sz w:val="24"/>
        </w:rPr>
        <w:t xml:space="preserve"> List of enriched GO-BPs (FRD &lt; 0.05) from</w:t>
      </w:r>
      <w:r>
        <w:rPr>
          <w:rFonts w:ascii="Times New Roman" w:hAnsi="Times New Roman" w:cs="Times New Roman"/>
          <w:i/>
          <w:sz w:val="24"/>
        </w:rPr>
        <w:t xml:space="preserve"> non-primed</w:t>
      </w:r>
      <w:r w:rsidR="00D53E1D">
        <w:rPr>
          <w:rFonts w:ascii="Times New Roman" w:hAnsi="Times New Roman" w:cs="Times New Roman"/>
          <w:i/>
          <w:sz w:val="24"/>
        </w:rPr>
        <w:t xml:space="preserve"> C.</w:t>
      </w:r>
      <w:r w:rsidRPr="00DD77CC">
        <w:rPr>
          <w:rFonts w:ascii="Times New Roman" w:hAnsi="Times New Roman" w:cs="Times New Roman"/>
          <w:i/>
          <w:sz w:val="24"/>
        </w:rPr>
        <w:t xml:space="preserve"> nodosa. GO-BPs relate to thermal stress response are in </w:t>
      </w:r>
      <w:r w:rsidRPr="00DD77CC">
        <w:rPr>
          <w:rFonts w:ascii="Times New Roman" w:hAnsi="Times New Roman" w:cs="Times New Roman"/>
          <w:b/>
          <w:i/>
          <w:sz w:val="24"/>
        </w:rPr>
        <w:t>bold</w:t>
      </w:r>
      <w:r w:rsidRPr="00DD77CC">
        <w:rPr>
          <w:rFonts w:ascii="Times New Roman" w:hAnsi="Times New Roman" w:cs="Times New Roman"/>
          <w:i/>
          <w:sz w:val="24"/>
        </w:rPr>
        <w:t>.</w:t>
      </w:r>
    </w:p>
    <w:tbl>
      <w:tblPr>
        <w:tblW w:w="13422" w:type="dxa"/>
        <w:tblLook w:val="04A0" w:firstRow="1" w:lastRow="0" w:firstColumn="1" w:lastColumn="0" w:noHBand="0" w:noVBand="1"/>
      </w:tblPr>
      <w:tblGrid>
        <w:gridCol w:w="1052"/>
        <w:gridCol w:w="5180"/>
        <w:gridCol w:w="880"/>
        <w:gridCol w:w="1052"/>
        <w:gridCol w:w="4498"/>
        <w:gridCol w:w="760"/>
      </w:tblGrid>
      <w:tr w:rsidR="00660102" w:rsidRPr="00711D5E" w14:paraId="110505B5" w14:textId="77777777" w:rsidTr="00AD76A0">
        <w:trPr>
          <w:trHeight w:val="204"/>
        </w:trPr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AC9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5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0268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839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945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4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4C9C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E3CF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</w:tr>
      <w:tr w:rsidR="00660102" w:rsidRPr="00711D5E" w14:paraId="04B34CF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8A98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981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53ED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asparagine biosynthet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6C6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30E-1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1C726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41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1DB11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mine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DE1F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8942</w:t>
            </w:r>
          </w:p>
        </w:tc>
      </w:tr>
      <w:tr w:rsidR="00660102" w:rsidRPr="00711D5E" w14:paraId="3356EA0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CD0C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979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2912D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oxidative str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436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90E-1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E173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59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D6230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phenylalanine ca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C90A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9039</w:t>
            </w:r>
          </w:p>
        </w:tc>
      </w:tr>
      <w:tr w:rsidR="00660102" w:rsidRPr="00711D5E" w14:paraId="3796C3A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CFCB0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02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6C63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refolding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F743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60E-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93C7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05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171B4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otoinhibi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3E360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0211</w:t>
            </w:r>
          </w:p>
        </w:tc>
      </w:tr>
      <w:tr w:rsidR="00660102" w:rsidRPr="00711D5E" w14:paraId="094D450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899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30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DD4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ne-carbon me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9715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ED9B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0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2647E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hotosystem II repair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6260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128</w:t>
            </w:r>
          </w:p>
        </w:tc>
      </w:tr>
      <w:tr w:rsidR="00660102" w:rsidRPr="00711D5E" w14:paraId="4CA02AF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E657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8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6DE4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ibberellin biosynthet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AC44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1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BA3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58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DF6A7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ollen </w:t>
            </w:r>
            <w:proofErr w:type="spellStart"/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xine</w:t>
            </w:r>
            <w:proofErr w:type="spellEnd"/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forma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309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2074</w:t>
            </w:r>
          </w:p>
        </w:tc>
      </w:tr>
      <w:tr w:rsidR="00660102" w:rsidRPr="00711D5E" w14:paraId="54DECDE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CAB4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913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BE6E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eprophase band assembly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D2A3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7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8AEC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93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5263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ethylene biosynthet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7C85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2686</w:t>
            </w:r>
          </w:p>
        </w:tc>
      </w:tr>
      <w:tr w:rsidR="00660102" w:rsidRPr="00711D5E" w14:paraId="15343F0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F397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80022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C7CCC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imary root development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C6D8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49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2FFE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255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11B2A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ibosome assembl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BDB9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286</w:t>
            </w:r>
          </w:p>
        </w:tc>
      </w:tr>
      <w:tr w:rsidR="00660102" w:rsidRPr="00711D5E" w14:paraId="44CBD842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674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8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D15C8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pH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98C7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DD5B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629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DBC2E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ipid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9089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731</w:t>
            </w:r>
          </w:p>
        </w:tc>
      </w:tr>
      <w:tr w:rsidR="00660102" w:rsidRPr="00711D5E" w14:paraId="19B9C274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42D6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6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F7314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hotosynthesis, light harvesting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C73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7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D7A0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FFBF1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auxin-activated </w:t>
            </w:r>
            <w:proofErr w:type="spellStart"/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ling</w:t>
            </w:r>
            <w:proofErr w:type="spellEnd"/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pathwa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47B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8009</w:t>
            </w:r>
          </w:p>
        </w:tc>
      </w:tr>
      <w:tr w:rsidR="00660102" w:rsidRPr="00711D5E" w14:paraId="40A8B9C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596B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9752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485CA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arboxylic acid me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418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3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3CF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790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723BF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catalytic activit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33EA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8688</w:t>
            </w:r>
          </w:p>
        </w:tc>
      </w:tr>
      <w:tr w:rsidR="00660102" w:rsidRPr="00711D5E" w14:paraId="03A50831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C116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30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3D3BD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secre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ECC2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88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F3D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2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99316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hylakoid membrane organiza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CA93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19068</w:t>
            </w:r>
          </w:p>
        </w:tc>
      </w:tr>
      <w:tr w:rsidR="00660102" w:rsidRPr="00711D5E" w14:paraId="587874F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7E56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086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8F46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ortical cytoskeleton organiza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474E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27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65E5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12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E434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ansla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84840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0299</w:t>
            </w:r>
          </w:p>
        </w:tc>
      </w:tr>
      <w:tr w:rsidR="00660102" w:rsidRPr="00711D5E" w14:paraId="3A0F405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575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0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05BA2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xenobiotic me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82F5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48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C0B9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108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9A64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alate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DE10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3243</w:t>
            </w:r>
          </w:p>
        </w:tc>
      </w:tr>
      <w:tr w:rsidR="00660102" w:rsidRPr="00711D5E" w14:paraId="5094335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4C97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8298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27F7F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-chromophore linkag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293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95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4FDF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73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1A1E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abscisic acid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B0A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5805</w:t>
            </w:r>
          </w:p>
        </w:tc>
      </w:tr>
      <w:tr w:rsidR="00660102" w:rsidRPr="00711D5E" w14:paraId="18C6D86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2527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0994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29279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lipid ca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9ED5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197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1EF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3104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3F4B1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ene silencing by RN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F0EC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6505</w:t>
            </w:r>
          </w:p>
        </w:tc>
      </w:tr>
      <w:tr w:rsidR="00660102" w:rsidRPr="00711D5E" w14:paraId="53A2868F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81D9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272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4ED18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lysaccharide ca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8A27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23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5720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2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12590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nidimensional cell growth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AF55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27685</w:t>
            </w:r>
          </w:p>
        </w:tc>
      </w:tr>
      <w:tr w:rsidR="00660102" w:rsidRPr="00711D5E" w14:paraId="121597F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FD2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13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BCB62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tassium ion transport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633C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83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C8C6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45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3B0C6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folding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75E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0844</w:t>
            </w:r>
          </w:p>
        </w:tc>
      </w:tr>
      <w:tr w:rsidR="00660102" w:rsidRPr="00711D5E" w14:paraId="528AEFEB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4495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6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10DA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UDP-glucuronate biosynthet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9664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1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52E33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1258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A18C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rotein polymeriza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FB6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1516</w:t>
            </w:r>
          </w:p>
        </w:tc>
      </w:tr>
      <w:tr w:rsidR="00660102" w:rsidRPr="00711D5E" w14:paraId="4E3506E3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2DF1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542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461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sponse to hydrogen peroxid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B78B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37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292D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3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923B2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sponse to toxic substanc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B1D70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1721</w:t>
            </w:r>
          </w:p>
        </w:tc>
      </w:tr>
      <w:tr w:rsidR="00660102" w:rsidRPr="00711D5E" w14:paraId="31966949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0AF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51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F205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lutathione ca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85A1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19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C58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45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B779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 redox homeostasi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856C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3334</w:t>
            </w:r>
          </w:p>
        </w:tc>
      </w:tr>
      <w:tr w:rsidR="00660102" w:rsidRPr="00711D5E" w14:paraId="51A7D970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1F08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45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66C06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ed germina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B068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26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58B6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11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1067D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oside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2EC1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7104</w:t>
            </w:r>
          </w:p>
        </w:tc>
      </w:tr>
      <w:tr w:rsidR="00660102" w:rsidRPr="00711D5E" w14:paraId="071F87A6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889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98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EAA3A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propanoid me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5FF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5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E777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701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050C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crotubule-based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057A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7654</w:t>
            </w:r>
          </w:p>
        </w:tc>
      </w:tr>
      <w:tr w:rsidR="00660102" w:rsidRPr="00711D5E" w14:paraId="398DDA9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A6F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029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8823C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seed germina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F5F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74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1BB9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33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71B33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nucleosome assembl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50F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8229</w:t>
            </w:r>
          </w:p>
        </w:tc>
      </w:tr>
      <w:tr w:rsidR="00660102" w:rsidRPr="00711D5E" w14:paraId="5EB3230A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8C6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5987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0382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crose catabol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AC2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486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4289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2593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6DDB5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active oxygen species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45E5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39636</w:t>
            </w:r>
          </w:p>
        </w:tc>
      </w:tr>
      <w:tr w:rsidR="00660102" w:rsidRPr="00711D5E" w14:paraId="0B55075E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419C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8510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D3398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timing of transition from vegetative to reproductive phas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11B5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561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1EF1B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5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EC23C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P biosynthet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796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44569</w:t>
            </w:r>
          </w:p>
        </w:tc>
      </w:tr>
      <w:tr w:rsidR="00660102" w:rsidRPr="00711D5E" w14:paraId="7268A46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6089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00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5B3C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innamic acid biosynthet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E31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627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9B2F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150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88FE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eaf senescenc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B5B42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44625</w:t>
            </w:r>
          </w:p>
        </w:tc>
      </w:tr>
      <w:tr w:rsidR="00660102" w:rsidRPr="00711D5E" w14:paraId="33A2A6E8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8E54E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598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B6F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ucrose biosynthetic proces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864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683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C9254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099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8020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ricarboxylic acid cycl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E1CC5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48278</w:t>
            </w:r>
          </w:p>
        </w:tc>
      </w:tr>
      <w:tr w:rsidR="00660102" w:rsidRPr="00711D5E" w14:paraId="2E65D12D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9D6F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603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9768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response to phosphate starva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22F0C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837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3CE07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4237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3993D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ellular metabolic proces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AA9ED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48504</w:t>
            </w:r>
          </w:p>
        </w:tc>
      </w:tr>
      <w:tr w:rsidR="00660102" w:rsidRPr="00711D5E" w14:paraId="2D13927C" w14:textId="77777777" w:rsidTr="00AD76A0">
        <w:trPr>
          <w:trHeight w:val="204"/>
        </w:trPr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66A4A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0226</w:t>
            </w:r>
          </w:p>
        </w:tc>
        <w:tc>
          <w:tcPr>
            <w:tcW w:w="5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86289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microtubule cytoskeleton organization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910D1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882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6DCBF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F556B" w14:textId="77777777" w:rsidR="00660102" w:rsidRPr="00711D5E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CAF08" w14:textId="77777777" w:rsidR="00660102" w:rsidRPr="00711D5E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711D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</w:tbl>
    <w:p w14:paraId="62E76AF3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62FEC631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63061E70" w14:textId="77777777" w:rsidR="00660102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</w:pPr>
    </w:p>
    <w:p w14:paraId="7CCAAA51" w14:textId="77777777" w:rsidR="00660102" w:rsidRPr="004F39F9" w:rsidRDefault="00660102" w:rsidP="00660102">
      <w:pPr>
        <w:tabs>
          <w:tab w:val="left" w:pos="6468"/>
        </w:tabs>
        <w:rPr>
          <w:rFonts w:ascii="Times New Roman" w:hAnsi="Times New Roman" w:cs="Times New Roman"/>
          <w:sz w:val="24"/>
        </w:rPr>
        <w:sectPr w:rsidR="00660102" w:rsidRPr="004F39F9" w:rsidSect="00F11BB6">
          <w:pgSz w:w="16838" w:h="11906" w:orient="landscape" w:code="9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5F4DA65" w14:textId="77777777" w:rsidR="00660102" w:rsidRPr="00DD77CC" w:rsidRDefault="00660102" w:rsidP="00660102">
      <w:pPr>
        <w:tabs>
          <w:tab w:val="left" w:pos="6468"/>
        </w:tabs>
        <w:jc w:val="both"/>
        <w:rPr>
          <w:rFonts w:ascii="Times New Roman" w:hAnsi="Times New Roman" w:cs="Times New Roman"/>
          <w:i/>
          <w:sz w:val="24"/>
        </w:rPr>
      </w:pPr>
      <w:r w:rsidRPr="00DD77CC">
        <w:rPr>
          <w:rFonts w:ascii="Times New Roman" w:hAnsi="Times New Roman" w:cs="Times New Roman"/>
          <w:b/>
          <w:i/>
          <w:sz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i/>
          <w:sz w:val="24"/>
        </w:rPr>
        <w:t>S</w:t>
      </w:r>
      <w:r w:rsidR="00D75D7E">
        <w:rPr>
          <w:rFonts w:ascii="Times New Roman" w:hAnsi="Times New Roman" w:cs="Times New Roman"/>
          <w:b/>
          <w:i/>
          <w:sz w:val="24"/>
        </w:rPr>
        <w:t>7</w:t>
      </w:r>
      <w:r w:rsidRPr="00DD77CC">
        <w:rPr>
          <w:rFonts w:ascii="Times New Roman" w:hAnsi="Times New Roman" w:cs="Times New Roman"/>
          <w:i/>
          <w:sz w:val="24"/>
        </w:rPr>
        <w:t xml:space="preserve"> List of enriched GO-BPs (FRD &lt; 0.05) from</w:t>
      </w:r>
      <w:r>
        <w:rPr>
          <w:rFonts w:ascii="Times New Roman" w:hAnsi="Times New Roman" w:cs="Times New Roman"/>
          <w:i/>
          <w:sz w:val="24"/>
        </w:rPr>
        <w:t xml:space="preserve"> heat-primed</w:t>
      </w:r>
      <w:r w:rsidR="00D53E1D">
        <w:rPr>
          <w:rFonts w:ascii="Times New Roman" w:hAnsi="Times New Roman" w:cs="Times New Roman"/>
          <w:i/>
          <w:sz w:val="24"/>
        </w:rPr>
        <w:t xml:space="preserve"> C.</w:t>
      </w:r>
      <w:r w:rsidRPr="00DD77CC">
        <w:rPr>
          <w:rFonts w:ascii="Times New Roman" w:hAnsi="Times New Roman" w:cs="Times New Roman"/>
          <w:i/>
          <w:sz w:val="24"/>
        </w:rPr>
        <w:t xml:space="preserve"> nodosa. GO-BPs relate to thermal stress response are in </w:t>
      </w:r>
      <w:r w:rsidRPr="00DD77CC">
        <w:rPr>
          <w:rFonts w:ascii="Times New Roman" w:hAnsi="Times New Roman" w:cs="Times New Roman"/>
          <w:b/>
          <w:i/>
          <w:sz w:val="24"/>
        </w:rPr>
        <w:t>bold</w:t>
      </w:r>
      <w:r w:rsidRPr="00DD77CC">
        <w:rPr>
          <w:rFonts w:ascii="Times New Roman" w:hAnsi="Times New Roman" w:cs="Times New Roman"/>
          <w:i/>
          <w:sz w:val="24"/>
        </w:rPr>
        <w:t>.</w:t>
      </w:r>
    </w:p>
    <w:tbl>
      <w:tblPr>
        <w:tblW w:w="5660" w:type="dxa"/>
        <w:tblInd w:w="1555" w:type="dxa"/>
        <w:tblLook w:val="04A0" w:firstRow="1" w:lastRow="0" w:firstColumn="1" w:lastColumn="0" w:noHBand="0" w:noVBand="1"/>
      </w:tblPr>
      <w:tblGrid>
        <w:gridCol w:w="1100"/>
        <w:gridCol w:w="3620"/>
        <w:gridCol w:w="940"/>
      </w:tblGrid>
      <w:tr w:rsidR="00660102" w:rsidRPr="00A060C6" w14:paraId="4355ACFE" w14:textId="77777777" w:rsidTr="00AD76A0">
        <w:trPr>
          <w:trHeight w:val="204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AF6A3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ID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4898F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O - Biological proces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DEB39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DR</w:t>
            </w:r>
          </w:p>
        </w:tc>
      </w:tr>
      <w:tr w:rsidR="00660102" w:rsidRPr="00A060C6" w14:paraId="27690E01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A6A75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52865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2F0B4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-deoxy-D-xylulose 5-phosphate biosynthesi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204E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50E-16</w:t>
            </w:r>
          </w:p>
        </w:tc>
      </w:tr>
      <w:tr w:rsidR="00660102" w:rsidRPr="00A060C6" w14:paraId="337C8221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B02A7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228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17352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hiamine biosynthet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E289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70E-13</w:t>
            </w:r>
          </w:p>
        </w:tc>
      </w:tr>
      <w:tr w:rsidR="00660102" w:rsidRPr="00A060C6" w14:paraId="60DA2E28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8F618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800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C2D8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cinnamic acid biosynthet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0C749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9.10E-11</w:t>
            </w:r>
          </w:p>
        </w:tc>
      </w:tr>
      <w:tr w:rsidR="00660102" w:rsidRPr="00A060C6" w14:paraId="7C6E39F1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9B14A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559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327EB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phenylalanine catabol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F3983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6.30E-10</w:t>
            </w:r>
          </w:p>
        </w:tc>
      </w:tr>
      <w:tr w:rsidR="00660102" w:rsidRPr="00A060C6" w14:paraId="58975C41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CD36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6114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A516E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terpenoid biosynthet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C760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60E-08</w:t>
            </w:r>
          </w:p>
        </w:tc>
      </w:tr>
      <w:tr w:rsidR="00660102" w:rsidRPr="00A060C6" w14:paraId="619CCA15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B1429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85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14DF9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regulation of pH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2491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1.40E-05</w:t>
            </w:r>
          </w:p>
        </w:tc>
      </w:tr>
      <w:tr w:rsidR="00660102" w:rsidRPr="00A060C6" w14:paraId="24FFE3C7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167B0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2026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39F87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rotein refolding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C0104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4.80E-05</w:t>
            </w:r>
          </w:p>
        </w:tc>
      </w:tr>
      <w:tr w:rsidR="00660102" w:rsidRPr="00A060C6" w14:paraId="37829512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1FD5F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98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1E235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henylpropanoid metabol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FC3AC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15</w:t>
            </w:r>
          </w:p>
        </w:tc>
      </w:tr>
      <w:tr w:rsidR="00660102" w:rsidRPr="00A060C6" w14:paraId="13281BF4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DA97C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81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BBAA2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potassium ion transport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3C8B8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</w:t>
            </w:r>
          </w:p>
        </w:tc>
      </w:tr>
      <w:tr w:rsidR="00660102" w:rsidRPr="00A060C6" w14:paraId="3CB1355D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522B5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094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11CAC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L-phenylalanine biosynthet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5BEB1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024</w:t>
            </w:r>
          </w:p>
        </w:tc>
      </w:tr>
      <w:tr w:rsidR="00660102" w:rsidRPr="00A060C6" w14:paraId="68C340B0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8F8F0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584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0C51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pollen </w:t>
            </w:r>
            <w:proofErr w:type="spellStart"/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exine</w:t>
            </w:r>
            <w:proofErr w:type="spellEnd"/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 xml:space="preserve"> formation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C6674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144</w:t>
            </w:r>
          </w:p>
        </w:tc>
      </w:tr>
      <w:tr w:rsidR="00660102" w:rsidRPr="00A060C6" w14:paraId="497F5FDC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83E5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4589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A781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ositive regulation of transcription, DNA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EC5D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561</w:t>
            </w:r>
          </w:p>
        </w:tc>
      </w:tr>
      <w:tr w:rsidR="00660102" w:rsidRPr="00A060C6" w14:paraId="678BC459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D5DFA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30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B1E9A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one-carbon metabol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1F189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063</w:t>
            </w:r>
          </w:p>
        </w:tc>
      </w:tr>
      <w:tr w:rsidR="00660102" w:rsidRPr="00A060C6" w14:paraId="1DBB43D1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87148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6754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EC707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ATP biosynthetic proces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125C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672</w:t>
            </w:r>
          </w:p>
        </w:tc>
      </w:tr>
      <w:tr w:rsidR="00660102" w:rsidRPr="00A060C6" w14:paraId="12577178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6E16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7048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0E92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detection of hypoxia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4C2F0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2801</w:t>
            </w:r>
          </w:p>
        </w:tc>
      </w:tr>
      <w:tr w:rsidR="00660102" w:rsidRPr="00A060C6" w14:paraId="0D77F4B6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8BADF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1022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D248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econdary shoot formation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E2C2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344</w:t>
            </w:r>
          </w:p>
        </w:tc>
      </w:tr>
      <w:tr w:rsidR="00660102" w:rsidRPr="00A060C6" w14:paraId="5ED65A1C" w14:textId="77777777" w:rsidTr="00AD76A0">
        <w:trPr>
          <w:trHeight w:val="20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A17D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GO:000964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71B2B" w14:textId="77777777" w:rsidR="00660102" w:rsidRPr="00A060C6" w:rsidRDefault="00660102" w:rsidP="00AD76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shade avoidance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A0388" w14:textId="77777777" w:rsidR="00660102" w:rsidRPr="00A060C6" w:rsidRDefault="00660102" w:rsidP="00AD76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</w:pPr>
            <w:r w:rsidRPr="00A060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GB"/>
              </w:rPr>
              <w:t>0.038</w:t>
            </w:r>
          </w:p>
        </w:tc>
      </w:tr>
    </w:tbl>
    <w:p w14:paraId="604BDEFA" w14:textId="77777777" w:rsidR="00476627" w:rsidRPr="00F227E5" w:rsidRDefault="00476627" w:rsidP="00D97D3C">
      <w:pPr>
        <w:spacing w:line="480" w:lineRule="auto"/>
        <w:rPr>
          <w:rFonts w:ascii="Times New Roman" w:hAnsi="Times New Roman" w:cs="Times New Roman"/>
          <w:sz w:val="24"/>
        </w:rPr>
      </w:pPr>
    </w:p>
    <w:p w14:paraId="59B611DB" w14:textId="77777777" w:rsidR="00867B48" w:rsidRPr="00F227E5" w:rsidRDefault="00867B48" w:rsidP="008B626D">
      <w:pPr>
        <w:spacing w:line="480" w:lineRule="auto"/>
        <w:rPr>
          <w:rFonts w:ascii="Times New Roman" w:hAnsi="Times New Roman" w:cs="Times New Roman"/>
        </w:rPr>
      </w:pPr>
    </w:p>
    <w:sectPr w:rsidR="00867B48" w:rsidRPr="00F227E5" w:rsidSect="00F11BB6">
      <w:type w:val="continuous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F09F2" w16cex:dateUtc="2022-03-20T12:03:00Z"/>
  <w16cex:commentExtensible w16cex:durableId="25EF09F3" w16cex:dateUtc="2022-03-16T10:45:00Z"/>
  <w16cex:commentExtensible w16cex:durableId="25EF09F4" w16cex:dateUtc="2022-03-20T12:10:00Z"/>
  <w16cex:commentExtensible w16cex:durableId="25EF2C73" w16cex:dateUtc="2022-03-30T17:22:00Z"/>
  <w16cex:commentExtensible w16cex:durableId="25EF2CA9" w16cex:dateUtc="2022-03-30T17:23:00Z"/>
  <w16cex:commentExtensible w16cex:durableId="25EF09F5" w16cex:dateUtc="2022-03-16T10:46:00Z"/>
  <w16cex:commentExtensible w16cex:durableId="25EF09F6" w16cex:dateUtc="2022-03-20T12:24:00Z"/>
  <w16cex:commentExtensible w16cex:durableId="25EF09F7" w16cex:dateUtc="2022-03-16T10:51:00Z"/>
  <w16cex:commentExtensible w16cex:durableId="25EF09F8" w16cex:dateUtc="2022-02-24T17:38:00Z"/>
  <w16cex:commentExtensible w16cex:durableId="25EF09F9" w16cex:dateUtc="2022-02-14T15:27:00Z"/>
  <w16cex:commentExtensible w16cex:durableId="25EF09FA" w16cex:dateUtc="2022-02-14T15:48:00Z"/>
  <w16cex:commentExtensible w16cex:durableId="25EF09FB" w16cex:dateUtc="2022-03-20T12:28:00Z"/>
  <w16cex:commentExtensible w16cex:durableId="25EF09FC" w16cex:dateUtc="2022-02-14T16:49:00Z"/>
  <w16cex:commentExtensible w16cex:durableId="25EF09FD" w16cex:dateUtc="2022-03-16T10:54:00Z"/>
  <w16cex:commentExtensible w16cex:durableId="25EF09FE" w16cex:dateUtc="2022-03-20T12:39:00Z"/>
  <w16cex:commentExtensible w16cex:durableId="25EF09FF" w16cex:dateUtc="2022-03-20T12:40:00Z"/>
  <w16cex:commentExtensible w16cex:durableId="25EF0A00" w16cex:dateUtc="2022-02-22T14:40:00Z"/>
  <w16cex:commentExtensible w16cex:durableId="25EF0A01" w16cex:dateUtc="2022-03-20T16:43:00Z"/>
  <w16cex:commentExtensible w16cex:durableId="25EF0A02" w16cex:dateUtc="2022-02-22T14:51:00Z"/>
  <w16cex:commentExtensible w16cex:durableId="25EF0A03" w16cex:dateUtc="2022-02-22T14:50:00Z"/>
  <w16cex:commentExtensible w16cex:durableId="25EF0A04" w16cex:dateUtc="2022-02-22T15:06:00Z"/>
  <w16cex:commentExtensible w16cex:durableId="25EF0A05" w16cex:dateUtc="2022-02-22T15:10:00Z"/>
  <w16cex:commentExtensible w16cex:durableId="25EF0A06" w16cex:dateUtc="2022-03-17T10:34:00Z"/>
  <w16cex:commentExtensible w16cex:durableId="25EF0A07" w16cex:dateUtc="2022-02-22T15:07:00Z"/>
  <w16cex:commentExtensible w16cex:durableId="25EF0A08" w16cex:dateUtc="2022-03-17T10:42:00Z"/>
  <w16cex:commentExtensible w16cex:durableId="25EF347A" w16cex:dateUtc="2022-03-30T17:56:00Z"/>
  <w16cex:commentExtensible w16cex:durableId="25EF0A09" w16cex:dateUtc="2022-03-17T10:55:00Z"/>
  <w16cex:commentExtensible w16cex:durableId="25EF0A0A" w16cex:dateUtc="2022-03-20T15:45:00Z"/>
  <w16cex:commentExtensible w16cex:durableId="25EF3D7D" w16cex:dateUtc="2022-03-30T18:35:00Z"/>
  <w16cex:commentExtensible w16cex:durableId="25EF0A0B" w16cex:dateUtc="2022-02-22T15:41:00Z"/>
  <w16cex:commentExtensible w16cex:durableId="25EF0A0C" w16cex:dateUtc="2022-02-22T15:45:00Z"/>
  <w16cex:commentExtensible w16cex:durableId="25EF0A0D" w16cex:dateUtc="2022-02-22T15:58:00Z"/>
  <w16cex:commentExtensible w16cex:durableId="25EF0A0E" w16cex:dateUtc="2022-03-18T11:17:00Z"/>
  <w16cex:commentExtensible w16cex:durableId="25EF0A0F" w16cex:dateUtc="2022-03-20T16:12:00Z"/>
  <w16cex:commentExtensible w16cex:durableId="25EF0A10" w16cex:dateUtc="2022-03-20T16:34:00Z"/>
  <w16cex:commentExtensible w16cex:durableId="25EF37BC" w16cex:dateUtc="2022-03-30T18:10:00Z"/>
  <w16cex:commentExtensible w16cex:durableId="25EF0A11" w16cex:dateUtc="2022-02-22T16:09:00Z"/>
  <w16cex:commentExtensible w16cex:durableId="25EF395E" w16cex:dateUtc="2022-03-30T18:17:00Z"/>
  <w16cex:commentExtensible w16cex:durableId="25EF0A12" w16cex:dateUtc="2022-03-20T17:07:00Z"/>
  <w16cex:commentExtensible w16cex:durableId="25EF0A13" w16cex:dateUtc="2022-02-24T17:04:00Z"/>
  <w16cex:commentExtensible w16cex:durableId="25EF3A1B" w16cex:dateUtc="2022-03-30T18:20:00Z"/>
  <w16cex:commentExtensible w16cex:durableId="25EF0A14" w16cex:dateUtc="2022-03-20T17:23:00Z"/>
  <w16cex:commentExtensible w16cex:durableId="25EF0A15" w16cex:dateUtc="2022-02-22T18:01:00Z"/>
  <w16cex:commentExtensible w16cex:durableId="25EF38AF" w16cex:dateUtc="2022-03-30T18:14:00Z"/>
  <w16cex:commentExtensible w16cex:durableId="25EF0A16" w16cex:dateUtc="2022-03-18T20:38:00Z"/>
  <w16cex:commentExtensible w16cex:durableId="25EF0A17" w16cex:dateUtc="2022-02-22T18:02:00Z"/>
  <w16cex:commentExtensible w16cex:durableId="25EF0A18" w16cex:dateUtc="2022-03-18T20:40:00Z"/>
  <w16cex:commentExtensible w16cex:durableId="25EF0A19" w16cex:dateUtc="2022-02-22T18:02:00Z"/>
  <w16cex:commentExtensible w16cex:durableId="25EF0A1A" w16cex:dateUtc="2022-02-24T15:52:00Z"/>
  <w16cex:commentExtensible w16cex:durableId="25EF0A1B" w16cex:dateUtc="2022-03-18T20:58:00Z"/>
  <w16cex:commentExtensible w16cex:durableId="25EF3F2D" w16cex:dateUtc="2022-03-30T18:42:00Z"/>
  <w16cex:commentExtensible w16cex:durableId="25EF0A1C" w16cex:dateUtc="2022-03-20T17:42:00Z"/>
  <w16cex:commentExtensible w16cex:durableId="25EF0A1D" w16cex:dateUtc="2022-03-20T17:53:00Z"/>
  <w16cex:commentExtensible w16cex:durableId="25EF0A1E" w16cex:dateUtc="2022-03-18T21:07:00Z"/>
  <w16cex:commentExtensible w16cex:durableId="25EF0A1F" w16cex:dateUtc="2022-02-24T15:24:00Z"/>
  <w16cex:commentExtensible w16cex:durableId="25EF0A20" w16cex:dateUtc="2022-02-24T15:41:00Z"/>
  <w16cex:commentExtensible w16cex:durableId="25EF0A21" w16cex:dateUtc="2022-03-18T21:07:00Z"/>
  <w16cex:commentExtensible w16cex:durableId="25EF0A22" w16cex:dateUtc="2022-02-24T15:27:00Z"/>
  <w16cex:commentExtensible w16cex:durableId="25EF41F7" w16cex:dateUtc="2022-03-30T18:54:00Z"/>
  <w16cex:commentExtensible w16cex:durableId="25EF0A23" w16cex:dateUtc="2022-02-24T15:30:00Z"/>
  <w16cex:commentExtensible w16cex:durableId="25EF0A24" w16cex:dateUtc="2022-02-24T15:39:00Z"/>
  <w16cex:commentExtensible w16cex:durableId="25EF0A25" w16cex:dateUtc="2022-02-24T15:45:00Z"/>
  <w16cex:commentExtensible w16cex:durableId="25EF0A26" w16cex:dateUtc="2022-02-24T15:47:00Z"/>
  <w16cex:commentExtensible w16cex:durableId="25EF0A27" w16cex:dateUtc="2022-03-20T09:56:00Z"/>
  <w16cex:commentExtensible w16cex:durableId="25EF0A28" w16cex:dateUtc="2022-03-20T18:09:00Z"/>
  <w16cex:commentExtensible w16cex:durableId="25EF0A29" w16cex:dateUtc="2022-02-24T16:12:00Z"/>
  <w16cex:commentExtensible w16cex:durableId="25EF0A2A" w16cex:dateUtc="2022-03-20T18:11:00Z"/>
  <w16cex:commentExtensible w16cex:durableId="25EF0A2B" w16cex:dateUtc="2022-03-20T18:12:00Z"/>
  <w16cex:commentExtensible w16cex:durableId="25EF0A2C" w16cex:dateUtc="2022-02-24T16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29C01" w14:textId="77777777" w:rsidR="003C1311" w:rsidRDefault="003C1311" w:rsidP="00867B48">
      <w:pPr>
        <w:spacing w:after="0" w:line="240" w:lineRule="auto"/>
      </w:pPr>
      <w:r>
        <w:separator/>
      </w:r>
    </w:p>
  </w:endnote>
  <w:endnote w:type="continuationSeparator" w:id="0">
    <w:p w14:paraId="6B0BC7D3" w14:textId="77777777" w:rsidR="003C1311" w:rsidRDefault="003C1311" w:rsidP="0086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36477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3E172F" w14:textId="539275FB" w:rsidR="0012016A" w:rsidRDefault="0012016A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08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0C156D" w14:textId="77777777" w:rsidR="0012016A" w:rsidRDefault="0012016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314D3" w14:textId="77777777" w:rsidR="003C1311" w:rsidRDefault="003C1311" w:rsidP="00867B48">
      <w:pPr>
        <w:spacing w:after="0" w:line="240" w:lineRule="auto"/>
      </w:pPr>
      <w:r>
        <w:separator/>
      </w:r>
    </w:p>
  </w:footnote>
  <w:footnote w:type="continuationSeparator" w:id="0">
    <w:p w14:paraId="630B07B1" w14:textId="77777777" w:rsidR="003C1311" w:rsidRDefault="003C1311" w:rsidP="00867B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A04AE"/>
    <w:multiLevelType w:val="multilevel"/>
    <w:tmpl w:val="8EF250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3F41B7A"/>
    <w:multiLevelType w:val="hybridMultilevel"/>
    <w:tmpl w:val="2112FC6A"/>
    <w:lvl w:ilvl="0" w:tplc="495008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26C6"/>
    <w:multiLevelType w:val="hybridMultilevel"/>
    <w:tmpl w:val="0D364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55FDF"/>
    <w:multiLevelType w:val="hybridMultilevel"/>
    <w:tmpl w:val="8418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B3310"/>
    <w:multiLevelType w:val="hybridMultilevel"/>
    <w:tmpl w:val="74F8D168"/>
    <w:lvl w:ilvl="0" w:tplc="2C6A58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3618E"/>
    <w:multiLevelType w:val="hybridMultilevel"/>
    <w:tmpl w:val="AA144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1E5AFC"/>
    <w:multiLevelType w:val="hybridMultilevel"/>
    <w:tmpl w:val="B1408DEE"/>
    <w:lvl w:ilvl="0" w:tplc="949C93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  <w:szCs w:val="24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>
      <w:start w:val="1"/>
      <w:numFmt w:val="decimal"/>
      <w:lvlText w:val="%4."/>
      <w:lvlJc w:val="left"/>
      <w:pPr>
        <w:tabs>
          <w:tab w:val="num" w:pos="5039"/>
        </w:tabs>
        <w:ind w:left="5039" w:hanging="360"/>
      </w:pPr>
      <w:rPr>
        <w:b w:val="0"/>
        <w:i w:val="0"/>
        <w:sz w:val="24"/>
        <w:szCs w:val="24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443BE1"/>
    <w:multiLevelType w:val="multilevel"/>
    <w:tmpl w:val="EA22C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C677BF"/>
    <w:multiLevelType w:val="multilevel"/>
    <w:tmpl w:val="6540D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B27829"/>
    <w:multiLevelType w:val="hybridMultilevel"/>
    <w:tmpl w:val="80A479F2"/>
    <w:lvl w:ilvl="0" w:tplc="DD8E4B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D6113"/>
    <w:multiLevelType w:val="hybridMultilevel"/>
    <w:tmpl w:val="A6ACBC6E"/>
    <w:lvl w:ilvl="0" w:tplc="50C638E0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10AF6"/>
    <w:multiLevelType w:val="multilevel"/>
    <w:tmpl w:val="5490A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3466F5"/>
    <w:multiLevelType w:val="multilevel"/>
    <w:tmpl w:val="0F323A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05A6D96"/>
    <w:multiLevelType w:val="hybridMultilevel"/>
    <w:tmpl w:val="B54A7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55D88"/>
    <w:multiLevelType w:val="hybridMultilevel"/>
    <w:tmpl w:val="0B3412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1523D"/>
    <w:multiLevelType w:val="multilevel"/>
    <w:tmpl w:val="D0EC965C"/>
    <w:lvl w:ilvl="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610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97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3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9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050" w:hanging="1800"/>
      </w:pPr>
      <w:rPr>
        <w:rFonts w:hint="default"/>
      </w:rPr>
    </w:lvl>
  </w:abstractNum>
  <w:abstractNum w:abstractNumId="16" w15:restartNumberingAfterBreak="0">
    <w:nsid w:val="44F64CFE"/>
    <w:multiLevelType w:val="hybridMultilevel"/>
    <w:tmpl w:val="90381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61F4B"/>
    <w:multiLevelType w:val="hybridMultilevel"/>
    <w:tmpl w:val="DEB68E86"/>
    <w:lvl w:ilvl="0" w:tplc="00B6A7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E10BC"/>
    <w:multiLevelType w:val="multilevel"/>
    <w:tmpl w:val="54AA8D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2D868A3"/>
    <w:multiLevelType w:val="hybridMultilevel"/>
    <w:tmpl w:val="C3B6C0B4"/>
    <w:lvl w:ilvl="0" w:tplc="9B04837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9359EA"/>
    <w:multiLevelType w:val="hybridMultilevel"/>
    <w:tmpl w:val="400EA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E739F"/>
    <w:multiLevelType w:val="hybridMultilevel"/>
    <w:tmpl w:val="CC9AB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A51E4E"/>
    <w:multiLevelType w:val="hybridMultilevel"/>
    <w:tmpl w:val="D3B45B72"/>
    <w:lvl w:ilvl="0" w:tplc="B552AF4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33BD2"/>
    <w:multiLevelType w:val="hybridMultilevel"/>
    <w:tmpl w:val="6D56D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55922"/>
    <w:multiLevelType w:val="hybridMultilevel"/>
    <w:tmpl w:val="3A925172"/>
    <w:lvl w:ilvl="0" w:tplc="7B1433B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EB552C"/>
    <w:multiLevelType w:val="hybridMultilevel"/>
    <w:tmpl w:val="989C2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30516"/>
    <w:multiLevelType w:val="hybridMultilevel"/>
    <w:tmpl w:val="16C4C6FC"/>
    <w:lvl w:ilvl="0" w:tplc="E098D4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D0E39"/>
    <w:multiLevelType w:val="hybridMultilevel"/>
    <w:tmpl w:val="08EE1196"/>
    <w:lvl w:ilvl="0" w:tplc="C3DC45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24"/>
  </w:num>
  <w:num w:numId="4">
    <w:abstractNumId w:val="1"/>
  </w:num>
  <w:num w:numId="5">
    <w:abstractNumId w:val="0"/>
  </w:num>
  <w:num w:numId="6">
    <w:abstractNumId w:val="18"/>
  </w:num>
  <w:num w:numId="7">
    <w:abstractNumId w:val="26"/>
  </w:num>
  <w:num w:numId="8">
    <w:abstractNumId w:val="9"/>
  </w:num>
  <w:num w:numId="9">
    <w:abstractNumId w:val="27"/>
  </w:num>
  <w:num w:numId="10">
    <w:abstractNumId w:val="25"/>
  </w:num>
  <w:num w:numId="11">
    <w:abstractNumId w:val="5"/>
  </w:num>
  <w:num w:numId="12">
    <w:abstractNumId w:val="22"/>
  </w:num>
  <w:num w:numId="13">
    <w:abstractNumId w:val="10"/>
  </w:num>
  <w:num w:numId="14">
    <w:abstractNumId w:val="4"/>
  </w:num>
  <w:num w:numId="15">
    <w:abstractNumId w:val="7"/>
  </w:num>
  <w:num w:numId="16">
    <w:abstractNumId w:val="20"/>
  </w:num>
  <w:num w:numId="17">
    <w:abstractNumId w:val="6"/>
  </w:num>
  <w:num w:numId="18">
    <w:abstractNumId w:val="15"/>
  </w:num>
  <w:num w:numId="19">
    <w:abstractNumId w:val="12"/>
  </w:num>
  <w:num w:numId="20">
    <w:abstractNumId w:val="21"/>
  </w:num>
  <w:num w:numId="21">
    <w:abstractNumId w:val="23"/>
  </w:num>
  <w:num w:numId="22">
    <w:abstractNumId w:val="13"/>
  </w:num>
  <w:num w:numId="23">
    <w:abstractNumId w:val="14"/>
  </w:num>
  <w:num w:numId="24">
    <w:abstractNumId w:val="2"/>
  </w:num>
  <w:num w:numId="25">
    <w:abstractNumId w:val="16"/>
  </w:num>
  <w:num w:numId="26">
    <w:abstractNumId w:val="3"/>
  </w:num>
  <w:num w:numId="27">
    <w:abstractNumId w:val="8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TUxtDSyMDQzsbRU0lEKTi0uzszPAykwNqkFAL30fHktAAAA"/>
  </w:docVars>
  <w:rsids>
    <w:rsidRoot w:val="00476627"/>
    <w:rsid w:val="000063EE"/>
    <w:rsid w:val="00015327"/>
    <w:rsid w:val="00020CE5"/>
    <w:rsid w:val="00021C5F"/>
    <w:rsid w:val="000220E3"/>
    <w:rsid w:val="000267D6"/>
    <w:rsid w:val="000307ED"/>
    <w:rsid w:val="00034615"/>
    <w:rsid w:val="00034E61"/>
    <w:rsid w:val="00037A3E"/>
    <w:rsid w:val="00040476"/>
    <w:rsid w:val="00042BCB"/>
    <w:rsid w:val="000442FC"/>
    <w:rsid w:val="00056438"/>
    <w:rsid w:val="00056812"/>
    <w:rsid w:val="00060AC2"/>
    <w:rsid w:val="00060E59"/>
    <w:rsid w:val="00062867"/>
    <w:rsid w:val="000657FD"/>
    <w:rsid w:val="0006700B"/>
    <w:rsid w:val="00077F66"/>
    <w:rsid w:val="0008302E"/>
    <w:rsid w:val="000832E0"/>
    <w:rsid w:val="0009090B"/>
    <w:rsid w:val="00095486"/>
    <w:rsid w:val="00097CD5"/>
    <w:rsid w:val="000A3AD6"/>
    <w:rsid w:val="000A4951"/>
    <w:rsid w:val="000B5C49"/>
    <w:rsid w:val="000B64D3"/>
    <w:rsid w:val="000C3ECE"/>
    <w:rsid w:val="000C55B0"/>
    <w:rsid w:val="000D2B89"/>
    <w:rsid w:val="000D3E40"/>
    <w:rsid w:val="000D3FF9"/>
    <w:rsid w:val="000D427E"/>
    <w:rsid w:val="000D5453"/>
    <w:rsid w:val="000E0C5C"/>
    <w:rsid w:val="000E46F0"/>
    <w:rsid w:val="000E57A7"/>
    <w:rsid w:val="000E6E80"/>
    <w:rsid w:val="000E7EA3"/>
    <w:rsid w:val="000F0237"/>
    <w:rsid w:val="000F492A"/>
    <w:rsid w:val="00104983"/>
    <w:rsid w:val="0010562A"/>
    <w:rsid w:val="0011063B"/>
    <w:rsid w:val="00112308"/>
    <w:rsid w:val="0012016A"/>
    <w:rsid w:val="00120E7A"/>
    <w:rsid w:val="001240A1"/>
    <w:rsid w:val="001251EE"/>
    <w:rsid w:val="0013032D"/>
    <w:rsid w:val="0013497A"/>
    <w:rsid w:val="00142DC2"/>
    <w:rsid w:val="00142E20"/>
    <w:rsid w:val="001448D1"/>
    <w:rsid w:val="001510CE"/>
    <w:rsid w:val="001530AD"/>
    <w:rsid w:val="00153AEE"/>
    <w:rsid w:val="0015416F"/>
    <w:rsid w:val="00162110"/>
    <w:rsid w:val="0016335E"/>
    <w:rsid w:val="0017009F"/>
    <w:rsid w:val="001709A9"/>
    <w:rsid w:val="0017269A"/>
    <w:rsid w:val="00172CD9"/>
    <w:rsid w:val="00176C1F"/>
    <w:rsid w:val="001841D7"/>
    <w:rsid w:val="001907C4"/>
    <w:rsid w:val="00193744"/>
    <w:rsid w:val="001978C2"/>
    <w:rsid w:val="001A2E59"/>
    <w:rsid w:val="001A3BC6"/>
    <w:rsid w:val="001A66DE"/>
    <w:rsid w:val="001B2766"/>
    <w:rsid w:val="001B3677"/>
    <w:rsid w:val="001C17D6"/>
    <w:rsid w:val="001C489F"/>
    <w:rsid w:val="001C7433"/>
    <w:rsid w:val="001E0034"/>
    <w:rsid w:val="001E1F72"/>
    <w:rsid w:val="001F405B"/>
    <w:rsid w:val="001F753F"/>
    <w:rsid w:val="00201810"/>
    <w:rsid w:val="0020510A"/>
    <w:rsid w:val="00207B72"/>
    <w:rsid w:val="0021686F"/>
    <w:rsid w:val="0021767F"/>
    <w:rsid w:val="00223D9A"/>
    <w:rsid w:val="00224DB0"/>
    <w:rsid w:val="0023157F"/>
    <w:rsid w:val="00236435"/>
    <w:rsid w:val="002370E9"/>
    <w:rsid w:val="00240D4F"/>
    <w:rsid w:val="00241D22"/>
    <w:rsid w:val="00243E9A"/>
    <w:rsid w:val="00244561"/>
    <w:rsid w:val="00245671"/>
    <w:rsid w:val="00247448"/>
    <w:rsid w:val="00256DCE"/>
    <w:rsid w:val="0025790C"/>
    <w:rsid w:val="00260004"/>
    <w:rsid w:val="0026368F"/>
    <w:rsid w:val="002666D7"/>
    <w:rsid w:val="00271FC1"/>
    <w:rsid w:val="00275F91"/>
    <w:rsid w:val="00283189"/>
    <w:rsid w:val="00284375"/>
    <w:rsid w:val="00286C86"/>
    <w:rsid w:val="00291905"/>
    <w:rsid w:val="002A45AE"/>
    <w:rsid w:val="002A5C3F"/>
    <w:rsid w:val="002B25A7"/>
    <w:rsid w:val="002B6EEC"/>
    <w:rsid w:val="002C1F00"/>
    <w:rsid w:val="002C629F"/>
    <w:rsid w:val="002D434D"/>
    <w:rsid w:val="002E1B99"/>
    <w:rsid w:val="002E67F0"/>
    <w:rsid w:val="002E7535"/>
    <w:rsid w:val="002F0959"/>
    <w:rsid w:val="002F39AC"/>
    <w:rsid w:val="002F45D7"/>
    <w:rsid w:val="002F5A2A"/>
    <w:rsid w:val="002F6507"/>
    <w:rsid w:val="002F68DF"/>
    <w:rsid w:val="002F7C25"/>
    <w:rsid w:val="00302222"/>
    <w:rsid w:val="00311C8E"/>
    <w:rsid w:val="00313DE2"/>
    <w:rsid w:val="0031770C"/>
    <w:rsid w:val="00317B9F"/>
    <w:rsid w:val="003202E8"/>
    <w:rsid w:val="00322B56"/>
    <w:rsid w:val="00322E5B"/>
    <w:rsid w:val="00326074"/>
    <w:rsid w:val="00327FF9"/>
    <w:rsid w:val="00334F69"/>
    <w:rsid w:val="003353B4"/>
    <w:rsid w:val="00335A3E"/>
    <w:rsid w:val="00341E3D"/>
    <w:rsid w:val="00343814"/>
    <w:rsid w:val="00344B40"/>
    <w:rsid w:val="00345067"/>
    <w:rsid w:val="003519F6"/>
    <w:rsid w:val="00352862"/>
    <w:rsid w:val="0035346F"/>
    <w:rsid w:val="003562F0"/>
    <w:rsid w:val="003608DB"/>
    <w:rsid w:val="00362593"/>
    <w:rsid w:val="003642A2"/>
    <w:rsid w:val="0036714A"/>
    <w:rsid w:val="0037469F"/>
    <w:rsid w:val="00374807"/>
    <w:rsid w:val="0037638E"/>
    <w:rsid w:val="003804A0"/>
    <w:rsid w:val="00383081"/>
    <w:rsid w:val="0038503E"/>
    <w:rsid w:val="003915CF"/>
    <w:rsid w:val="00391793"/>
    <w:rsid w:val="003943F0"/>
    <w:rsid w:val="003A0587"/>
    <w:rsid w:val="003A248B"/>
    <w:rsid w:val="003A5B47"/>
    <w:rsid w:val="003A5D93"/>
    <w:rsid w:val="003B1D06"/>
    <w:rsid w:val="003B6C82"/>
    <w:rsid w:val="003B79AB"/>
    <w:rsid w:val="003C01FA"/>
    <w:rsid w:val="003C0BCB"/>
    <w:rsid w:val="003C1311"/>
    <w:rsid w:val="003C6DF5"/>
    <w:rsid w:val="003D456A"/>
    <w:rsid w:val="003E73F4"/>
    <w:rsid w:val="003F08D0"/>
    <w:rsid w:val="003F2766"/>
    <w:rsid w:val="00406E99"/>
    <w:rsid w:val="004126F6"/>
    <w:rsid w:val="0041315B"/>
    <w:rsid w:val="00414B08"/>
    <w:rsid w:val="00432BEF"/>
    <w:rsid w:val="0043388B"/>
    <w:rsid w:val="00434A28"/>
    <w:rsid w:val="004427DA"/>
    <w:rsid w:val="00442A36"/>
    <w:rsid w:val="00444BB3"/>
    <w:rsid w:val="00445CAB"/>
    <w:rsid w:val="00447B4A"/>
    <w:rsid w:val="00450D5E"/>
    <w:rsid w:val="00456BA8"/>
    <w:rsid w:val="004628AA"/>
    <w:rsid w:val="0046594F"/>
    <w:rsid w:val="00471432"/>
    <w:rsid w:val="00471D84"/>
    <w:rsid w:val="00476071"/>
    <w:rsid w:val="00476627"/>
    <w:rsid w:val="00477BBC"/>
    <w:rsid w:val="00481A7A"/>
    <w:rsid w:val="004A16E1"/>
    <w:rsid w:val="004A24E2"/>
    <w:rsid w:val="004A3360"/>
    <w:rsid w:val="004B4FBA"/>
    <w:rsid w:val="004C0031"/>
    <w:rsid w:val="004D06D0"/>
    <w:rsid w:val="004D782E"/>
    <w:rsid w:val="004E2D69"/>
    <w:rsid w:val="004E3ED0"/>
    <w:rsid w:val="004F43BD"/>
    <w:rsid w:val="00500D73"/>
    <w:rsid w:val="00503262"/>
    <w:rsid w:val="0050336B"/>
    <w:rsid w:val="00504BD8"/>
    <w:rsid w:val="005077C2"/>
    <w:rsid w:val="005134B4"/>
    <w:rsid w:val="00516CCC"/>
    <w:rsid w:val="0052196F"/>
    <w:rsid w:val="00525FBF"/>
    <w:rsid w:val="005323C4"/>
    <w:rsid w:val="00534571"/>
    <w:rsid w:val="00535CCD"/>
    <w:rsid w:val="00540B44"/>
    <w:rsid w:val="00542DA8"/>
    <w:rsid w:val="0055104E"/>
    <w:rsid w:val="00557D51"/>
    <w:rsid w:val="00560E93"/>
    <w:rsid w:val="00563E97"/>
    <w:rsid w:val="005737F7"/>
    <w:rsid w:val="005744A9"/>
    <w:rsid w:val="00574A8F"/>
    <w:rsid w:val="00576B9A"/>
    <w:rsid w:val="005813CE"/>
    <w:rsid w:val="005847CB"/>
    <w:rsid w:val="0059091C"/>
    <w:rsid w:val="00591DA6"/>
    <w:rsid w:val="0059327A"/>
    <w:rsid w:val="005A1F8D"/>
    <w:rsid w:val="005A2676"/>
    <w:rsid w:val="005A3C28"/>
    <w:rsid w:val="005A4556"/>
    <w:rsid w:val="005A6DC9"/>
    <w:rsid w:val="005B3425"/>
    <w:rsid w:val="005B6B80"/>
    <w:rsid w:val="005B7BDD"/>
    <w:rsid w:val="005C0054"/>
    <w:rsid w:val="005C271D"/>
    <w:rsid w:val="005C2D8A"/>
    <w:rsid w:val="005E3006"/>
    <w:rsid w:val="005E7493"/>
    <w:rsid w:val="005E79D8"/>
    <w:rsid w:val="005F7059"/>
    <w:rsid w:val="00602283"/>
    <w:rsid w:val="0060541D"/>
    <w:rsid w:val="00606963"/>
    <w:rsid w:val="00621051"/>
    <w:rsid w:val="0064303E"/>
    <w:rsid w:val="00643A77"/>
    <w:rsid w:val="00653144"/>
    <w:rsid w:val="0065519A"/>
    <w:rsid w:val="00657602"/>
    <w:rsid w:val="00660102"/>
    <w:rsid w:val="00660436"/>
    <w:rsid w:val="00662491"/>
    <w:rsid w:val="00664133"/>
    <w:rsid w:val="0067149D"/>
    <w:rsid w:val="0067609B"/>
    <w:rsid w:val="0067781E"/>
    <w:rsid w:val="00687421"/>
    <w:rsid w:val="00694964"/>
    <w:rsid w:val="00694EBD"/>
    <w:rsid w:val="006970C4"/>
    <w:rsid w:val="006A540F"/>
    <w:rsid w:val="006B21CB"/>
    <w:rsid w:val="006C0271"/>
    <w:rsid w:val="006C131D"/>
    <w:rsid w:val="006C4B9E"/>
    <w:rsid w:val="006C57D0"/>
    <w:rsid w:val="006C6B9F"/>
    <w:rsid w:val="006D68DF"/>
    <w:rsid w:val="006D76A6"/>
    <w:rsid w:val="006E3F7D"/>
    <w:rsid w:val="006F0D96"/>
    <w:rsid w:val="006F727F"/>
    <w:rsid w:val="00705553"/>
    <w:rsid w:val="00706C79"/>
    <w:rsid w:val="0071436B"/>
    <w:rsid w:val="00721245"/>
    <w:rsid w:val="00722632"/>
    <w:rsid w:val="00724430"/>
    <w:rsid w:val="00725EA2"/>
    <w:rsid w:val="00740607"/>
    <w:rsid w:val="00745E12"/>
    <w:rsid w:val="00746DFE"/>
    <w:rsid w:val="007473AA"/>
    <w:rsid w:val="00756271"/>
    <w:rsid w:val="007567EF"/>
    <w:rsid w:val="00764E8C"/>
    <w:rsid w:val="0076623B"/>
    <w:rsid w:val="00766B8A"/>
    <w:rsid w:val="00770155"/>
    <w:rsid w:val="007725E6"/>
    <w:rsid w:val="00773D46"/>
    <w:rsid w:val="00774AFB"/>
    <w:rsid w:val="00776351"/>
    <w:rsid w:val="00782556"/>
    <w:rsid w:val="007834DC"/>
    <w:rsid w:val="00795E8B"/>
    <w:rsid w:val="007A15F8"/>
    <w:rsid w:val="007A450C"/>
    <w:rsid w:val="007A728D"/>
    <w:rsid w:val="007A7C23"/>
    <w:rsid w:val="007B0C81"/>
    <w:rsid w:val="007B4F52"/>
    <w:rsid w:val="007C706E"/>
    <w:rsid w:val="007D1030"/>
    <w:rsid w:val="007D1E5F"/>
    <w:rsid w:val="007D1FA8"/>
    <w:rsid w:val="007D27FF"/>
    <w:rsid w:val="007D3BAA"/>
    <w:rsid w:val="007D6E8F"/>
    <w:rsid w:val="007E0783"/>
    <w:rsid w:val="007E0D17"/>
    <w:rsid w:val="007E3B23"/>
    <w:rsid w:val="007E53E6"/>
    <w:rsid w:val="007F03C8"/>
    <w:rsid w:val="007F1226"/>
    <w:rsid w:val="007F3CC3"/>
    <w:rsid w:val="007F5B0B"/>
    <w:rsid w:val="007F6C3E"/>
    <w:rsid w:val="0080373F"/>
    <w:rsid w:val="00813E1E"/>
    <w:rsid w:val="008162EB"/>
    <w:rsid w:val="008171CD"/>
    <w:rsid w:val="00817A85"/>
    <w:rsid w:val="00820451"/>
    <w:rsid w:val="00824606"/>
    <w:rsid w:val="00827836"/>
    <w:rsid w:val="00827E8F"/>
    <w:rsid w:val="00840568"/>
    <w:rsid w:val="008407A6"/>
    <w:rsid w:val="00841D48"/>
    <w:rsid w:val="00842E35"/>
    <w:rsid w:val="008433A4"/>
    <w:rsid w:val="0084405D"/>
    <w:rsid w:val="008453FB"/>
    <w:rsid w:val="008524BB"/>
    <w:rsid w:val="00853D67"/>
    <w:rsid w:val="00857BCF"/>
    <w:rsid w:val="00865F4B"/>
    <w:rsid w:val="00867B48"/>
    <w:rsid w:val="00867BA2"/>
    <w:rsid w:val="008702B7"/>
    <w:rsid w:val="0087123B"/>
    <w:rsid w:val="00872CFD"/>
    <w:rsid w:val="00876C0E"/>
    <w:rsid w:val="00877698"/>
    <w:rsid w:val="008810C4"/>
    <w:rsid w:val="00881789"/>
    <w:rsid w:val="0088295E"/>
    <w:rsid w:val="008867A3"/>
    <w:rsid w:val="00886BCF"/>
    <w:rsid w:val="00891FB5"/>
    <w:rsid w:val="00893610"/>
    <w:rsid w:val="0089493F"/>
    <w:rsid w:val="00895210"/>
    <w:rsid w:val="0089586E"/>
    <w:rsid w:val="008A5078"/>
    <w:rsid w:val="008B2263"/>
    <w:rsid w:val="008B4796"/>
    <w:rsid w:val="008B626D"/>
    <w:rsid w:val="008B72B7"/>
    <w:rsid w:val="008C33E5"/>
    <w:rsid w:val="008C39C8"/>
    <w:rsid w:val="008C5850"/>
    <w:rsid w:val="008C5DD5"/>
    <w:rsid w:val="008C67F1"/>
    <w:rsid w:val="008C782E"/>
    <w:rsid w:val="008D1913"/>
    <w:rsid w:val="008D7736"/>
    <w:rsid w:val="008E151F"/>
    <w:rsid w:val="008E3CA3"/>
    <w:rsid w:val="008F4B81"/>
    <w:rsid w:val="00902114"/>
    <w:rsid w:val="00902E5A"/>
    <w:rsid w:val="00905221"/>
    <w:rsid w:val="00912AA8"/>
    <w:rsid w:val="009147A3"/>
    <w:rsid w:val="00914CC1"/>
    <w:rsid w:val="009153F8"/>
    <w:rsid w:val="0092577F"/>
    <w:rsid w:val="00926522"/>
    <w:rsid w:val="00936B78"/>
    <w:rsid w:val="00945D63"/>
    <w:rsid w:val="00950152"/>
    <w:rsid w:val="0095126B"/>
    <w:rsid w:val="00953BEE"/>
    <w:rsid w:val="00971614"/>
    <w:rsid w:val="009752F7"/>
    <w:rsid w:val="00975592"/>
    <w:rsid w:val="009759EF"/>
    <w:rsid w:val="00977654"/>
    <w:rsid w:val="00980A47"/>
    <w:rsid w:val="00981E16"/>
    <w:rsid w:val="00984BA1"/>
    <w:rsid w:val="00984F54"/>
    <w:rsid w:val="00985725"/>
    <w:rsid w:val="00985FA0"/>
    <w:rsid w:val="009868BB"/>
    <w:rsid w:val="0099471B"/>
    <w:rsid w:val="009970C6"/>
    <w:rsid w:val="009B02CF"/>
    <w:rsid w:val="009B0B5A"/>
    <w:rsid w:val="009B4535"/>
    <w:rsid w:val="009C0DB5"/>
    <w:rsid w:val="009C2ABC"/>
    <w:rsid w:val="009D623E"/>
    <w:rsid w:val="009D7612"/>
    <w:rsid w:val="009F0A59"/>
    <w:rsid w:val="009F571B"/>
    <w:rsid w:val="009F64D8"/>
    <w:rsid w:val="00A012F1"/>
    <w:rsid w:val="00A05239"/>
    <w:rsid w:val="00A06750"/>
    <w:rsid w:val="00A12528"/>
    <w:rsid w:val="00A14A3A"/>
    <w:rsid w:val="00A15887"/>
    <w:rsid w:val="00A1656A"/>
    <w:rsid w:val="00A20B43"/>
    <w:rsid w:val="00A20BBF"/>
    <w:rsid w:val="00A217F8"/>
    <w:rsid w:val="00A235C5"/>
    <w:rsid w:val="00A24132"/>
    <w:rsid w:val="00A261F9"/>
    <w:rsid w:val="00A3065B"/>
    <w:rsid w:val="00A33757"/>
    <w:rsid w:val="00A42764"/>
    <w:rsid w:val="00A4528E"/>
    <w:rsid w:val="00A46EB9"/>
    <w:rsid w:val="00A47788"/>
    <w:rsid w:val="00A50BB2"/>
    <w:rsid w:val="00A51926"/>
    <w:rsid w:val="00A546FC"/>
    <w:rsid w:val="00A62132"/>
    <w:rsid w:val="00A71217"/>
    <w:rsid w:val="00A76AF3"/>
    <w:rsid w:val="00A773F7"/>
    <w:rsid w:val="00A828FC"/>
    <w:rsid w:val="00A82C12"/>
    <w:rsid w:val="00A82EBF"/>
    <w:rsid w:val="00A84FFA"/>
    <w:rsid w:val="00A86192"/>
    <w:rsid w:val="00A95CBF"/>
    <w:rsid w:val="00A97EE8"/>
    <w:rsid w:val="00AA1D76"/>
    <w:rsid w:val="00AA2DFD"/>
    <w:rsid w:val="00AA2EF3"/>
    <w:rsid w:val="00AA4840"/>
    <w:rsid w:val="00AC4E15"/>
    <w:rsid w:val="00AD34AF"/>
    <w:rsid w:val="00AD3FB3"/>
    <w:rsid w:val="00AD76A0"/>
    <w:rsid w:val="00AE0D02"/>
    <w:rsid w:val="00AE3935"/>
    <w:rsid w:val="00AE5C3C"/>
    <w:rsid w:val="00AF4715"/>
    <w:rsid w:val="00AF4902"/>
    <w:rsid w:val="00B00563"/>
    <w:rsid w:val="00B01957"/>
    <w:rsid w:val="00B06EE9"/>
    <w:rsid w:val="00B15C91"/>
    <w:rsid w:val="00B270FC"/>
    <w:rsid w:val="00B31AD4"/>
    <w:rsid w:val="00B32082"/>
    <w:rsid w:val="00B33D58"/>
    <w:rsid w:val="00B35C5C"/>
    <w:rsid w:val="00B36686"/>
    <w:rsid w:val="00B36D43"/>
    <w:rsid w:val="00B42555"/>
    <w:rsid w:val="00B45D78"/>
    <w:rsid w:val="00B528A1"/>
    <w:rsid w:val="00B606FC"/>
    <w:rsid w:val="00B60F96"/>
    <w:rsid w:val="00B63DF3"/>
    <w:rsid w:val="00B63E90"/>
    <w:rsid w:val="00B6504F"/>
    <w:rsid w:val="00B70F24"/>
    <w:rsid w:val="00B71003"/>
    <w:rsid w:val="00B73858"/>
    <w:rsid w:val="00B81C63"/>
    <w:rsid w:val="00B847E1"/>
    <w:rsid w:val="00B85981"/>
    <w:rsid w:val="00B90EA0"/>
    <w:rsid w:val="00B93359"/>
    <w:rsid w:val="00BA0B66"/>
    <w:rsid w:val="00BB05E0"/>
    <w:rsid w:val="00BB0651"/>
    <w:rsid w:val="00BC07E1"/>
    <w:rsid w:val="00BC14DD"/>
    <w:rsid w:val="00BC2105"/>
    <w:rsid w:val="00BC2849"/>
    <w:rsid w:val="00BD15C8"/>
    <w:rsid w:val="00BD4B0B"/>
    <w:rsid w:val="00BD5DBF"/>
    <w:rsid w:val="00BF21B5"/>
    <w:rsid w:val="00BF3A1B"/>
    <w:rsid w:val="00BF6D3A"/>
    <w:rsid w:val="00BF6E71"/>
    <w:rsid w:val="00C04804"/>
    <w:rsid w:val="00C1255F"/>
    <w:rsid w:val="00C21236"/>
    <w:rsid w:val="00C216C8"/>
    <w:rsid w:val="00C23841"/>
    <w:rsid w:val="00C2446C"/>
    <w:rsid w:val="00C24D73"/>
    <w:rsid w:val="00C2617C"/>
    <w:rsid w:val="00C2773C"/>
    <w:rsid w:val="00C27C17"/>
    <w:rsid w:val="00C32A31"/>
    <w:rsid w:val="00C35D0E"/>
    <w:rsid w:val="00C37DC5"/>
    <w:rsid w:val="00C43953"/>
    <w:rsid w:val="00C473EC"/>
    <w:rsid w:val="00C537F1"/>
    <w:rsid w:val="00C54713"/>
    <w:rsid w:val="00C5761B"/>
    <w:rsid w:val="00C61FAA"/>
    <w:rsid w:val="00C73A2E"/>
    <w:rsid w:val="00C80AF3"/>
    <w:rsid w:val="00C812AF"/>
    <w:rsid w:val="00C82F30"/>
    <w:rsid w:val="00C8398B"/>
    <w:rsid w:val="00C84B93"/>
    <w:rsid w:val="00C86ABD"/>
    <w:rsid w:val="00C9029D"/>
    <w:rsid w:val="00C92139"/>
    <w:rsid w:val="00C96DA0"/>
    <w:rsid w:val="00C96E7D"/>
    <w:rsid w:val="00CA1FEA"/>
    <w:rsid w:val="00CA3216"/>
    <w:rsid w:val="00CA36B4"/>
    <w:rsid w:val="00CA3F7D"/>
    <w:rsid w:val="00CA4729"/>
    <w:rsid w:val="00CB790F"/>
    <w:rsid w:val="00CC2D18"/>
    <w:rsid w:val="00CD2869"/>
    <w:rsid w:val="00CD3E9D"/>
    <w:rsid w:val="00CD528F"/>
    <w:rsid w:val="00CE19A1"/>
    <w:rsid w:val="00CE28A2"/>
    <w:rsid w:val="00CE3AC6"/>
    <w:rsid w:val="00CF189C"/>
    <w:rsid w:val="00CF2944"/>
    <w:rsid w:val="00D02EC2"/>
    <w:rsid w:val="00D04732"/>
    <w:rsid w:val="00D10B28"/>
    <w:rsid w:val="00D143BE"/>
    <w:rsid w:val="00D227A8"/>
    <w:rsid w:val="00D22822"/>
    <w:rsid w:val="00D26A0D"/>
    <w:rsid w:val="00D3252F"/>
    <w:rsid w:val="00D33FD0"/>
    <w:rsid w:val="00D351C4"/>
    <w:rsid w:val="00D4558E"/>
    <w:rsid w:val="00D45C17"/>
    <w:rsid w:val="00D50DB7"/>
    <w:rsid w:val="00D53E1D"/>
    <w:rsid w:val="00D5526E"/>
    <w:rsid w:val="00D57CE2"/>
    <w:rsid w:val="00D75147"/>
    <w:rsid w:val="00D75D7E"/>
    <w:rsid w:val="00D80A62"/>
    <w:rsid w:val="00D832A5"/>
    <w:rsid w:val="00D83D00"/>
    <w:rsid w:val="00D878EC"/>
    <w:rsid w:val="00D93E79"/>
    <w:rsid w:val="00D97D3C"/>
    <w:rsid w:val="00DA08A8"/>
    <w:rsid w:val="00DA3208"/>
    <w:rsid w:val="00DA4845"/>
    <w:rsid w:val="00DB16E8"/>
    <w:rsid w:val="00DB1A6B"/>
    <w:rsid w:val="00DB7EB4"/>
    <w:rsid w:val="00DC260F"/>
    <w:rsid w:val="00DC5218"/>
    <w:rsid w:val="00DE1E1E"/>
    <w:rsid w:val="00DE512A"/>
    <w:rsid w:val="00DE7DCD"/>
    <w:rsid w:val="00DF2D63"/>
    <w:rsid w:val="00DF4521"/>
    <w:rsid w:val="00DF5F92"/>
    <w:rsid w:val="00E00043"/>
    <w:rsid w:val="00E0018B"/>
    <w:rsid w:val="00E01B14"/>
    <w:rsid w:val="00E034EA"/>
    <w:rsid w:val="00E1134C"/>
    <w:rsid w:val="00E2019E"/>
    <w:rsid w:val="00E22B92"/>
    <w:rsid w:val="00E23C35"/>
    <w:rsid w:val="00E24B25"/>
    <w:rsid w:val="00E2614A"/>
    <w:rsid w:val="00E314FB"/>
    <w:rsid w:val="00E3155A"/>
    <w:rsid w:val="00E351C9"/>
    <w:rsid w:val="00E46CC1"/>
    <w:rsid w:val="00E50765"/>
    <w:rsid w:val="00E5214C"/>
    <w:rsid w:val="00E57541"/>
    <w:rsid w:val="00E60221"/>
    <w:rsid w:val="00E61588"/>
    <w:rsid w:val="00E61AA8"/>
    <w:rsid w:val="00E671FB"/>
    <w:rsid w:val="00E745D8"/>
    <w:rsid w:val="00E74CB7"/>
    <w:rsid w:val="00E80368"/>
    <w:rsid w:val="00E81B4C"/>
    <w:rsid w:val="00E842F5"/>
    <w:rsid w:val="00E86104"/>
    <w:rsid w:val="00E86A5E"/>
    <w:rsid w:val="00E9028D"/>
    <w:rsid w:val="00EA48FC"/>
    <w:rsid w:val="00EA67AD"/>
    <w:rsid w:val="00EB1063"/>
    <w:rsid w:val="00EB11F6"/>
    <w:rsid w:val="00EB16AB"/>
    <w:rsid w:val="00EB1C41"/>
    <w:rsid w:val="00EB6A30"/>
    <w:rsid w:val="00EC180B"/>
    <w:rsid w:val="00EC282C"/>
    <w:rsid w:val="00ED1B5F"/>
    <w:rsid w:val="00EE3BCD"/>
    <w:rsid w:val="00EE513F"/>
    <w:rsid w:val="00EE6945"/>
    <w:rsid w:val="00EE736C"/>
    <w:rsid w:val="00EE7495"/>
    <w:rsid w:val="00EF04CE"/>
    <w:rsid w:val="00EF0DFF"/>
    <w:rsid w:val="00EF1B34"/>
    <w:rsid w:val="00EF28D0"/>
    <w:rsid w:val="00F02DF5"/>
    <w:rsid w:val="00F03908"/>
    <w:rsid w:val="00F057C6"/>
    <w:rsid w:val="00F11BB6"/>
    <w:rsid w:val="00F12BEB"/>
    <w:rsid w:val="00F12D82"/>
    <w:rsid w:val="00F14700"/>
    <w:rsid w:val="00F1557F"/>
    <w:rsid w:val="00F16998"/>
    <w:rsid w:val="00F20636"/>
    <w:rsid w:val="00F2217D"/>
    <w:rsid w:val="00F227E5"/>
    <w:rsid w:val="00F2344E"/>
    <w:rsid w:val="00F37B96"/>
    <w:rsid w:val="00F44653"/>
    <w:rsid w:val="00F44F60"/>
    <w:rsid w:val="00F57407"/>
    <w:rsid w:val="00F74B62"/>
    <w:rsid w:val="00F80AF1"/>
    <w:rsid w:val="00F84912"/>
    <w:rsid w:val="00F8603D"/>
    <w:rsid w:val="00F87D4B"/>
    <w:rsid w:val="00F901BC"/>
    <w:rsid w:val="00F90E72"/>
    <w:rsid w:val="00F92056"/>
    <w:rsid w:val="00F9243D"/>
    <w:rsid w:val="00FA0384"/>
    <w:rsid w:val="00FA2EE7"/>
    <w:rsid w:val="00FB077A"/>
    <w:rsid w:val="00FB7CFD"/>
    <w:rsid w:val="00FC24B6"/>
    <w:rsid w:val="00FC3CD5"/>
    <w:rsid w:val="00FC4820"/>
    <w:rsid w:val="00FC790B"/>
    <w:rsid w:val="00FD13BD"/>
    <w:rsid w:val="00FD1982"/>
    <w:rsid w:val="00FD3EFB"/>
    <w:rsid w:val="00FD7E6B"/>
    <w:rsid w:val="00FE1A06"/>
    <w:rsid w:val="00FE1F3A"/>
    <w:rsid w:val="00FF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9DE0B86"/>
  <w15:docId w15:val="{E5DDC3C6-18A1-4695-877F-3E2B78FA5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6627"/>
    <w:rPr>
      <w:lang w:val="en-US"/>
    </w:rPr>
  </w:style>
  <w:style w:type="paragraph" w:styleId="Ttulo1">
    <w:name w:val="heading 1"/>
    <w:basedOn w:val="Normal"/>
    <w:link w:val="Ttulo1Car"/>
    <w:uiPriority w:val="9"/>
    <w:qFormat/>
    <w:rsid w:val="004766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766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766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76627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47662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47662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476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76627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76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76627"/>
    <w:rPr>
      <w:lang w:val="en-US"/>
    </w:rPr>
  </w:style>
  <w:style w:type="character" w:styleId="Hipervnculo">
    <w:name w:val="Hyperlink"/>
    <w:basedOn w:val="Fuentedeprrafopredeter"/>
    <w:uiPriority w:val="99"/>
    <w:unhideWhenUsed/>
    <w:rsid w:val="00476627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476627"/>
    <w:pPr>
      <w:ind w:left="720"/>
      <w:contextualSpacing/>
    </w:pPr>
  </w:style>
  <w:style w:type="table" w:styleId="Tablaconcuadrcula">
    <w:name w:val="Table Grid"/>
    <w:basedOn w:val="Tablanormal"/>
    <w:uiPriority w:val="39"/>
    <w:rsid w:val="004766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76627"/>
    <w:rPr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76627"/>
    <w:pPr>
      <w:spacing w:after="0" w:line="240" w:lineRule="auto"/>
    </w:pPr>
    <w:rPr>
      <w:sz w:val="20"/>
      <w:szCs w:val="20"/>
      <w:lang w:val="en-GB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76627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76627"/>
    <w:rPr>
      <w:vertAlign w:val="superscript"/>
    </w:rPr>
  </w:style>
  <w:style w:type="character" w:styleId="Nmerodelnea">
    <w:name w:val="line number"/>
    <w:basedOn w:val="Fuentedeprrafopredeter"/>
    <w:uiPriority w:val="99"/>
    <w:semiHidden/>
    <w:unhideWhenUsed/>
    <w:rsid w:val="00476627"/>
  </w:style>
  <w:style w:type="character" w:styleId="Refdecomentario">
    <w:name w:val="annotation reference"/>
    <w:basedOn w:val="Fuentedeprrafopredeter"/>
    <w:uiPriority w:val="99"/>
    <w:semiHidden/>
    <w:unhideWhenUsed/>
    <w:rsid w:val="004766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6627"/>
    <w:pPr>
      <w:spacing w:line="240" w:lineRule="auto"/>
    </w:pPr>
    <w:rPr>
      <w:sz w:val="20"/>
      <w:szCs w:val="20"/>
      <w:lang w:val="en-GB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66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66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66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76627"/>
    <w:pPr>
      <w:spacing w:after="0" w:line="240" w:lineRule="auto"/>
    </w:pPr>
    <w:rPr>
      <w:rFonts w:ascii="Segoe UI" w:hAnsi="Segoe UI" w:cs="Segoe UI"/>
      <w:sz w:val="18"/>
      <w:szCs w:val="18"/>
      <w:lang w:val="en-GB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76627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476627"/>
    <w:pPr>
      <w:spacing w:after="0" w:line="240" w:lineRule="auto"/>
    </w:pPr>
    <w:rPr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476627"/>
    <w:rPr>
      <w:color w:val="954F72" w:themeColor="followedHyperlink"/>
      <w:u w:val="single"/>
    </w:rPr>
  </w:style>
  <w:style w:type="character" w:customStyle="1" w:styleId="name">
    <w:name w:val="name"/>
    <w:basedOn w:val="Fuentedeprrafopredeter"/>
    <w:rsid w:val="00476627"/>
  </w:style>
  <w:style w:type="character" w:customStyle="1" w:styleId="xref-sep">
    <w:name w:val="xref-sep"/>
    <w:basedOn w:val="Fuentedeprrafopredeter"/>
    <w:rsid w:val="00476627"/>
  </w:style>
  <w:style w:type="paragraph" w:customStyle="1" w:styleId="contributor-listreveal">
    <w:name w:val="contributor-list__reveal"/>
    <w:basedOn w:val="Normal"/>
    <w:rsid w:val="004766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contributor-listtoggler">
    <w:name w:val="contributor-list__toggler"/>
    <w:basedOn w:val="Fuentedeprrafopredeter"/>
    <w:rsid w:val="00476627"/>
  </w:style>
  <w:style w:type="character" w:customStyle="1" w:styleId="collapsed-text">
    <w:name w:val="collapsed-text"/>
    <w:basedOn w:val="Fuentedeprrafopredeter"/>
    <w:rsid w:val="00476627"/>
  </w:style>
  <w:style w:type="character" w:styleId="CitaHTML">
    <w:name w:val="HTML Cite"/>
    <w:basedOn w:val="Fuentedeprrafopredeter"/>
    <w:uiPriority w:val="99"/>
    <w:semiHidden/>
    <w:unhideWhenUsed/>
    <w:rsid w:val="00476627"/>
    <w:rPr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476627"/>
    <w:rPr>
      <w:vertAlign w:val="superscript"/>
    </w:rPr>
  </w:style>
  <w:style w:type="character" w:styleId="Textoennegrita">
    <w:name w:val="Strong"/>
    <w:basedOn w:val="Fuentedeprrafopredeter"/>
    <w:uiPriority w:val="22"/>
    <w:qFormat/>
    <w:rsid w:val="00476627"/>
    <w:rPr>
      <w:b/>
      <w:bCs/>
    </w:rPr>
  </w:style>
  <w:style w:type="character" w:customStyle="1" w:styleId="Menzionenonrisolta1">
    <w:name w:val="Menzione non risolta1"/>
    <w:basedOn w:val="Fuentedeprrafopredeter"/>
    <w:uiPriority w:val="99"/>
    <w:semiHidden/>
    <w:unhideWhenUsed/>
    <w:rsid w:val="00476627"/>
    <w:rPr>
      <w:color w:val="605E5C"/>
      <w:shd w:val="clear" w:color="auto" w:fill="E1DFDD"/>
    </w:rPr>
  </w:style>
  <w:style w:type="character" w:styleId="nfasis">
    <w:name w:val="Emphasis"/>
    <w:basedOn w:val="Fuentedeprrafopredeter"/>
    <w:uiPriority w:val="20"/>
    <w:qFormat/>
    <w:rsid w:val="00476627"/>
    <w:rPr>
      <w:i/>
      <w:iCs/>
    </w:rPr>
  </w:style>
  <w:style w:type="character" w:customStyle="1" w:styleId="title-text">
    <w:name w:val="title-text"/>
    <w:basedOn w:val="Fuentedeprrafopredeter"/>
    <w:rsid w:val="00476627"/>
  </w:style>
  <w:style w:type="paragraph" w:styleId="TDC1">
    <w:name w:val="toc 1"/>
    <w:basedOn w:val="Normal"/>
    <w:next w:val="Normal"/>
    <w:autoRedefine/>
    <w:uiPriority w:val="39"/>
    <w:unhideWhenUsed/>
    <w:rsid w:val="00476627"/>
    <w:pPr>
      <w:tabs>
        <w:tab w:val="right" w:leader="dot" w:pos="9016"/>
      </w:tabs>
      <w:spacing w:after="100"/>
    </w:pPr>
    <w:rPr>
      <w:rFonts w:ascii="Times New Roman" w:hAnsi="Times New Roman" w:cs="Times New Roman"/>
      <w:b/>
      <w:sz w:val="24"/>
    </w:rPr>
  </w:style>
  <w:style w:type="paragraph" w:styleId="TDC2">
    <w:name w:val="toc 2"/>
    <w:basedOn w:val="Normal"/>
    <w:next w:val="Normal"/>
    <w:autoRedefine/>
    <w:uiPriority w:val="39"/>
    <w:unhideWhenUsed/>
    <w:rsid w:val="00476627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476627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unhideWhenUsed/>
    <w:rsid w:val="00476627"/>
    <w:pPr>
      <w:spacing w:after="100"/>
      <w:ind w:left="660"/>
    </w:pPr>
    <w:rPr>
      <w:rFonts w:eastAsiaTheme="minorEastAsia"/>
      <w:lang w:val="en-GB" w:eastAsia="en-GB"/>
    </w:rPr>
  </w:style>
  <w:style w:type="paragraph" w:styleId="TDC5">
    <w:name w:val="toc 5"/>
    <w:basedOn w:val="Normal"/>
    <w:next w:val="Normal"/>
    <w:autoRedefine/>
    <w:uiPriority w:val="39"/>
    <w:unhideWhenUsed/>
    <w:rsid w:val="00476627"/>
    <w:pPr>
      <w:spacing w:after="100"/>
      <w:ind w:left="880"/>
    </w:pPr>
    <w:rPr>
      <w:rFonts w:eastAsiaTheme="minorEastAsia"/>
      <w:lang w:val="en-GB"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476627"/>
    <w:pPr>
      <w:spacing w:after="100"/>
      <w:ind w:left="1100"/>
    </w:pPr>
    <w:rPr>
      <w:rFonts w:eastAsiaTheme="minorEastAsia"/>
      <w:lang w:val="en-GB"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476627"/>
    <w:pPr>
      <w:spacing w:after="100"/>
      <w:ind w:left="1320"/>
    </w:pPr>
    <w:rPr>
      <w:rFonts w:eastAsiaTheme="minorEastAsia"/>
      <w:lang w:val="en-GB"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476627"/>
    <w:pPr>
      <w:spacing w:after="100"/>
      <w:ind w:left="1540"/>
    </w:pPr>
    <w:rPr>
      <w:rFonts w:eastAsiaTheme="minorEastAsia"/>
      <w:lang w:val="en-GB"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476627"/>
    <w:pPr>
      <w:spacing w:after="100"/>
      <w:ind w:left="1760"/>
    </w:pPr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6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3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09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1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8FB29-A639-4BFC-857C-621DA26DA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1</Pages>
  <Words>10206</Words>
  <Characters>56134</Characters>
  <Application>Microsoft Office Word</Application>
  <DocSecurity>0</DocSecurity>
  <Lines>467</Lines>
  <Paragraphs>1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ww.intercambiosvirtuales.org</Company>
  <LinksUpToDate>false</LinksUpToDate>
  <CharactersWithSpaces>6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g Nguyen</dc:creator>
  <cp:lastModifiedBy>Lázaro Marín</cp:lastModifiedBy>
  <cp:revision>22</cp:revision>
  <cp:lastPrinted>2023-03-09T11:59:00Z</cp:lastPrinted>
  <dcterms:created xsi:type="dcterms:W3CDTF">2023-03-08T18:21:00Z</dcterms:created>
  <dcterms:modified xsi:type="dcterms:W3CDTF">2023-11-2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aquatic-toxicology</vt:lpwstr>
  </property>
  <property fmtid="{D5CDD505-2E9C-101B-9397-08002B2CF9AE}" pid="5" name="Mendeley Recent Style Name 1_1">
    <vt:lpwstr>Aquatic Toxicology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frontiers-in-ecology-and-evolution</vt:lpwstr>
  </property>
  <property fmtid="{D5CDD505-2E9C-101B-9397-08002B2CF9AE}" pid="11" name="Mendeley Recent Style Name 4_1">
    <vt:lpwstr>Frontiers in Ecology and Evolution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environmental-research</vt:lpwstr>
  </property>
  <property fmtid="{D5CDD505-2E9C-101B-9397-08002B2CF9AE}" pid="15" name="Mendeley Recent Style Name 6_1">
    <vt:lpwstr>Marine Environmental Research</vt:lpwstr>
  </property>
  <property fmtid="{D5CDD505-2E9C-101B-9397-08002B2CF9AE}" pid="16" name="Mendeley Recent Style Id 7_1">
    <vt:lpwstr>http://www.zotero.org/styles/marine-pollution-bulletin</vt:lpwstr>
  </property>
  <property fmtid="{D5CDD505-2E9C-101B-9397-08002B2CF9AE}" pid="17" name="Mendeley Recent Style Name 7_1">
    <vt:lpwstr>Marine Pollution Bulletin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lecular-ecology</vt:lpwstr>
  </property>
  <property fmtid="{D5CDD505-2E9C-101B-9397-08002B2CF9AE}" pid="21" name="Mendeley Recent Style Name 9_1">
    <vt:lpwstr>Molecular Ecology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frontiers-in-ecology-and-evolution</vt:lpwstr>
  </property>
  <property fmtid="{D5CDD505-2E9C-101B-9397-08002B2CF9AE}" pid="24" name="Mendeley Unique User Id_1">
    <vt:lpwstr>dc831ed1-c656-3adb-879d-3b372a099e30</vt:lpwstr>
  </property>
</Properties>
</file>